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A4D57" w14:textId="605F5F5A" w:rsidR="00D53A49" w:rsidRPr="006D2774" w:rsidRDefault="002814CF" w:rsidP="009D1D41">
      <w:pPr>
        <w:tabs>
          <w:tab w:val="right" w:pos="10800"/>
        </w:tabs>
        <w:spacing w:after="0" w:line="240" w:lineRule="auto"/>
        <w:rPr>
          <w:b/>
          <w:sz w:val="18"/>
          <w:szCs w:val="18"/>
        </w:rPr>
      </w:pPr>
      <w:r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EA2FB3" wp14:editId="0C26AE1F">
                <wp:simplePos x="0" y="0"/>
                <wp:positionH relativeFrom="column">
                  <wp:posOffset>2362200</wp:posOffset>
                </wp:positionH>
                <wp:positionV relativeFrom="paragraph">
                  <wp:posOffset>-371475</wp:posOffset>
                </wp:positionV>
                <wp:extent cx="4867275" cy="10001250"/>
                <wp:effectExtent l="0" t="0" r="28575" b="1905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7275" cy="1000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BF354" w14:textId="77777777" w:rsidR="00D16D90" w:rsidRPr="00F46ED0" w:rsidRDefault="00D16D90" w:rsidP="00CC4741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365F91" w:themeColor="accent1" w:themeShade="BF"/>
                                <w:spacing w:val="-4"/>
                                <w:sz w:val="2"/>
                                <w:szCs w:val="2"/>
                              </w:rPr>
                            </w:pPr>
                          </w:p>
                          <w:p w14:paraId="1A1297E3" w14:textId="78C90CAD" w:rsidR="00E13681" w:rsidRPr="00CC4741" w:rsidRDefault="008B71D5" w:rsidP="00CC4741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244061" w:themeColor="accent1" w:themeShade="80"/>
                                <w:spacing w:val="-4"/>
                              </w:rPr>
                            </w:pPr>
                            <w:r w:rsidRPr="00CC4741">
                              <w:rPr>
                                <w:rFonts w:asciiTheme="minorHAnsi" w:hAnsiTheme="minorHAnsi" w:cstheme="minorHAnsi"/>
                                <w:b/>
                                <w:color w:val="244061" w:themeColor="accent1" w:themeShade="80"/>
                                <w:spacing w:val="-4"/>
                              </w:rPr>
                              <w:t>EXPERIENCE SUMMARY______________________________________________</w:t>
                            </w:r>
                            <w:r w:rsidR="00D16D90" w:rsidRPr="00CC4741">
                              <w:rPr>
                                <w:rFonts w:asciiTheme="minorHAnsi" w:hAnsiTheme="minorHAnsi" w:cstheme="minorHAnsi"/>
                                <w:b/>
                                <w:color w:val="244061" w:themeColor="accent1" w:themeShade="80"/>
                                <w:spacing w:val="-4"/>
                              </w:rPr>
                              <w:t>__</w:t>
                            </w:r>
                            <w:r w:rsidR="00CC4741">
                              <w:rPr>
                                <w:rFonts w:asciiTheme="minorHAnsi" w:hAnsiTheme="minorHAnsi" w:cstheme="minorHAnsi"/>
                                <w:b/>
                                <w:color w:val="244061" w:themeColor="accent1" w:themeShade="80"/>
                                <w:spacing w:val="-4"/>
                              </w:rPr>
                              <w:t>__</w:t>
                            </w:r>
                          </w:p>
                          <w:p w14:paraId="40A31846" w14:textId="77777777" w:rsidR="00CC4741" w:rsidRPr="00CC4741" w:rsidRDefault="00CC4741" w:rsidP="00CC4741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8"/>
                                <w:szCs w:val="8"/>
                              </w:rPr>
                            </w:pPr>
                          </w:p>
                          <w:p w14:paraId="7BDF212D" w14:textId="07194FA5" w:rsidR="00CC4741" w:rsidRPr="00CC4741" w:rsidRDefault="00CC4741" w:rsidP="00CC474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bookmarkStart w:id="0" w:name="_Hlk43550847"/>
                            <w:r w:rsidRPr="00CC4741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="00A50B3E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n accomplished,</w:t>
                            </w:r>
                            <w:r w:rsidRPr="00CC4741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60604" w:rsidRPr="00CC4741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focused,</w:t>
                            </w:r>
                            <w:r w:rsidRPr="00CC4741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and adaptive Inside Sales </w:t>
                            </w:r>
                            <w:r w:rsidR="00D9442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anagement </w:t>
                            </w:r>
                            <w:r w:rsidRPr="00CC4741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professional</w:t>
                            </w:r>
                            <w:r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with the ability to create short-term sales that deliver profitable results. Leveraged skills in providing Inside Sales and sales support, </w:t>
                            </w:r>
                            <w:r w:rsidR="00E80A9D"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eeting,</w:t>
                            </w:r>
                            <w:r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d surpassing sales quotas by working with diverse groups of individuals in a high-expectation environmen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bookmarkEnd w:id="0"/>
                          <w:p w14:paraId="3A08B2EF" w14:textId="7C51EE15" w:rsidR="00CC4741" w:rsidRPr="00CC4741" w:rsidRDefault="00344C90" w:rsidP="00CC474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dicated</w:t>
                            </w:r>
                            <w:r w:rsidR="00CC4741"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76C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nd persistent </w:t>
                            </w:r>
                            <w:r w:rsidR="00CC4741"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fessional recognized for contributions</w:t>
                            </w:r>
                            <w:r w:rsidR="00401FF5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to </w:t>
                            </w:r>
                            <w:r w:rsidR="00CC4741"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ales figures, territory expansion and new account development</w:t>
                            </w:r>
                            <w:r w:rsid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B3BF183" w14:textId="7AA9DEB6" w:rsidR="00CC4741" w:rsidRDefault="008D6CD1" w:rsidP="00CC474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="00CC4741"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-depth understanding of the sales cycle process and remain focused on customer satisfaction throughout all stages. </w:t>
                            </w:r>
                          </w:p>
                          <w:p w14:paraId="41C6C74F" w14:textId="1C8DC604" w:rsidR="00CC4741" w:rsidRPr="00CC4741" w:rsidRDefault="00CC4741" w:rsidP="00CC474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xperienced, “fearless” cold-</w:t>
                            </w:r>
                            <w:r w:rsidR="00A8616E"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calle</w:t>
                            </w:r>
                            <w:r w:rsidR="00A861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</w:t>
                            </w:r>
                            <w:r w:rsidR="00A8616E"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CC474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negotiator and closer.</w:t>
                            </w:r>
                          </w:p>
                          <w:p w14:paraId="001BEDA2" w14:textId="4905A2E8" w:rsidR="00CC4741" w:rsidRPr="00631952" w:rsidRDefault="00FB2A7D" w:rsidP="0063195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Holds distinction in </w:t>
                            </w:r>
                            <w:r w:rsidRPr="0040630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mploying best practices that improve efficiency, reduce operating costs whilst increasing productivity.</w:t>
                            </w:r>
                          </w:p>
                          <w:p w14:paraId="66B2F55A" w14:textId="261BA37E" w:rsidR="00FB2A7D" w:rsidRPr="00433EB6" w:rsidRDefault="00433EB6" w:rsidP="00433EB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="Segoe UI" w:hAnsi="Segoe UI" w:cs="Segoe UI"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433EB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haracterized as an efficient client coordinator, combining communication, problem-solving skills, </w:t>
                            </w:r>
                            <w:r w:rsidR="008D6CD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Pr="00433EB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eam coordination capabilities to enhance organizational objectives</w:t>
                            </w:r>
                            <w:r w:rsidRPr="006A7B87">
                              <w:rPr>
                                <w:rFonts w:ascii="Segoe UI" w:hAnsi="Segoe UI" w:cs="Segoe UI"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D0B29C4" w14:textId="77777777" w:rsidR="0033301E" w:rsidRPr="00CC4741" w:rsidRDefault="0033301E" w:rsidP="00CC4741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31849B"/>
                                <w:sz w:val="6"/>
                                <w:szCs w:val="6"/>
                              </w:rPr>
                            </w:pPr>
                          </w:p>
                          <w:p w14:paraId="604E43CE" w14:textId="6FB071B2" w:rsidR="00FA4C14" w:rsidRPr="00CC4741" w:rsidRDefault="00FA4C14" w:rsidP="00CC4741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244061" w:themeColor="accent1" w:themeShade="80"/>
                                <w:spacing w:val="-4"/>
                              </w:rPr>
                            </w:pPr>
                            <w:r w:rsidRPr="00CC4741">
                              <w:rPr>
                                <w:rFonts w:asciiTheme="minorHAnsi" w:hAnsiTheme="minorHAnsi" w:cstheme="minorHAnsi"/>
                                <w:b/>
                                <w:color w:val="244061" w:themeColor="accent1" w:themeShade="80"/>
                                <w:spacing w:val="-4"/>
                              </w:rPr>
                              <w:t>WORK HISTORY_________________________</w:t>
                            </w:r>
                            <w:r w:rsidR="00F53994" w:rsidRPr="00CC4741">
                              <w:rPr>
                                <w:rFonts w:asciiTheme="minorHAnsi" w:hAnsiTheme="minorHAnsi" w:cstheme="minorHAnsi"/>
                                <w:b/>
                                <w:color w:val="244061" w:themeColor="accent1" w:themeShade="80"/>
                                <w:spacing w:val="-4"/>
                              </w:rPr>
                              <w:t>_____________________________</w:t>
                            </w:r>
                            <w:r w:rsidR="00CC4741">
                              <w:rPr>
                                <w:rFonts w:asciiTheme="minorHAnsi" w:hAnsiTheme="minorHAnsi" w:cstheme="minorHAnsi"/>
                                <w:b/>
                                <w:color w:val="244061" w:themeColor="accent1" w:themeShade="80"/>
                                <w:spacing w:val="-4"/>
                              </w:rPr>
                              <w:t>_</w:t>
                            </w:r>
                          </w:p>
                          <w:p w14:paraId="358C1C90" w14:textId="77777777" w:rsidR="00C43FB4" w:rsidRPr="00CC4741" w:rsidRDefault="00C43FB4" w:rsidP="00CC4741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"/>
                                <w:szCs w:val="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76"/>
                              <w:gridCol w:w="5937"/>
                            </w:tblGrid>
                            <w:tr w:rsidR="00FA4C14" w:rsidRPr="00CC4741" w14:paraId="511D574D" w14:textId="77777777" w:rsidTr="003A3D2B">
                              <w:tc>
                                <w:tcPr>
                                  <w:tcW w:w="1276" w:type="dxa"/>
                                </w:tcPr>
                                <w:p w14:paraId="5B309B46" w14:textId="25FBBA7D" w:rsidR="00FA4C14" w:rsidRPr="00D048C8" w:rsidRDefault="003A3D2B" w:rsidP="00CC474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pril 2008</w:t>
                                  </w:r>
                                  <w:r w:rsidR="00821C5E" w:rsidRPr="00D048C8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="00BE231A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June 2020</w:t>
                                  </w:r>
                                </w:p>
                              </w:tc>
                              <w:tc>
                                <w:tcPr>
                                  <w:tcW w:w="5937" w:type="dxa"/>
                                </w:tcPr>
                                <w:p w14:paraId="34DCD9F8" w14:textId="6640AF23" w:rsidR="003A3D2B" w:rsidRPr="00D048C8" w:rsidRDefault="003A3D2B" w:rsidP="00CC474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Construction Specialties ME LLC </w:t>
                                  </w:r>
                                  <w:r w:rsidR="00245A90" w:rsidRPr="00D048C8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="0025560A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UAE</w:t>
                                  </w:r>
                                  <w:r w:rsidR="0025560A" w:rsidRPr="00D048C8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,</w:t>
                                  </w:r>
                                  <w:r w:rsidR="0025560A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Oman</w:t>
                                  </w:r>
                                  <w:r w:rsidR="00A161A8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,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South </w:t>
                                  </w:r>
                                  <w:r w:rsidR="00574566" w:rsidRPr="00D048C8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frica,</w:t>
                                  </w:r>
                                  <w:r w:rsidR="0057456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North</w:t>
                                  </w:r>
                                  <w:r w:rsidR="00777FB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076023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frica,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Maldives, Kazakhstan, Nepal, Sri Lanka)</w:t>
                                  </w:r>
                                </w:p>
                                <w:p w14:paraId="4B7DAA28" w14:textId="66A0ACAC" w:rsidR="003A3D2B" w:rsidRPr="006C3D13" w:rsidRDefault="003A3D2B" w:rsidP="00CC474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6C3D13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Inside Sales Representative </w:t>
                                  </w:r>
                                  <w:r w:rsidR="009404DE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6C3D13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1141AC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Senior Inside Sales </w:t>
                                  </w:r>
                                  <w:r w:rsidRPr="006C3D13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oordinator</w:t>
                                  </w:r>
                                </w:p>
                                <w:p w14:paraId="54FE417B" w14:textId="0DC11D94" w:rsidR="005D3D40" w:rsidRDefault="005D3D40" w:rsidP="00CC474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 w:cs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  <w:t>Career Elevation:</w:t>
                                  </w:r>
                                </w:p>
                                <w:p w14:paraId="44987615" w14:textId="4ACCE460" w:rsidR="00D20FC4" w:rsidRPr="00260668" w:rsidRDefault="00260668" w:rsidP="00260668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26066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An illustrious and progressive career with the organization, showcasing vertical career movements with proven achievements and increasing responsibilities at </w:t>
                                  </w:r>
                                  <w:r w:rsidRPr="00C91ED3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onstruction Specialties ME LLC</w:t>
                                  </w:r>
                                </w:p>
                                <w:p w14:paraId="3693092A" w14:textId="5FC4B602" w:rsidR="00D20FC4" w:rsidRPr="00D048C8" w:rsidRDefault="00D20FC4" w:rsidP="00D20FC4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201</w:t>
                                  </w:r>
                                  <w:r w:rsidR="00DD749E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9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: Inside Sales Rep /</w:t>
                                  </w:r>
                                  <w:r w:rsidR="001A2363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Senior </w:t>
                                  </w:r>
                                  <w:r w:rsidR="001A2363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Inside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Sales Coordinator</w:t>
                                  </w:r>
                                </w:p>
                                <w:p w14:paraId="0A57AD00" w14:textId="1302C907" w:rsidR="00D20FC4" w:rsidRPr="00D048C8" w:rsidRDefault="00D20FC4" w:rsidP="00D20FC4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201</w:t>
                                  </w:r>
                                  <w:r w:rsidR="00E250DB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: Senior Inside Sales Coordinator</w:t>
                                  </w:r>
                                </w:p>
                                <w:p w14:paraId="6B126E09" w14:textId="77777777" w:rsidR="00D20FC4" w:rsidRPr="00D048C8" w:rsidRDefault="00D20FC4" w:rsidP="00D20FC4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2014: Sales Coordinator</w:t>
                                  </w:r>
                                </w:p>
                                <w:p w14:paraId="14B7D0B5" w14:textId="662EC99A" w:rsidR="00D20FC4" w:rsidRPr="00D048C8" w:rsidRDefault="00D20FC4" w:rsidP="00A130A9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2012:</w:t>
                                  </w:r>
                                  <w:r w:rsidR="00A130A9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Marketing coordinator </w:t>
                                  </w:r>
                                </w:p>
                                <w:p w14:paraId="28671685" w14:textId="2476807C" w:rsidR="003017D7" w:rsidRPr="00D048C8" w:rsidRDefault="003017D7" w:rsidP="00CC4741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2008: Estimator </w:t>
                                  </w:r>
                                </w:p>
                                <w:p w14:paraId="020E26EB" w14:textId="79AB6B37" w:rsidR="00245A90" w:rsidRPr="00D048C8" w:rsidRDefault="00245A90" w:rsidP="00CC474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 w:cs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  <w:t>Key Achievements:</w:t>
                                  </w:r>
                                </w:p>
                                <w:p w14:paraId="366C13A8" w14:textId="69E9A5FB" w:rsidR="00FD66A2" w:rsidRPr="00D048C8" w:rsidRDefault="00245A90" w:rsidP="00CC4741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bookmarkStart w:id="1" w:name="_Hlk42760707"/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Successfully developed and </w:t>
                                  </w:r>
                                  <w:r w:rsidR="002D1BB1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implemented a long-term, loyal customer base </w:t>
                                  </w:r>
                                  <w:r w:rsidR="00826350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in </w:t>
                                  </w:r>
                                  <w:r w:rsidR="00C61F10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UAE,</w:t>
                                  </w:r>
                                  <w:r w:rsidR="00C61F10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Oman</w:t>
                                  </w:r>
                                  <w:r w:rsidR="002D1BB1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, Africa, </w:t>
                                  </w:r>
                                  <w:r w:rsidR="006B439F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Maldives, </w:t>
                                  </w:r>
                                  <w:r w:rsidR="0004625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South </w:t>
                                  </w:r>
                                  <w:r w:rsidR="00B20D39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Africa,</w:t>
                                  </w:r>
                                  <w:r w:rsidR="00801284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and</w:t>
                                  </w:r>
                                  <w:r w:rsidR="001E435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2D1BB1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Kazakhstan </w:t>
                                  </w:r>
                                  <w:r w:rsidR="0005553A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region.</w:t>
                                  </w:r>
                                </w:p>
                                <w:p w14:paraId="6665EE19" w14:textId="6C2CC173" w:rsidR="00FD66A2" w:rsidRPr="00D048C8" w:rsidRDefault="00FD66A2" w:rsidP="00CC4741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Acknowledged with “Customer Whisperer” and Employee of the quarter numerous times. </w:t>
                                  </w:r>
                                </w:p>
                                <w:p w14:paraId="5374D134" w14:textId="2C93F285" w:rsidR="00245A90" w:rsidRPr="00D048C8" w:rsidRDefault="002D1BB1" w:rsidP="00CC4741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Produced new accounts</w:t>
                                  </w:r>
                                  <w:r w:rsidR="001146A2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and generated revenue through external sales by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negotiat</w:t>
                                  </w:r>
                                  <w:r w:rsidR="001146A2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ing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and clos</w:t>
                                  </w:r>
                                  <w:r w:rsidR="001146A2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ing 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jobs over the phone </w:t>
                                  </w:r>
                                  <w:r w:rsidR="00880614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up to the value of USD </w:t>
                                  </w:r>
                                  <w:r w:rsidR="00D02A5E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150</w:t>
                                  </w:r>
                                  <w:r w:rsidR="00880614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,00</w:t>
                                  </w:r>
                                  <w:r w:rsidR="009E4E5E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0</w:t>
                                  </w:r>
                                  <w:r w:rsidR="00D02A5E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E4E5E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– 200,000 </w:t>
                                  </w:r>
                                  <w:r w:rsidR="00D02A5E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annually </w:t>
                                  </w:r>
                                  <w:r w:rsidR="00826350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for </w:t>
                                  </w:r>
                                  <w:r w:rsidR="00826350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jobs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B452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within </w:t>
                                  </w:r>
                                  <w:r w:rsidR="00B20D39" w:rsidRPr="005B452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UAE</w:t>
                                  </w:r>
                                  <w:r w:rsidR="00B20D39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, Oman</w:t>
                                  </w:r>
                                  <w:r w:rsidR="00C61F10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,</w:t>
                                  </w:r>
                                  <w:r w:rsidRPr="005B452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826350" w:rsidRPr="005B452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Africa,</w:t>
                                  </w:r>
                                  <w:r w:rsidRPr="005B452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and other regions</w:t>
                                  </w:r>
                                  <w:r w:rsidR="00D02A5E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– therefore </w:t>
                                  </w:r>
                                  <w:r w:rsidR="00D74F4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increasing sales up to 30 %.</w:t>
                                  </w:r>
                                </w:p>
                                <w:p w14:paraId="09038B24" w14:textId="77777777" w:rsidR="005B4526" w:rsidRPr="005B4526" w:rsidRDefault="005B4526" w:rsidP="00CC474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  <w:u w:val="single"/>
                                    </w:rPr>
                                  </w:pPr>
                                </w:p>
                                <w:p w14:paraId="0CE9FD74" w14:textId="16B3C119" w:rsidR="00FA4C14" w:rsidRPr="00D048C8" w:rsidRDefault="00AB40AC" w:rsidP="00CC474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 w:cs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  <w:t>Responsibilities:</w:t>
                                  </w:r>
                                </w:p>
                                <w:p w14:paraId="7FF0770D" w14:textId="77777777" w:rsidR="00CC4741" w:rsidRPr="00D048C8" w:rsidRDefault="00E00AFE" w:rsidP="00CC4741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Conceptualize &amp; execute strategies to drive sales to augment turnover &amp; achieve desired targets. Analyze gaps and highlighted key growth opportunities. </w:t>
                                  </w:r>
                                </w:p>
                                <w:p w14:paraId="1C6F3FAE" w14:textId="77777777" w:rsidR="005B4526" w:rsidRDefault="00636611" w:rsidP="005B452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5B452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Assess business potential, devised strategies by identifying new streams for revenue growth.</w:t>
                                  </w:r>
                                  <w:r w:rsidR="005B4526" w:rsidRPr="005B452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6B1F6B36" w14:textId="5DF9C3F8" w:rsidR="00636611" w:rsidRPr="00584EF6" w:rsidRDefault="005B4526" w:rsidP="00584EF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5B452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Recognize opportunities, build </w:t>
                                  </w:r>
                                  <w:r w:rsidR="00E80A9D" w:rsidRPr="005B452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relationships,</w:t>
                                  </w:r>
                                  <w:r w:rsidR="00EB398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84EF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and turn cold canvassing into sales by employing consultative selling skills.</w:t>
                                  </w:r>
                                </w:p>
                                <w:bookmarkEnd w:id="1"/>
                                <w:p w14:paraId="142456A9" w14:textId="2A8CF2AC" w:rsidR="007634B7" w:rsidRPr="0068240F" w:rsidRDefault="00636611" w:rsidP="0068240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Review market response/requirements and communicating the </w:t>
                                  </w:r>
                                  <w:r w:rsidR="009C6A27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same for</w:t>
                                  </w: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accomplishing business </w:t>
                                  </w:r>
                                  <w:r w:rsidR="00A05756"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oals</w:t>
                                  </w:r>
                                  <w:r w:rsidR="00A05756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 w:rsidR="00A05756" w:rsidRPr="00336E91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Effectuate</w:t>
                                  </w:r>
                                  <w:r w:rsidR="005B4526" w:rsidRPr="00336E91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68240F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pre-planned strategies for the accomplishment of performance milestones.</w:t>
                                  </w:r>
                                </w:p>
                              </w:tc>
                            </w:tr>
                          </w:tbl>
                          <w:p w14:paraId="6DAB10DE" w14:textId="77777777" w:rsidR="00371268" w:rsidRPr="00CC4741" w:rsidRDefault="00371268" w:rsidP="00CC4741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31849B"/>
                                <w:spacing w:val="-4"/>
                                <w:sz w:val="20"/>
                                <w:szCs w:val="20"/>
                              </w:rPr>
                            </w:pPr>
                          </w:p>
                          <w:p w14:paraId="56B30411" w14:textId="77777777" w:rsidR="00F53994" w:rsidRPr="00CC4741" w:rsidRDefault="00F53994" w:rsidP="00CC4741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2CAFDDEA" w14:textId="77777777" w:rsidR="00F53994" w:rsidRPr="00CC4741" w:rsidRDefault="00F53994" w:rsidP="00CC4741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31849B"/>
                                <w:spacing w:val="-4"/>
                                <w:sz w:val="20"/>
                                <w:szCs w:val="20"/>
                              </w:rPr>
                            </w:pPr>
                          </w:p>
                          <w:p w14:paraId="71E11666" w14:textId="77777777" w:rsidR="00371268" w:rsidRPr="00CC4741" w:rsidRDefault="00371268" w:rsidP="00CC4741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63253054" w14:textId="77777777" w:rsidR="00371268" w:rsidRPr="00CC4741" w:rsidRDefault="00371268" w:rsidP="00CC4741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24BBE84D" w14:textId="77777777" w:rsidR="00844CA7" w:rsidRPr="00CC4741" w:rsidRDefault="00844CA7" w:rsidP="00CC4741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57CB8705" w14:textId="77777777" w:rsidR="00844CA7" w:rsidRPr="00CC4741" w:rsidRDefault="00844CA7" w:rsidP="00CC4741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607BBBC" w14:textId="77777777" w:rsidR="00844CA7" w:rsidRPr="00CC4741" w:rsidRDefault="00844CA7" w:rsidP="00CC4741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61B9EADE" w14:textId="77777777" w:rsidR="00844CA7" w:rsidRPr="00CC4741" w:rsidRDefault="00844CA7" w:rsidP="00CC4741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474431B" w14:textId="77777777" w:rsidR="00FA4C14" w:rsidRPr="00CC4741" w:rsidRDefault="00FA4C14" w:rsidP="00CC4741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EA2FB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86pt;margin-top:-29.25pt;width:383.25pt;height:78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" strokecolor="white">
                <v:textbox>
                  <w:txbxContent>
                    <w:p w14:paraId="1DDBF354" w14:textId="77777777" w:rsidR="00D16D90" w:rsidRPr="00F46ED0" w:rsidRDefault="00D16D90" w:rsidP="00CC4741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Theme="minorHAnsi" w:hAnsiTheme="minorHAnsi" w:cstheme="minorHAnsi"/>
                          <w:b/>
                          <w:color w:val="365F91" w:themeColor="accent1" w:themeShade="BF"/>
                          <w:spacing w:val="-4"/>
                          <w:sz w:val="2"/>
                          <w:szCs w:val="2"/>
                        </w:rPr>
                      </w:pPr>
                    </w:p>
                    <w:p w14:paraId="1A1297E3" w14:textId="78C90CAD" w:rsidR="00E13681" w:rsidRPr="00CC4741" w:rsidRDefault="008B71D5" w:rsidP="00CC4741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Theme="minorHAnsi" w:hAnsiTheme="minorHAnsi" w:cstheme="minorHAnsi"/>
                          <w:b/>
                          <w:color w:val="244061" w:themeColor="accent1" w:themeShade="80"/>
                          <w:spacing w:val="-4"/>
                        </w:rPr>
                      </w:pPr>
                      <w:r w:rsidRPr="00CC4741">
                        <w:rPr>
                          <w:rFonts w:asciiTheme="minorHAnsi" w:hAnsiTheme="minorHAnsi" w:cstheme="minorHAnsi"/>
                          <w:b/>
                          <w:color w:val="244061" w:themeColor="accent1" w:themeShade="80"/>
                          <w:spacing w:val="-4"/>
                        </w:rPr>
                        <w:t>EXPERIENCE SUMMARY______________________________________________</w:t>
                      </w:r>
                      <w:r w:rsidR="00D16D90" w:rsidRPr="00CC4741">
                        <w:rPr>
                          <w:rFonts w:asciiTheme="minorHAnsi" w:hAnsiTheme="minorHAnsi" w:cstheme="minorHAnsi"/>
                          <w:b/>
                          <w:color w:val="244061" w:themeColor="accent1" w:themeShade="80"/>
                          <w:spacing w:val="-4"/>
                        </w:rPr>
                        <w:t>__</w:t>
                      </w:r>
                      <w:r w:rsidR="00CC4741">
                        <w:rPr>
                          <w:rFonts w:asciiTheme="minorHAnsi" w:hAnsiTheme="minorHAnsi" w:cstheme="minorHAnsi"/>
                          <w:b/>
                          <w:color w:val="244061" w:themeColor="accent1" w:themeShade="80"/>
                          <w:spacing w:val="-4"/>
                        </w:rPr>
                        <w:t>__</w:t>
                      </w:r>
                    </w:p>
                    <w:p w14:paraId="40A31846" w14:textId="77777777" w:rsidR="00CC4741" w:rsidRPr="00CC4741" w:rsidRDefault="00CC4741" w:rsidP="00CC4741">
                      <w:pPr>
                        <w:pStyle w:val="ListParagraph"/>
                        <w:spacing w:after="0"/>
                        <w:ind w:left="36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8"/>
                          <w:szCs w:val="8"/>
                        </w:rPr>
                      </w:pPr>
                    </w:p>
                    <w:p w14:paraId="7BDF212D" w14:textId="07194FA5" w:rsidR="00CC4741" w:rsidRPr="00CC4741" w:rsidRDefault="00CC4741" w:rsidP="00CC474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bookmarkStart w:id="2" w:name="_Hlk43550847"/>
                      <w:r w:rsidRPr="00CC4741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="00A50B3E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n accomplished,</w:t>
                      </w:r>
                      <w:r w:rsidRPr="00CC4741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060604" w:rsidRPr="00CC4741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focused,</w:t>
                      </w:r>
                      <w:r w:rsidRPr="00CC4741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 xml:space="preserve"> and adaptive Inside Sales </w:t>
                      </w:r>
                      <w:r w:rsidR="00D94427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 xml:space="preserve">Management </w:t>
                      </w:r>
                      <w:r w:rsidRPr="00CC4741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professional</w:t>
                      </w:r>
                      <w:r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with the ability to create short-term sales that deliver profitable results. Leveraged skills in providing Inside Sales and sales support, </w:t>
                      </w:r>
                      <w:r w:rsidR="00E80A9D"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meeting,</w:t>
                      </w:r>
                      <w:r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nd surpassing sales quotas by working with diverse groups of individuals in a high-expectation environmen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.</w:t>
                      </w:r>
                    </w:p>
                    <w:bookmarkEnd w:id="2"/>
                    <w:p w14:paraId="3A08B2EF" w14:textId="7C51EE15" w:rsidR="00CC4741" w:rsidRPr="00CC4741" w:rsidRDefault="00344C90" w:rsidP="00CC474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edicated</w:t>
                      </w:r>
                      <w:r w:rsidR="00CC4741"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7276C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nd persistent </w:t>
                      </w:r>
                      <w:r w:rsidR="00CC4741"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ofessional recognized for contributions</w:t>
                      </w:r>
                      <w:r w:rsidR="00401FF5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to </w:t>
                      </w:r>
                      <w:r w:rsidR="00CC4741"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ales figures, territory expansion and new account development</w:t>
                      </w:r>
                      <w:r w:rsid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0B3BF183" w14:textId="7AA9DEB6" w:rsidR="00CC4741" w:rsidRDefault="008D6CD1" w:rsidP="00CC474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n</w:t>
                      </w:r>
                      <w:r w:rsidR="00CC4741"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-depth understanding of the sales cycle process and remain focused on customer satisfaction throughout all stages. </w:t>
                      </w:r>
                    </w:p>
                    <w:p w14:paraId="41C6C74F" w14:textId="1C8DC604" w:rsidR="00CC4741" w:rsidRPr="00CC4741" w:rsidRDefault="00CC4741" w:rsidP="00CC474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xperienced, “fearless” cold-</w:t>
                      </w:r>
                      <w:r w:rsidR="00A8616E"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calle</w:t>
                      </w:r>
                      <w:r w:rsidR="00A861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</w:t>
                      </w:r>
                      <w:r w:rsidR="00A8616E"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</w:t>
                      </w:r>
                      <w:r w:rsidRPr="00CC474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negotiator and closer.</w:t>
                      </w:r>
                    </w:p>
                    <w:p w14:paraId="001BEDA2" w14:textId="4905A2E8" w:rsidR="00CC4741" w:rsidRPr="00631952" w:rsidRDefault="00FB2A7D" w:rsidP="0063195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Holds distinction in </w:t>
                      </w:r>
                      <w:r w:rsidRPr="0040630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mploying best practices that improve efficiency, reduce operating costs whilst increasing productivity.</w:t>
                      </w:r>
                    </w:p>
                    <w:p w14:paraId="66B2F55A" w14:textId="261BA37E" w:rsidR="00FB2A7D" w:rsidRPr="00433EB6" w:rsidRDefault="00433EB6" w:rsidP="00433EB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contextualSpacing w:val="0"/>
                        <w:jc w:val="both"/>
                        <w:rPr>
                          <w:rFonts w:ascii="Segoe UI" w:hAnsi="Segoe UI" w:cs="Segoe UI"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433EB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haracterized as an efficient client coordinator, combining communication, problem-solving skills, </w:t>
                      </w:r>
                      <w:r w:rsidR="008D6CD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nd </w:t>
                      </w:r>
                      <w:r w:rsidRPr="00433EB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eam coordination capabilities to enhance organizational objectives</w:t>
                      </w:r>
                      <w:r w:rsidRPr="006A7B87">
                        <w:rPr>
                          <w:rFonts w:ascii="Segoe UI" w:hAnsi="Segoe UI" w:cs="Segoe UI"/>
                          <w:bCs/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  <w:p w14:paraId="6D0B29C4" w14:textId="77777777" w:rsidR="0033301E" w:rsidRPr="00CC4741" w:rsidRDefault="0033301E" w:rsidP="00CC4741">
                      <w:pPr>
                        <w:spacing w:after="0"/>
                        <w:jc w:val="both"/>
                        <w:rPr>
                          <w:rFonts w:asciiTheme="minorHAnsi" w:hAnsiTheme="minorHAnsi" w:cstheme="minorHAnsi"/>
                          <w:b/>
                          <w:color w:val="31849B"/>
                          <w:sz w:val="6"/>
                          <w:szCs w:val="6"/>
                        </w:rPr>
                      </w:pPr>
                    </w:p>
                    <w:p w14:paraId="604E43CE" w14:textId="6FB071B2" w:rsidR="00FA4C14" w:rsidRPr="00CC4741" w:rsidRDefault="00FA4C14" w:rsidP="00CC4741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Theme="minorHAnsi" w:hAnsiTheme="minorHAnsi" w:cstheme="minorHAnsi"/>
                          <w:b/>
                          <w:color w:val="244061" w:themeColor="accent1" w:themeShade="80"/>
                          <w:spacing w:val="-4"/>
                        </w:rPr>
                      </w:pPr>
                      <w:r w:rsidRPr="00CC4741">
                        <w:rPr>
                          <w:rFonts w:asciiTheme="minorHAnsi" w:hAnsiTheme="minorHAnsi" w:cstheme="minorHAnsi"/>
                          <w:b/>
                          <w:color w:val="244061" w:themeColor="accent1" w:themeShade="80"/>
                          <w:spacing w:val="-4"/>
                        </w:rPr>
                        <w:t>WORK HISTORY_________________________</w:t>
                      </w:r>
                      <w:r w:rsidR="00F53994" w:rsidRPr="00CC4741">
                        <w:rPr>
                          <w:rFonts w:asciiTheme="minorHAnsi" w:hAnsiTheme="minorHAnsi" w:cstheme="minorHAnsi"/>
                          <w:b/>
                          <w:color w:val="244061" w:themeColor="accent1" w:themeShade="80"/>
                          <w:spacing w:val="-4"/>
                        </w:rPr>
                        <w:t>_____________________________</w:t>
                      </w:r>
                      <w:r w:rsidR="00CC4741">
                        <w:rPr>
                          <w:rFonts w:asciiTheme="minorHAnsi" w:hAnsiTheme="minorHAnsi" w:cstheme="minorHAnsi"/>
                          <w:b/>
                          <w:color w:val="244061" w:themeColor="accent1" w:themeShade="80"/>
                          <w:spacing w:val="-4"/>
                        </w:rPr>
                        <w:t>_</w:t>
                      </w:r>
                    </w:p>
                    <w:p w14:paraId="358C1C90" w14:textId="77777777" w:rsidR="00C43FB4" w:rsidRPr="00CC4741" w:rsidRDefault="00C43FB4" w:rsidP="00CC4741">
                      <w:pPr>
                        <w:spacing w:after="0"/>
                        <w:rPr>
                          <w:rFonts w:asciiTheme="minorHAnsi" w:hAnsiTheme="minorHAnsi" w:cstheme="minorHAnsi"/>
                          <w:sz w:val="2"/>
                          <w:szCs w:val="2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76"/>
                        <w:gridCol w:w="5937"/>
                      </w:tblGrid>
                      <w:tr w:rsidR="00FA4C14" w:rsidRPr="00CC4741" w14:paraId="511D574D" w14:textId="77777777" w:rsidTr="003A3D2B">
                        <w:tc>
                          <w:tcPr>
                            <w:tcW w:w="1276" w:type="dxa"/>
                          </w:tcPr>
                          <w:p w14:paraId="5B309B46" w14:textId="25FBBA7D" w:rsidR="00FA4C14" w:rsidRPr="00D048C8" w:rsidRDefault="003A3D2B" w:rsidP="00CC4741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pril 2008</w:t>
                            </w:r>
                            <w:r w:rsidR="00821C5E" w:rsidRPr="00D048C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BE231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June 2020</w:t>
                            </w:r>
                          </w:p>
                        </w:tc>
                        <w:tc>
                          <w:tcPr>
                            <w:tcW w:w="5937" w:type="dxa"/>
                          </w:tcPr>
                          <w:p w14:paraId="34DCD9F8" w14:textId="6640AF23" w:rsidR="003A3D2B" w:rsidRPr="00D048C8" w:rsidRDefault="003A3D2B" w:rsidP="00CC4741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Construction Specialties ME LLC </w:t>
                            </w:r>
                            <w:r w:rsidR="00245A90" w:rsidRPr="00D048C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="0025560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UAE</w:t>
                            </w:r>
                            <w:r w:rsidR="0025560A" w:rsidRPr="00D048C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="0025560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Oman</w:t>
                            </w:r>
                            <w:r w:rsidR="00A161A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South </w:t>
                            </w:r>
                            <w:r w:rsidR="00574566" w:rsidRPr="00D048C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frica,</w:t>
                            </w:r>
                            <w:r w:rsidR="0057456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North</w:t>
                            </w:r>
                            <w:r w:rsidR="00777FB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7602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frica,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Maldives, Kazakhstan, Nepal, Sri Lanka)</w:t>
                            </w:r>
                          </w:p>
                          <w:p w14:paraId="4B7DAA28" w14:textId="66A0ACAC" w:rsidR="003A3D2B" w:rsidRPr="006C3D13" w:rsidRDefault="003A3D2B" w:rsidP="00CC4741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C3D1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nside Sales Representative </w:t>
                            </w:r>
                            <w:r w:rsidR="009404DE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/</w:t>
                            </w:r>
                            <w:r w:rsidRPr="006C3D1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141A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Senior Inside Sales </w:t>
                            </w:r>
                            <w:r w:rsidRPr="006C3D1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Coordinator</w:t>
                            </w:r>
                          </w:p>
                          <w:p w14:paraId="54FE417B" w14:textId="0DC11D94" w:rsidR="005D3D40" w:rsidRDefault="005D3D40" w:rsidP="00CC4741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Career Elevation:</w:t>
                            </w:r>
                          </w:p>
                          <w:p w14:paraId="44987615" w14:textId="4ACCE460" w:rsidR="00D20FC4" w:rsidRPr="00260668" w:rsidRDefault="00260668" w:rsidP="00260668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26066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n illustrious and progressive career with the organization, showcasing vertical career movements with proven achievements and increasing responsibilities at </w:t>
                            </w:r>
                            <w:r w:rsidRPr="00C91ED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Construction Specialties ME LLC</w:t>
                            </w:r>
                          </w:p>
                          <w:p w14:paraId="3693092A" w14:textId="5FC4B602" w:rsidR="00D20FC4" w:rsidRPr="00D048C8" w:rsidRDefault="00D20FC4" w:rsidP="00D20FC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201</w:t>
                            </w:r>
                            <w:r w:rsidR="00DD749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9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: Inside Sales Rep /</w:t>
                            </w:r>
                            <w:r w:rsidR="001A236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enior </w:t>
                            </w:r>
                            <w:r w:rsidR="001A2363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nside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Sales Coordinator</w:t>
                            </w:r>
                          </w:p>
                          <w:p w14:paraId="0A57AD00" w14:textId="1302C907" w:rsidR="00D20FC4" w:rsidRPr="00D048C8" w:rsidRDefault="00D20FC4" w:rsidP="00D20FC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201</w:t>
                            </w:r>
                            <w:r w:rsidR="00E250DB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7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: Senior Inside Sales Coordinator</w:t>
                            </w:r>
                          </w:p>
                          <w:p w14:paraId="6B126E09" w14:textId="77777777" w:rsidR="00D20FC4" w:rsidRPr="00D048C8" w:rsidRDefault="00D20FC4" w:rsidP="00D20FC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2014: Sales Coordinator</w:t>
                            </w:r>
                          </w:p>
                          <w:p w14:paraId="14B7D0B5" w14:textId="662EC99A" w:rsidR="00D20FC4" w:rsidRPr="00D048C8" w:rsidRDefault="00D20FC4" w:rsidP="00A130A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2012:</w:t>
                            </w:r>
                            <w:r w:rsidR="00A130A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Marketing coordinator </w:t>
                            </w:r>
                          </w:p>
                          <w:p w14:paraId="28671685" w14:textId="2476807C" w:rsidR="003017D7" w:rsidRPr="00D048C8" w:rsidRDefault="003017D7" w:rsidP="00CC474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2008: Estimator </w:t>
                            </w:r>
                          </w:p>
                          <w:p w14:paraId="020E26EB" w14:textId="79AB6B37" w:rsidR="00245A90" w:rsidRPr="00D048C8" w:rsidRDefault="00245A90" w:rsidP="00CC4741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Key Achievements:</w:t>
                            </w:r>
                          </w:p>
                          <w:p w14:paraId="366C13A8" w14:textId="69E9A5FB" w:rsidR="00FD66A2" w:rsidRPr="00D048C8" w:rsidRDefault="00245A90" w:rsidP="00CC474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bookmarkStart w:id="3" w:name="_Hlk42760707"/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uccessfully developed and </w:t>
                            </w:r>
                            <w:r w:rsidR="002D1BB1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mplemented a long-term, loyal customer base </w:t>
                            </w:r>
                            <w:r w:rsidR="00826350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="00C61F10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UAE,</w:t>
                            </w:r>
                            <w:r w:rsidR="00C61F1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man</w:t>
                            </w:r>
                            <w:r w:rsidR="002D1BB1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, Africa, </w:t>
                            </w:r>
                            <w:r w:rsidR="006B439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Maldives, </w:t>
                            </w:r>
                            <w:r w:rsidR="0004625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outh </w:t>
                            </w:r>
                            <w:r w:rsidR="00B20D3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frica,</w:t>
                            </w:r>
                            <w:r w:rsidR="0080128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1E435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D1BB1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Kazakhstan </w:t>
                            </w:r>
                            <w:r w:rsidR="0005553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egion.</w:t>
                            </w:r>
                          </w:p>
                          <w:p w14:paraId="6665EE19" w14:textId="6C2CC173" w:rsidR="00FD66A2" w:rsidRPr="00D048C8" w:rsidRDefault="00FD66A2" w:rsidP="00CC474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cknowledged with “Customer Whisperer” and Employee of the quarter numerous times. </w:t>
                            </w:r>
                          </w:p>
                          <w:p w14:paraId="5374D134" w14:textId="2C93F285" w:rsidR="00245A90" w:rsidRPr="00D048C8" w:rsidRDefault="002D1BB1" w:rsidP="00CC474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duced new accounts</w:t>
                            </w:r>
                            <w:r w:rsidR="001146A2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d generated revenue through external sales by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negotiat</w:t>
                            </w:r>
                            <w:r w:rsidR="001146A2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ng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d clos</w:t>
                            </w:r>
                            <w:r w:rsidR="001146A2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ng 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jobs over the phone </w:t>
                            </w:r>
                            <w:r w:rsidR="0088061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up to the value of USD </w:t>
                            </w:r>
                            <w:r w:rsidR="00D02A5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150</w:t>
                            </w:r>
                            <w:r w:rsidR="0088061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00</w:t>
                            </w:r>
                            <w:r w:rsidR="009E4E5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="00D02A5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E4E5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– 200,000 </w:t>
                            </w:r>
                            <w:r w:rsidR="00D02A5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nnually </w:t>
                            </w:r>
                            <w:r w:rsidR="0082635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="00826350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jobs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B452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within </w:t>
                            </w:r>
                            <w:r w:rsidR="00B20D39" w:rsidRPr="005B452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UAE</w:t>
                            </w:r>
                            <w:r w:rsidR="00B20D3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 Oman</w:t>
                            </w:r>
                            <w:r w:rsidR="00C61F1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5B452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26350" w:rsidRPr="005B452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frica,</w:t>
                            </w:r>
                            <w:r w:rsidRPr="005B452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d other regions</w:t>
                            </w:r>
                            <w:r w:rsidR="00D02A5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– therefore </w:t>
                            </w:r>
                            <w:r w:rsidR="00D74F4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ncreasing sales up to 30 %.</w:t>
                            </w:r>
                          </w:p>
                          <w:p w14:paraId="09038B24" w14:textId="77777777" w:rsidR="005B4526" w:rsidRPr="005B4526" w:rsidRDefault="005B4526" w:rsidP="00CC4741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  <w:u w:val="single"/>
                              </w:rPr>
                            </w:pPr>
                          </w:p>
                          <w:p w14:paraId="0CE9FD74" w14:textId="16B3C119" w:rsidR="00FA4C14" w:rsidRPr="00D048C8" w:rsidRDefault="00AB40AC" w:rsidP="00CC4741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Responsibilities:</w:t>
                            </w:r>
                          </w:p>
                          <w:p w14:paraId="7FF0770D" w14:textId="77777777" w:rsidR="00CC4741" w:rsidRPr="00D048C8" w:rsidRDefault="00E00AFE" w:rsidP="00CC474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onceptualize &amp; execute strategies to drive sales to augment turnover &amp; achieve desired targets. Analyze gaps and highlighted key growth opportunities. </w:t>
                            </w:r>
                          </w:p>
                          <w:p w14:paraId="1C6F3FAE" w14:textId="77777777" w:rsidR="005B4526" w:rsidRDefault="00636611" w:rsidP="005B452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5B452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ssess business potential, devised strategies by identifying new streams for revenue growth.</w:t>
                            </w:r>
                            <w:r w:rsidR="005B4526" w:rsidRPr="005B452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B1F6B36" w14:textId="5DF9C3F8" w:rsidR="00636611" w:rsidRPr="00584EF6" w:rsidRDefault="005B4526" w:rsidP="00584EF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5B452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Recognize opportunities, build </w:t>
                            </w:r>
                            <w:r w:rsidR="00E80A9D" w:rsidRPr="005B452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elationships,</w:t>
                            </w:r>
                            <w:r w:rsidR="00EB398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84EF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nd turn cold canvassing into sales by employing consultative selling skills.</w:t>
                            </w:r>
                          </w:p>
                          <w:bookmarkEnd w:id="3"/>
                          <w:p w14:paraId="142456A9" w14:textId="2A8CF2AC" w:rsidR="007634B7" w:rsidRPr="0068240F" w:rsidRDefault="00636611" w:rsidP="0068240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Review market response/requirements and communicating the </w:t>
                            </w:r>
                            <w:r w:rsidR="009C6A27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ame for</w:t>
                            </w: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ccomplishing business </w:t>
                            </w:r>
                            <w:r w:rsidR="00A05756"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oals</w:t>
                            </w:r>
                            <w:r w:rsidR="00A0575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.</w:t>
                            </w:r>
                            <w:r w:rsidR="00A05756" w:rsidRPr="00336E9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Effectuate</w:t>
                            </w:r>
                            <w:r w:rsidR="005B4526" w:rsidRPr="00336E9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8240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e-planned strategies for the accomplishment of performance milestones.</w:t>
                            </w:r>
                          </w:p>
                        </w:tc>
                      </w:tr>
                    </w:tbl>
                    <w:p w14:paraId="6DAB10DE" w14:textId="77777777" w:rsidR="00371268" w:rsidRPr="00CC4741" w:rsidRDefault="00371268" w:rsidP="00CC4741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Theme="minorHAnsi" w:hAnsiTheme="minorHAnsi" w:cstheme="minorHAnsi"/>
                          <w:b/>
                          <w:color w:val="31849B"/>
                          <w:spacing w:val="-4"/>
                          <w:sz w:val="20"/>
                          <w:szCs w:val="20"/>
                        </w:rPr>
                      </w:pPr>
                    </w:p>
                    <w:p w14:paraId="56B30411" w14:textId="77777777" w:rsidR="00F53994" w:rsidRPr="00CC4741" w:rsidRDefault="00F53994" w:rsidP="00CC4741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2CAFDDEA" w14:textId="77777777" w:rsidR="00F53994" w:rsidRPr="00CC4741" w:rsidRDefault="00F53994" w:rsidP="00CC4741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Theme="minorHAnsi" w:hAnsiTheme="minorHAnsi" w:cstheme="minorHAnsi"/>
                          <w:b/>
                          <w:color w:val="31849B"/>
                          <w:spacing w:val="-4"/>
                          <w:sz w:val="20"/>
                          <w:szCs w:val="20"/>
                        </w:rPr>
                      </w:pPr>
                    </w:p>
                    <w:p w14:paraId="71E11666" w14:textId="77777777" w:rsidR="00371268" w:rsidRPr="00CC4741" w:rsidRDefault="00371268" w:rsidP="00CC4741">
                      <w:pPr>
                        <w:pStyle w:val="ListParagraph"/>
                        <w:spacing w:after="0"/>
                        <w:ind w:left="36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63253054" w14:textId="77777777" w:rsidR="00371268" w:rsidRPr="00CC4741" w:rsidRDefault="00371268" w:rsidP="00CC4741">
                      <w:pPr>
                        <w:pStyle w:val="ListParagraph"/>
                        <w:spacing w:after="0"/>
                        <w:ind w:left="36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24BBE84D" w14:textId="77777777" w:rsidR="00844CA7" w:rsidRPr="00CC4741" w:rsidRDefault="00844CA7" w:rsidP="00CC4741">
                      <w:pPr>
                        <w:pStyle w:val="ListParagraph"/>
                        <w:spacing w:after="0"/>
                        <w:ind w:left="36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57CB8705" w14:textId="77777777" w:rsidR="00844CA7" w:rsidRPr="00CC4741" w:rsidRDefault="00844CA7" w:rsidP="00CC4741">
                      <w:pPr>
                        <w:pStyle w:val="ListParagraph"/>
                        <w:spacing w:after="0"/>
                        <w:ind w:left="36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607BBBC" w14:textId="77777777" w:rsidR="00844CA7" w:rsidRPr="00CC4741" w:rsidRDefault="00844CA7" w:rsidP="00CC4741">
                      <w:pPr>
                        <w:pStyle w:val="ListParagraph"/>
                        <w:spacing w:after="0"/>
                        <w:ind w:left="36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61B9EADE" w14:textId="77777777" w:rsidR="00844CA7" w:rsidRPr="00CC4741" w:rsidRDefault="00844CA7" w:rsidP="00CC4741">
                      <w:pPr>
                        <w:pStyle w:val="ListParagraph"/>
                        <w:spacing w:after="0"/>
                        <w:ind w:left="360"/>
                        <w:contextualSpacing w:val="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474431B" w14:textId="77777777" w:rsidR="00FA4C14" w:rsidRPr="00CC4741" w:rsidRDefault="00FA4C14" w:rsidP="00CC4741">
                      <w:pPr>
                        <w:spacing w:after="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04308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1D0FADB" wp14:editId="5AF6EBC0">
                <wp:simplePos x="0" y="0"/>
                <wp:positionH relativeFrom="column">
                  <wp:posOffset>-352425</wp:posOffset>
                </wp:positionH>
                <wp:positionV relativeFrom="paragraph">
                  <wp:posOffset>-314325</wp:posOffset>
                </wp:positionV>
                <wp:extent cx="2653030" cy="9953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3030" cy="9953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A5A5A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E93293" w14:textId="77777777" w:rsidR="00B60BA6" w:rsidRPr="00D048C8" w:rsidRDefault="00B60BA6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464C2ABA" w14:textId="77777777" w:rsidR="004F6771" w:rsidRPr="00D048C8" w:rsidRDefault="00780490" w:rsidP="00E04308">
                            <w:pPr>
                              <w:spacing w:after="0"/>
                              <w:jc w:val="center"/>
                              <w:rPr>
                                <w:rFonts w:asciiTheme="minorHAnsi" w:hAnsiTheme="minorHAnsi"/>
                                <w:noProof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                                           </w:t>
                            </w:r>
                          </w:p>
                          <w:p w14:paraId="44FF15E8" w14:textId="77777777" w:rsidR="004F6771" w:rsidRPr="00D048C8" w:rsidRDefault="004F6771" w:rsidP="00E04308">
                            <w:pPr>
                              <w:spacing w:after="0"/>
                              <w:jc w:val="center"/>
                              <w:rPr>
                                <w:rFonts w:asciiTheme="minorHAnsi" w:hAnsiTheme="minorHAnsi"/>
                                <w:noProof/>
                                <w:sz w:val="20"/>
                                <w:szCs w:val="20"/>
                              </w:rPr>
                            </w:pPr>
                          </w:p>
                          <w:p w14:paraId="359D6551" w14:textId="77777777" w:rsidR="004F6771" w:rsidRPr="00D048C8" w:rsidRDefault="004F6771" w:rsidP="00E04308">
                            <w:pPr>
                              <w:spacing w:after="0"/>
                              <w:jc w:val="center"/>
                              <w:rPr>
                                <w:rFonts w:asciiTheme="minorHAnsi" w:hAnsiTheme="minorHAnsi"/>
                                <w:noProof/>
                                <w:sz w:val="20"/>
                                <w:szCs w:val="20"/>
                              </w:rPr>
                            </w:pPr>
                          </w:p>
                          <w:p w14:paraId="4CA81D5D" w14:textId="77777777" w:rsidR="004F6771" w:rsidRPr="00D048C8" w:rsidRDefault="004F6771" w:rsidP="00E04308">
                            <w:pPr>
                              <w:spacing w:after="0"/>
                              <w:jc w:val="center"/>
                              <w:rPr>
                                <w:rFonts w:asciiTheme="minorHAnsi" w:hAnsiTheme="minorHAnsi"/>
                                <w:noProof/>
                                <w:sz w:val="20"/>
                                <w:szCs w:val="20"/>
                              </w:rPr>
                            </w:pPr>
                          </w:p>
                          <w:p w14:paraId="5C7428F0" w14:textId="77777777" w:rsidR="004F6771" w:rsidRPr="00D048C8" w:rsidRDefault="004F6771" w:rsidP="00E04308">
                            <w:pPr>
                              <w:spacing w:after="0"/>
                              <w:jc w:val="center"/>
                              <w:rPr>
                                <w:rFonts w:asciiTheme="minorHAnsi" w:hAnsiTheme="minorHAnsi"/>
                                <w:noProof/>
                                <w:sz w:val="20"/>
                                <w:szCs w:val="20"/>
                              </w:rPr>
                            </w:pPr>
                          </w:p>
                          <w:p w14:paraId="6AE47AB7" w14:textId="77777777" w:rsidR="004F6771" w:rsidRPr="00D048C8" w:rsidRDefault="004F6771" w:rsidP="00E04308">
                            <w:pPr>
                              <w:spacing w:after="0"/>
                              <w:jc w:val="center"/>
                              <w:rPr>
                                <w:rFonts w:asciiTheme="minorHAnsi" w:hAnsiTheme="minorHAnsi"/>
                                <w:noProof/>
                                <w:sz w:val="20"/>
                                <w:szCs w:val="20"/>
                              </w:rPr>
                            </w:pPr>
                          </w:p>
                          <w:p w14:paraId="4645D824" w14:textId="57D5D6B0" w:rsidR="00780490" w:rsidRPr="00D048C8" w:rsidRDefault="00780490" w:rsidP="004F6771">
                            <w:pPr>
                              <w:spacing w:after="0"/>
                              <w:rPr>
                                <w:rFonts w:asciiTheme="minorHAnsi" w:hAnsiTheme="minorHAnsi"/>
                                <w:noProof/>
                                <w:sz w:val="20"/>
                                <w:szCs w:val="20"/>
                              </w:rPr>
                            </w:pPr>
                          </w:p>
                          <w:p w14:paraId="419A08DC" w14:textId="4D52C17A" w:rsidR="004F6771" w:rsidRPr="00D048C8" w:rsidRDefault="004F6771" w:rsidP="004F6771">
                            <w:pPr>
                              <w:spacing w:after="0"/>
                              <w:rPr>
                                <w:rFonts w:asciiTheme="minorHAnsi" w:hAnsiTheme="minorHAnsi"/>
                                <w:noProof/>
                                <w:sz w:val="20"/>
                                <w:szCs w:val="20"/>
                              </w:rPr>
                            </w:pPr>
                          </w:p>
                          <w:p w14:paraId="7AD55230" w14:textId="77777777" w:rsidR="004F6771" w:rsidRPr="00D048C8" w:rsidRDefault="004F6771" w:rsidP="004F6771">
                            <w:pPr>
                              <w:spacing w:after="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0081B366" w14:textId="36F2B705" w:rsidR="00780490" w:rsidRPr="00D048C8" w:rsidRDefault="003A3FBC" w:rsidP="00301ACD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u w:val="single"/>
                              </w:rPr>
                              <w:t>GENEV FERNANDES</w:t>
                            </w:r>
                          </w:p>
                          <w:p w14:paraId="0ACC0D20" w14:textId="051414BE" w:rsidR="000B22FC" w:rsidRPr="00D048C8" w:rsidRDefault="00B01799" w:rsidP="00301ACD">
                            <w:pPr>
                              <w:spacing w:after="0"/>
                              <w:jc w:val="center"/>
                              <w:rPr>
                                <w:rFonts w:asciiTheme="minorHAnsi" w:hAnsiTheme="minorHAnsi"/>
                                <w:b/>
                                <w:i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Enterprising</w:t>
                            </w:r>
                            <w:r w:rsidR="00506B46" w:rsidRPr="00D048C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nside</w:t>
                            </w:r>
                            <w:r w:rsidR="00525D70" w:rsidRPr="00D048C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ales Representative </w:t>
                            </w:r>
                            <w:r w:rsidR="00532885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/ </w:t>
                            </w:r>
                            <w:r w:rsidR="004A51DB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enior Inside Sales </w:t>
                            </w:r>
                            <w:r w:rsidR="00525D70" w:rsidRPr="00D048C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oordinator</w:t>
                            </w:r>
                            <w:r w:rsidR="00406309" w:rsidRPr="00406309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-</w:t>
                            </w:r>
                            <w:r w:rsidR="0005610A">
                              <w:rPr>
                                <w:rFonts w:asciiTheme="minorHAnsi" w:hAnsiTheme="minorHAnsi"/>
                                <w:bCs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</w:rPr>
                              <w:t>O</w:t>
                            </w:r>
                            <w:r w:rsidR="00406309" w:rsidRPr="00406309">
                              <w:rPr>
                                <w:rFonts w:asciiTheme="minorHAnsi" w:hAnsiTheme="minorHAnsi"/>
                                <w:bCs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</w:rPr>
                              <w:t>ffering rich experience in diverse fields</w:t>
                            </w:r>
                          </w:p>
                          <w:p w14:paraId="5FE4E365" w14:textId="7D8D4AA3" w:rsidR="000B22FC" w:rsidRPr="00D048C8" w:rsidRDefault="000B22FC" w:rsidP="00D048C8">
                            <w:pPr>
                              <w:spacing w:after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AF4861C" w14:textId="77B8DB5A" w:rsidR="00B60BA6" w:rsidRPr="00C27DE3" w:rsidRDefault="00301ACD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color w:val="FFFFFF" w:themeColor="background1"/>
                              </w:rPr>
                            </w:pPr>
                            <w:r w:rsidRPr="00C27DE3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color w:val="FFFFFF" w:themeColor="background1"/>
                              </w:rPr>
                              <w:t>Contact No.:</w:t>
                            </w:r>
                            <w:r w:rsidR="00525D70" w:rsidRPr="00C27DE3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color w:val="FFFFFF" w:themeColor="background1"/>
                              </w:rPr>
                              <w:t xml:space="preserve"> +97150 7031654</w:t>
                            </w:r>
                          </w:p>
                          <w:p w14:paraId="77BD3FB0" w14:textId="065670A9" w:rsidR="00301ACD" w:rsidRPr="00C27DE3" w:rsidRDefault="00B60BA6" w:rsidP="00525D70">
                            <w:pPr>
                              <w:spacing w:after="0"/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color w:val="FFFFFF" w:themeColor="background1"/>
                              </w:rPr>
                            </w:pPr>
                            <w:r w:rsidRPr="00C27DE3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color w:val="FFFFFF" w:themeColor="background1"/>
                              </w:rPr>
                              <w:t xml:space="preserve">Email: </w:t>
                            </w:r>
                            <w:r w:rsidR="00C47D07" w:rsidRPr="00C27DE3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color w:val="FFFFFF" w:themeColor="background1"/>
                              </w:rPr>
                              <w:t>genevfernandes1075@gmail.com</w:t>
                            </w:r>
                          </w:p>
                          <w:p w14:paraId="0DC8F6BA" w14:textId="7DFEC9DA" w:rsidR="00C47D07" w:rsidRPr="00D048C8" w:rsidRDefault="00C47D07" w:rsidP="00C47D07">
                            <w:pPr>
                              <w:spacing w:after="0"/>
                              <w:rPr>
                                <w:rFonts w:asciiTheme="minorHAnsi" w:hAnsiTheme="minorHAnsi"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LinkedIn: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id w:val="-1445527317"/>
                                <w:placeholder>
                                  <w:docPart w:val="C056DD2E60A14B31B2985F3A2E7B2D23"/>
                                </w:placeholder>
                              </w:sdtPr>
                              <w:sdtEndPr/>
                              <w:sdtContent>
                                <w:r w:rsidRPr="00D048C8">
                                  <w:rPr>
                                    <w:rFonts w:asciiTheme="minorHAnsi" w:hAnsiTheme="minorHAnsi"/>
                                    <w:iCs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www.linkedin.com/in/genev-fernandes-a056b0163</w:t>
                                </w:r>
                              </w:sdtContent>
                            </w:sdt>
                          </w:p>
                          <w:p w14:paraId="32412F49" w14:textId="77777777" w:rsidR="0033301E" w:rsidRPr="00D048C8" w:rsidRDefault="00E92A14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hyperlink r:id="rId8" w:history="1"/>
                          </w:p>
                          <w:p w14:paraId="09BFD02D" w14:textId="77777777" w:rsidR="00244355" w:rsidRPr="00D048C8" w:rsidRDefault="00F34F3A" w:rsidP="00301ACD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 xml:space="preserve">CORE </w:t>
                            </w:r>
                            <w:r w:rsidR="00244355" w:rsidRPr="00D048C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>COMPETENCIES</w:t>
                            </w:r>
                          </w:p>
                          <w:p w14:paraId="1EA1FADC" w14:textId="77777777" w:rsidR="00244355" w:rsidRPr="00D048C8" w:rsidRDefault="00244355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color w:val="FFFFFF" w:themeColor="background1"/>
                                <w:sz w:val="10"/>
                                <w:szCs w:val="10"/>
                              </w:rPr>
                            </w:pPr>
                          </w:p>
                          <w:p w14:paraId="4721795A" w14:textId="5B4E7916" w:rsidR="0033301E" w:rsidRPr="00D048C8" w:rsidRDefault="0033301E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trategic </w:t>
                            </w:r>
                            <w:r w:rsid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planning and Support</w:t>
                            </w:r>
                          </w:p>
                          <w:p w14:paraId="6A394AB5" w14:textId="691DF801" w:rsidR="00244355" w:rsidRPr="00D048C8" w:rsidRDefault="00525D70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Inside </w:t>
                            </w:r>
                            <w:r w:rsidR="0033301E"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ales </w:t>
                            </w:r>
                            <w:r w:rsidR="00301ACD"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Management</w:t>
                            </w:r>
                          </w:p>
                          <w:p w14:paraId="32F3F9DD" w14:textId="4F75C01B" w:rsidR="00EB5B66" w:rsidRPr="00D048C8" w:rsidRDefault="00EB5B66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Business Development</w:t>
                            </w:r>
                            <w:r w:rsidR="00D16D90"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357BD52" w14:textId="6BAB616D" w:rsidR="00AB40AC" w:rsidRPr="00D048C8" w:rsidRDefault="00AB40AC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Cold Calling &amp; Telephone Sales</w:t>
                            </w:r>
                          </w:p>
                          <w:p w14:paraId="4B989EDE" w14:textId="41D3FFC0" w:rsidR="00244355" w:rsidRPr="00D048C8" w:rsidRDefault="00244355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Revenue and Growth </w:t>
                            </w:r>
                            <w:r w:rsidR="00B60BA6"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Management</w:t>
                            </w:r>
                          </w:p>
                          <w:p w14:paraId="7D072FB4" w14:textId="078C2A65" w:rsidR="00AB40AC" w:rsidRPr="00D048C8" w:rsidRDefault="00AB40AC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Account Acquisition &amp; Retention</w:t>
                            </w:r>
                          </w:p>
                          <w:p w14:paraId="6171FDCE" w14:textId="77777777" w:rsidR="00F95E54" w:rsidRPr="00D048C8" w:rsidRDefault="00EB5B66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Customer Relationship </w:t>
                            </w:r>
                            <w:r w:rsidR="00F95E54"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Management</w:t>
                            </w:r>
                          </w:p>
                          <w:p w14:paraId="6D22C557" w14:textId="7CD71363" w:rsidR="0033301E" w:rsidRPr="00D048C8" w:rsidRDefault="0033301E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Change Management</w:t>
                            </w:r>
                          </w:p>
                          <w:p w14:paraId="510CB00E" w14:textId="77777777" w:rsidR="00AB40AC" w:rsidRPr="00D048C8" w:rsidRDefault="00AB40AC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Territory Management </w:t>
                            </w:r>
                          </w:p>
                          <w:p w14:paraId="620FAEDB" w14:textId="58E7D614" w:rsidR="00AB40AC" w:rsidRPr="00D048C8" w:rsidRDefault="00AB40AC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Customer Support</w:t>
                            </w:r>
                          </w:p>
                          <w:p w14:paraId="69F97DF5" w14:textId="6C0D95A6" w:rsidR="00EB5B66" w:rsidRPr="00D048C8" w:rsidRDefault="00EB5B66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Competitive Analysis</w:t>
                            </w:r>
                          </w:p>
                          <w:p w14:paraId="6032F990" w14:textId="51BA654E" w:rsidR="00AB40AC" w:rsidRPr="00D048C8" w:rsidRDefault="00AB40AC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Post Sales Management</w:t>
                            </w:r>
                          </w:p>
                          <w:p w14:paraId="150FB2D5" w14:textId="4F5484A4" w:rsidR="00AB40AC" w:rsidRPr="00D048C8" w:rsidRDefault="00AB40AC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Lead Qualification &amp; Generation</w:t>
                            </w:r>
                          </w:p>
                          <w:p w14:paraId="23621AD0" w14:textId="77777777" w:rsidR="0033301E" w:rsidRPr="00D048C8" w:rsidRDefault="0033301E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Problem Solving</w:t>
                            </w:r>
                          </w:p>
                          <w:p w14:paraId="05AB6C3E" w14:textId="77777777" w:rsidR="00244355" w:rsidRPr="00D048C8" w:rsidRDefault="00244355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Negotiation </w:t>
                            </w:r>
                          </w:p>
                          <w:p w14:paraId="1C642F5D" w14:textId="77777777" w:rsidR="00B60BA6" w:rsidRPr="00D048C8" w:rsidRDefault="00B60BA6" w:rsidP="00301AC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Client Management</w:t>
                            </w:r>
                          </w:p>
                          <w:p w14:paraId="4A79B609" w14:textId="77777777" w:rsidR="00EB5B66" w:rsidRPr="00D048C8" w:rsidRDefault="00EB5B66" w:rsidP="00EB5B6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Process Improvement</w:t>
                            </w:r>
                          </w:p>
                          <w:p w14:paraId="3A495A66" w14:textId="77777777" w:rsidR="00EB5B66" w:rsidRPr="00D048C8" w:rsidRDefault="0033301E" w:rsidP="00EB5B6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Team Coordination</w:t>
                            </w:r>
                          </w:p>
                          <w:p w14:paraId="3446324D" w14:textId="77777777" w:rsidR="0033301E" w:rsidRPr="00D048C8" w:rsidRDefault="0033301E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F8755A4" w14:textId="546EC1FF" w:rsidR="00AB40AC" w:rsidRPr="00D048C8" w:rsidRDefault="00F34F3A" w:rsidP="00301ACD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SKILLS</w:t>
                            </w:r>
                          </w:p>
                          <w:p w14:paraId="3D3A1C50" w14:textId="77777777" w:rsidR="00F34F3A" w:rsidRPr="00D048C8" w:rsidRDefault="00F34F3A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tbl>
                            <w:tblPr>
                              <w:tblW w:w="2553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553"/>
                            </w:tblGrid>
                            <w:tr w:rsidR="00244355" w:rsidRPr="00D048C8" w14:paraId="565495D6" w14:textId="77777777" w:rsidTr="00244355">
                              <w:tc>
                                <w:tcPr>
                                  <w:tcW w:w="2553" w:type="dxa"/>
                                  <w:tcMar>
                                    <w:top w:w="14" w:type="dxa"/>
                                    <w:left w:w="115" w:type="dxa"/>
                                    <w:bottom w:w="14" w:type="dxa"/>
                                    <w:right w:w="115" w:type="dxa"/>
                                  </w:tcMar>
                                  <w:vAlign w:val="bottom"/>
                                  <w:hideMark/>
                                </w:tcPr>
                                <w:tbl>
                                  <w:tblPr>
                                    <w:tblW w:w="0" w:type="auto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2323"/>
                                  </w:tblGrid>
                                  <w:tr w:rsidR="00F34F3A" w:rsidRPr="00D048C8" w14:paraId="007BC723" w14:textId="77777777" w:rsidTr="00F34F3A">
                                    <w:trPr>
                                      <w:trHeight w:val="80"/>
                                    </w:trPr>
                                    <w:tc>
                                      <w:tcPr>
                                        <w:tcW w:w="2323" w:type="dxa"/>
                                        <w:shd w:val="clear" w:color="auto" w:fill="17365D" w:themeFill="text2" w:themeFillShade="BF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795D0452" w14:textId="77777777" w:rsidR="00F34F3A" w:rsidRPr="00D048C8" w:rsidRDefault="00F34F3A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  <w:r w:rsidRPr="00D048C8">
                                          <w:rPr>
                                            <w:rFonts w:asciiTheme="minorHAnsi" w:hAnsiTheme="minorHAnsi"/>
                                            <w:b/>
                                            <w:color w:val="FFFFFF" w:themeColor="background1"/>
                                            <w:sz w:val="20"/>
                                            <w:szCs w:val="20"/>
                                          </w:rPr>
                                          <w:t>ORGANIZING</w:t>
                                        </w:r>
                                      </w:p>
                                    </w:tc>
                                  </w:tr>
                                </w:tbl>
                                <w:p w14:paraId="27933B3F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44355" w:rsidRPr="00D048C8" w14:paraId="6C7A1F0E" w14:textId="77777777" w:rsidTr="00244355">
                              <w:tc>
                                <w:tcPr>
                                  <w:tcW w:w="2553" w:type="dxa"/>
                                  <w:tcMar>
                                    <w:top w:w="14" w:type="dxa"/>
                                    <w:left w:w="115" w:type="dxa"/>
                                    <w:bottom w:w="14" w:type="dxa"/>
                                    <w:right w:w="115" w:type="dxa"/>
                                  </w:tcMar>
                                  <w:vAlign w:val="bottom"/>
                                  <w:hideMark/>
                                </w:tcPr>
                                <w:tbl>
                                  <w:tblPr>
                                    <w:tblW w:w="0" w:type="auto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329"/>
                                    <w:gridCol w:w="330"/>
                                    <w:gridCol w:w="330"/>
                                    <w:gridCol w:w="331"/>
                                    <w:gridCol w:w="331"/>
                                    <w:gridCol w:w="331"/>
                                    <w:gridCol w:w="331"/>
                                  </w:tblGrid>
                                  <w:tr w:rsidR="00244355" w:rsidRPr="00D048C8" w14:paraId="37511904" w14:textId="77777777" w:rsidTr="006410A3">
                                    <w:trPr>
                                      <w:trHeight w:val="80"/>
                                    </w:trPr>
                                    <w:tc>
                                      <w:tcPr>
                                        <w:tcW w:w="331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06050FB2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0B37CC7A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76AC0942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40EC17DF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3C5C9942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47704B3F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17365D" w:themeFill="text2" w:themeFillShade="BF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3A039AA9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  <w:tr w:rsidR="00F34F3A" w:rsidRPr="00D048C8" w14:paraId="61850A0E" w14:textId="77777777" w:rsidTr="006410A3">
                                    <w:trPr>
                                      <w:trHeight w:val="80"/>
                                    </w:trPr>
                                    <w:tc>
                                      <w:tcPr>
                                        <w:tcW w:w="2323" w:type="dxa"/>
                                        <w:gridSpan w:val="7"/>
                                        <w:tcBorders>
                                          <w:top w:val="single" w:sz="4" w:space="0" w:color="auto"/>
                                        </w:tcBorders>
                                        <w:shd w:val="clear" w:color="auto" w:fill="17365D" w:themeFill="text2" w:themeFillShade="BF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</w:tcPr>
                                      <w:p w14:paraId="3D397D34" w14:textId="77777777" w:rsidR="00F34F3A" w:rsidRPr="00D048C8" w:rsidRDefault="00F34F3A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b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TEAMWORK PLANNING</w:t>
                                        </w:r>
                                      </w:p>
                                    </w:tc>
                                  </w:tr>
                                </w:tbl>
                                <w:p w14:paraId="47DFB6F1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44355" w:rsidRPr="00D048C8" w14:paraId="7BEF5224" w14:textId="77777777" w:rsidTr="00244355">
                              <w:tc>
                                <w:tcPr>
                                  <w:tcW w:w="2553" w:type="dxa"/>
                                  <w:tcMar>
                                    <w:top w:w="14" w:type="dxa"/>
                                    <w:left w:w="115" w:type="dxa"/>
                                    <w:bottom w:w="14" w:type="dxa"/>
                                    <w:right w:w="115" w:type="dxa"/>
                                  </w:tcMar>
                                  <w:vAlign w:val="bottom"/>
                                  <w:hideMark/>
                                </w:tcPr>
                                <w:tbl>
                                  <w:tblPr>
                                    <w:tblW w:w="0" w:type="auto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329"/>
                                    <w:gridCol w:w="330"/>
                                    <w:gridCol w:w="330"/>
                                    <w:gridCol w:w="331"/>
                                    <w:gridCol w:w="331"/>
                                    <w:gridCol w:w="331"/>
                                    <w:gridCol w:w="331"/>
                                  </w:tblGrid>
                                  <w:tr w:rsidR="00F34F3A" w:rsidRPr="00D048C8" w14:paraId="76872463" w14:textId="77777777" w:rsidTr="006410A3">
                                    <w:trPr>
                                      <w:trHeight w:val="80"/>
                                    </w:trPr>
                                    <w:tc>
                                      <w:tcPr>
                                        <w:tcW w:w="331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24063E52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1E91885D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50291095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526DF1D4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5EE339B7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4E2A0A4E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tcBorders>
                                          <w:top w:val="single" w:sz="4" w:space="0" w:color="auto"/>
                                          <w:left w:val="single" w:sz="4" w:space="0" w:color="auto"/>
                                          <w:bottom w:val="single" w:sz="4" w:space="0" w:color="auto"/>
                                          <w:right w:val="single" w:sz="4" w:space="0" w:color="auto"/>
                                        </w:tcBorders>
                                        <w:shd w:val="clear" w:color="auto" w:fill="17365D" w:themeFill="text2" w:themeFillShade="BF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3DDA3099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  <w:tr w:rsidR="00F34F3A" w:rsidRPr="00D048C8" w14:paraId="45A0BC71" w14:textId="77777777" w:rsidTr="006410A3">
                                    <w:trPr>
                                      <w:trHeight w:val="80"/>
                                    </w:trPr>
                                    <w:tc>
                                      <w:tcPr>
                                        <w:tcW w:w="2323" w:type="dxa"/>
                                        <w:gridSpan w:val="7"/>
                                        <w:tcBorders>
                                          <w:top w:val="single" w:sz="4" w:space="0" w:color="auto"/>
                                        </w:tcBorders>
                                        <w:shd w:val="clear" w:color="auto" w:fill="17365D" w:themeFill="text2" w:themeFillShade="BF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</w:tcPr>
                                      <w:p w14:paraId="398BDCC1" w14:textId="77777777" w:rsidR="00F34F3A" w:rsidRPr="00D048C8" w:rsidRDefault="00F34F3A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b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COMMUNICATION</w:t>
                                        </w:r>
                                      </w:p>
                                    </w:tc>
                                  </w:tr>
                                </w:tbl>
                                <w:p w14:paraId="426A1D35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44355" w:rsidRPr="00D048C8" w14:paraId="79A88684" w14:textId="77777777" w:rsidTr="00244355">
                              <w:tc>
                                <w:tcPr>
                                  <w:tcW w:w="2553" w:type="dxa"/>
                                  <w:tcMar>
                                    <w:top w:w="14" w:type="dxa"/>
                                    <w:left w:w="115" w:type="dxa"/>
                                    <w:bottom w:w="14" w:type="dxa"/>
                                    <w:right w:w="115" w:type="dxa"/>
                                  </w:tcMar>
                                  <w:vAlign w:val="bottom"/>
                                  <w:hideMark/>
                                </w:tcPr>
                                <w:tbl>
                                  <w:tblPr>
                                    <w:tblW w:w="0" w:type="auto"/>
                                    <w:tbl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  <w:insideH w:val="single" w:sz="4" w:space="0" w:color="auto"/>
                                      <w:insideV w:val="single" w:sz="4" w:space="0" w:color="auto"/>
                                    </w:tblBorders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329"/>
                                    <w:gridCol w:w="330"/>
                                    <w:gridCol w:w="330"/>
                                    <w:gridCol w:w="331"/>
                                    <w:gridCol w:w="331"/>
                                    <w:gridCol w:w="331"/>
                                    <w:gridCol w:w="331"/>
                                  </w:tblGrid>
                                  <w:tr w:rsidR="00F34F3A" w:rsidRPr="00D048C8" w14:paraId="796B90C5" w14:textId="77777777" w:rsidTr="006410A3">
                                    <w:trPr>
                                      <w:trHeight w:val="80"/>
                                    </w:trPr>
                                    <w:tc>
                                      <w:tcPr>
                                        <w:tcW w:w="331" w:type="dxa"/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272F31C1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58948A8F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55947ACC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3C37BEB3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419BA3A8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shd w:val="clear" w:color="auto" w:fill="FFFFFF" w:themeFill="background1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0AE23A94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32" w:type="dxa"/>
                                        <w:shd w:val="clear" w:color="auto" w:fill="17365D" w:themeFill="text2" w:themeFillShade="BF"/>
                                        <w:tcMar>
                                          <w:top w:w="0" w:type="dxa"/>
                                          <w:left w:w="108" w:type="dxa"/>
                                          <w:bottom w:w="0" w:type="dxa"/>
                                          <w:right w:w="108" w:type="dxa"/>
                                        </w:tcMar>
                                        <w:hideMark/>
                                      </w:tcPr>
                                      <w:p w14:paraId="23EDEB60" w14:textId="77777777" w:rsidR="00244355" w:rsidRPr="00D048C8" w:rsidRDefault="00244355" w:rsidP="00301ACD">
                                        <w:pPr>
                                          <w:spacing w:after="0"/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D048C8">
                                          <w:rPr>
                                            <w:rFonts w:asciiTheme="minorHAnsi" w:hAnsiTheme="minorHAnsi"/>
                                            <w:i/>
                                            <w:sz w:val="20"/>
                                            <w:szCs w:val="20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</w:tbl>
                                <w:p w14:paraId="2E9DE009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44355" w:rsidRPr="00D048C8" w14:paraId="3F7A3C61" w14:textId="77777777" w:rsidTr="00244355">
                              <w:tc>
                                <w:tcPr>
                                  <w:tcW w:w="2553" w:type="dxa"/>
                                  <w:tcMar>
                                    <w:top w:w="14" w:type="dxa"/>
                                    <w:left w:w="115" w:type="dxa"/>
                                    <w:bottom w:w="14" w:type="dxa"/>
                                    <w:right w:w="115" w:type="dxa"/>
                                  </w:tcMar>
                                  <w:vAlign w:val="bottom"/>
                                  <w:hideMark/>
                                </w:tcPr>
                                <w:p w14:paraId="513D8092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F6B18D3" w14:textId="77777777" w:rsidR="00244355" w:rsidRPr="00D048C8" w:rsidRDefault="00244355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AA42A59" w14:textId="77777777" w:rsidR="00F34F3A" w:rsidRPr="00D048C8" w:rsidRDefault="00F34F3A" w:rsidP="00301ACD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9FFBAC6" w14:textId="0BC90039" w:rsidR="00D16D90" w:rsidRPr="00D048C8" w:rsidRDefault="00D16D90" w:rsidP="00C47D07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2ACED6F" w14:textId="77777777" w:rsidR="00371268" w:rsidRPr="00D048C8" w:rsidRDefault="00371268" w:rsidP="00301ACD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D0FADB" id="Text Box 3" o:spid="_x0000_s1027" type="#_x0000_t202" style="position:absolute;margin-left:-27.75pt;margin-top:-24.75pt;width:208.9pt;height:78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" filled="f" fillcolor="#5a5a5a" stroked="f" strokecolor="white">
                <v:textbox>
                  <w:txbxContent>
                    <w:p w14:paraId="0DE93293" w14:textId="77777777" w:rsidR="00B60BA6" w:rsidRPr="00D048C8" w:rsidRDefault="00B60BA6" w:rsidP="00301ACD">
                      <w:pPr>
                        <w:spacing w:after="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464C2ABA" w14:textId="77777777" w:rsidR="004F6771" w:rsidRPr="00D048C8" w:rsidRDefault="00780490" w:rsidP="00E04308">
                      <w:pPr>
                        <w:spacing w:after="0"/>
                        <w:jc w:val="center"/>
                        <w:rPr>
                          <w:rFonts w:asciiTheme="minorHAnsi" w:hAnsiTheme="minorHAnsi"/>
                          <w:noProof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                                           </w:t>
                      </w:r>
                    </w:p>
                    <w:p w14:paraId="44FF15E8" w14:textId="77777777" w:rsidR="004F6771" w:rsidRPr="00D048C8" w:rsidRDefault="004F6771" w:rsidP="00E04308">
                      <w:pPr>
                        <w:spacing w:after="0"/>
                        <w:jc w:val="center"/>
                        <w:rPr>
                          <w:rFonts w:asciiTheme="minorHAnsi" w:hAnsiTheme="minorHAnsi"/>
                          <w:noProof/>
                          <w:sz w:val="20"/>
                          <w:szCs w:val="20"/>
                        </w:rPr>
                      </w:pPr>
                    </w:p>
                    <w:p w14:paraId="359D6551" w14:textId="77777777" w:rsidR="004F6771" w:rsidRPr="00D048C8" w:rsidRDefault="004F6771" w:rsidP="00E04308">
                      <w:pPr>
                        <w:spacing w:after="0"/>
                        <w:jc w:val="center"/>
                        <w:rPr>
                          <w:rFonts w:asciiTheme="minorHAnsi" w:hAnsiTheme="minorHAnsi"/>
                          <w:noProof/>
                          <w:sz w:val="20"/>
                          <w:szCs w:val="20"/>
                        </w:rPr>
                      </w:pPr>
                    </w:p>
                    <w:p w14:paraId="4CA81D5D" w14:textId="77777777" w:rsidR="004F6771" w:rsidRPr="00D048C8" w:rsidRDefault="004F6771" w:rsidP="00E04308">
                      <w:pPr>
                        <w:spacing w:after="0"/>
                        <w:jc w:val="center"/>
                        <w:rPr>
                          <w:rFonts w:asciiTheme="minorHAnsi" w:hAnsiTheme="minorHAnsi"/>
                          <w:noProof/>
                          <w:sz w:val="20"/>
                          <w:szCs w:val="20"/>
                        </w:rPr>
                      </w:pPr>
                    </w:p>
                    <w:p w14:paraId="5C7428F0" w14:textId="77777777" w:rsidR="004F6771" w:rsidRPr="00D048C8" w:rsidRDefault="004F6771" w:rsidP="00E04308">
                      <w:pPr>
                        <w:spacing w:after="0"/>
                        <w:jc w:val="center"/>
                        <w:rPr>
                          <w:rFonts w:asciiTheme="minorHAnsi" w:hAnsiTheme="minorHAnsi"/>
                          <w:noProof/>
                          <w:sz w:val="20"/>
                          <w:szCs w:val="20"/>
                        </w:rPr>
                      </w:pPr>
                    </w:p>
                    <w:p w14:paraId="6AE47AB7" w14:textId="77777777" w:rsidR="004F6771" w:rsidRPr="00D048C8" w:rsidRDefault="004F6771" w:rsidP="00E04308">
                      <w:pPr>
                        <w:spacing w:after="0"/>
                        <w:jc w:val="center"/>
                        <w:rPr>
                          <w:rFonts w:asciiTheme="minorHAnsi" w:hAnsiTheme="minorHAnsi"/>
                          <w:noProof/>
                          <w:sz w:val="20"/>
                          <w:szCs w:val="20"/>
                        </w:rPr>
                      </w:pPr>
                    </w:p>
                    <w:p w14:paraId="4645D824" w14:textId="57D5D6B0" w:rsidR="00780490" w:rsidRPr="00D048C8" w:rsidRDefault="00780490" w:rsidP="004F6771">
                      <w:pPr>
                        <w:spacing w:after="0"/>
                        <w:rPr>
                          <w:rFonts w:asciiTheme="minorHAnsi" w:hAnsiTheme="minorHAnsi"/>
                          <w:noProof/>
                          <w:sz w:val="20"/>
                          <w:szCs w:val="20"/>
                        </w:rPr>
                      </w:pPr>
                    </w:p>
                    <w:p w14:paraId="419A08DC" w14:textId="4D52C17A" w:rsidR="004F6771" w:rsidRPr="00D048C8" w:rsidRDefault="004F6771" w:rsidP="004F6771">
                      <w:pPr>
                        <w:spacing w:after="0"/>
                        <w:rPr>
                          <w:rFonts w:asciiTheme="minorHAnsi" w:hAnsiTheme="minorHAnsi"/>
                          <w:noProof/>
                          <w:sz w:val="20"/>
                          <w:szCs w:val="20"/>
                        </w:rPr>
                      </w:pPr>
                    </w:p>
                    <w:p w14:paraId="7AD55230" w14:textId="77777777" w:rsidR="004F6771" w:rsidRPr="00D048C8" w:rsidRDefault="004F6771" w:rsidP="004F6771">
                      <w:pPr>
                        <w:spacing w:after="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0081B366" w14:textId="36F2B705" w:rsidR="00780490" w:rsidRPr="00D048C8" w:rsidRDefault="003A3FBC" w:rsidP="00301ACD">
                      <w:pPr>
                        <w:pStyle w:val="Header"/>
                        <w:spacing w:line="276" w:lineRule="auto"/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  <w:u w:val="single"/>
                        </w:rPr>
                      </w:pPr>
                      <w:r w:rsidRPr="00D048C8"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  <w:u w:val="single"/>
                        </w:rPr>
                        <w:t>GENEV FERNANDES</w:t>
                      </w:r>
                    </w:p>
                    <w:p w14:paraId="0ACC0D20" w14:textId="051414BE" w:rsidR="000B22FC" w:rsidRPr="00D048C8" w:rsidRDefault="00B01799" w:rsidP="00301ACD">
                      <w:pPr>
                        <w:spacing w:after="0"/>
                        <w:jc w:val="center"/>
                        <w:rPr>
                          <w:rFonts w:asciiTheme="minorHAnsi" w:hAnsiTheme="minorHAnsi"/>
                          <w:b/>
                          <w:i/>
                          <w:color w:val="FFFFFF" w:themeColor="background1"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</w:rPr>
                        <w:t>Enterprising</w:t>
                      </w:r>
                      <w:r w:rsidR="00506B46" w:rsidRPr="00D048C8"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Inside</w:t>
                      </w:r>
                      <w:r w:rsidR="00525D70" w:rsidRPr="00D048C8"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Sales Representative </w:t>
                      </w:r>
                      <w:r w:rsidR="00532885"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/ </w:t>
                      </w:r>
                      <w:r w:rsidR="004A51DB"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Senior Inside Sales </w:t>
                      </w:r>
                      <w:r w:rsidR="00525D70" w:rsidRPr="00D048C8"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</w:rPr>
                        <w:t>Coordinator</w:t>
                      </w:r>
                      <w:r w:rsidR="00406309" w:rsidRPr="00406309"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</w:rPr>
                        <w:t>-</w:t>
                      </w:r>
                      <w:r w:rsidR="0005610A">
                        <w:rPr>
                          <w:rFonts w:asciiTheme="minorHAnsi" w:hAnsiTheme="minorHAnsi"/>
                          <w:bCs/>
                          <w:i/>
                          <w:iCs/>
                          <w:color w:val="FFFFFF" w:themeColor="background1"/>
                          <w:sz w:val="24"/>
                          <w:szCs w:val="24"/>
                        </w:rPr>
                        <w:t>O</w:t>
                      </w:r>
                      <w:r w:rsidR="00406309" w:rsidRPr="00406309">
                        <w:rPr>
                          <w:rFonts w:asciiTheme="minorHAnsi" w:hAnsiTheme="minorHAnsi"/>
                          <w:bCs/>
                          <w:i/>
                          <w:iCs/>
                          <w:color w:val="FFFFFF" w:themeColor="background1"/>
                          <w:sz w:val="24"/>
                          <w:szCs w:val="24"/>
                        </w:rPr>
                        <w:t>ffering rich experience in diverse fields</w:t>
                      </w:r>
                    </w:p>
                    <w:p w14:paraId="5FE4E365" w14:textId="7D8D4AA3" w:rsidR="000B22FC" w:rsidRPr="00D048C8" w:rsidRDefault="000B22FC" w:rsidP="00D048C8">
                      <w:pPr>
                        <w:spacing w:after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AF4861C" w14:textId="77B8DB5A" w:rsidR="00B60BA6" w:rsidRPr="00C27DE3" w:rsidRDefault="00301ACD" w:rsidP="00301ACD">
                      <w:pPr>
                        <w:spacing w:after="0"/>
                        <w:rPr>
                          <w:rFonts w:asciiTheme="minorHAnsi" w:hAnsiTheme="minorHAnsi"/>
                          <w:b/>
                          <w:bCs/>
                          <w:iCs/>
                          <w:color w:val="FFFFFF" w:themeColor="background1"/>
                        </w:rPr>
                      </w:pPr>
                      <w:r w:rsidRPr="00C27DE3">
                        <w:rPr>
                          <w:rFonts w:asciiTheme="minorHAnsi" w:hAnsiTheme="minorHAnsi"/>
                          <w:b/>
                          <w:bCs/>
                          <w:iCs/>
                          <w:color w:val="FFFFFF" w:themeColor="background1"/>
                        </w:rPr>
                        <w:t>Contact No.:</w:t>
                      </w:r>
                      <w:r w:rsidR="00525D70" w:rsidRPr="00C27DE3">
                        <w:rPr>
                          <w:rFonts w:asciiTheme="minorHAnsi" w:hAnsiTheme="minorHAnsi"/>
                          <w:b/>
                          <w:bCs/>
                          <w:iCs/>
                          <w:color w:val="FFFFFF" w:themeColor="background1"/>
                        </w:rPr>
                        <w:t xml:space="preserve"> +97150 7031654</w:t>
                      </w:r>
                    </w:p>
                    <w:p w14:paraId="77BD3FB0" w14:textId="065670A9" w:rsidR="00301ACD" w:rsidRPr="00C27DE3" w:rsidRDefault="00B60BA6" w:rsidP="00525D70">
                      <w:pPr>
                        <w:spacing w:after="0"/>
                        <w:rPr>
                          <w:rFonts w:asciiTheme="minorHAnsi" w:hAnsiTheme="minorHAnsi"/>
                          <w:b/>
                          <w:bCs/>
                          <w:iCs/>
                          <w:color w:val="FFFFFF" w:themeColor="background1"/>
                        </w:rPr>
                      </w:pPr>
                      <w:r w:rsidRPr="00C27DE3">
                        <w:rPr>
                          <w:rFonts w:asciiTheme="minorHAnsi" w:hAnsiTheme="minorHAnsi"/>
                          <w:b/>
                          <w:bCs/>
                          <w:iCs/>
                          <w:color w:val="FFFFFF" w:themeColor="background1"/>
                        </w:rPr>
                        <w:t xml:space="preserve">Email: </w:t>
                      </w:r>
                      <w:r w:rsidR="00C47D07" w:rsidRPr="00C27DE3">
                        <w:rPr>
                          <w:rFonts w:asciiTheme="minorHAnsi" w:hAnsiTheme="minorHAnsi"/>
                          <w:b/>
                          <w:bCs/>
                          <w:iCs/>
                          <w:color w:val="FFFFFF" w:themeColor="background1"/>
                        </w:rPr>
                        <w:t>genevfernandes1075@gmail.com</w:t>
                      </w:r>
                    </w:p>
                    <w:p w14:paraId="0DC8F6BA" w14:textId="7DFEC9DA" w:rsidR="00C47D07" w:rsidRPr="00D048C8" w:rsidRDefault="00C47D07" w:rsidP="00C47D07">
                      <w:pPr>
                        <w:spacing w:after="0"/>
                        <w:rPr>
                          <w:rFonts w:asciiTheme="minorHAnsi" w:hAnsiTheme="minorHAnsi"/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iCs/>
                          <w:color w:val="FFFFFF" w:themeColor="background1"/>
                          <w:sz w:val="20"/>
                          <w:szCs w:val="20"/>
                        </w:rPr>
                        <w:t xml:space="preserve">LinkedIn: </w:t>
                      </w:r>
                      <w:sdt>
                        <w:sdtPr>
                          <w:rPr>
                            <w:rFonts w:asciiTheme="minorHAnsi" w:hAnsiTheme="minorHAnsi"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id w:val="-1445527317"/>
                          <w:placeholder>
                            <w:docPart w:val="C056DD2E60A14B31B2985F3A2E7B2D23"/>
                          </w:placeholder>
                        </w:sdtPr>
                        <w:sdtEndPr/>
                        <w:sdtContent>
                          <w:r w:rsidRPr="00D048C8">
                            <w:rPr>
                              <w:rFonts w:asciiTheme="minorHAnsi" w:hAnsiTheme="minorHAnsi"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  <w:t>www.linkedin.com/in/genev-fernandes-a056b0163</w:t>
                          </w:r>
                        </w:sdtContent>
                      </w:sdt>
                    </w:p>
                    <w:p w14:paraId="32412F49" w14:textId="77777777" w:rsidR="0033301E" w:rsidRPr="00D048C8" w:rsidRDefault="00E92A14" w:rsidP="00301ACD">
                      <w:pPr>
                        <w:spacing w:after="0"/>
                        <w:rPr>
                          <w:rFonts w:asciiTheme="minorHAnsi" w:hAnsiTheme="minorHAnsi"/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  <w:hyperlink r:id="rId9" w:history="1"/>
                    </w:p>
                    <w:p w14:paraId="09BFD02D" w14:textId="77777777" w:rsidR="00244355" w:rsidRPr="00D048C8" w:rsidRDefault="00F34F3A" w:rsidP="00301ACD">
                      <w:pPr>
                        <w:spacing w:after="0"/>
                        <w:jc w:val="both"/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  <w:u w:val="single"/>
                        </w:rPr>
                      </w:pPr>
                      <w:r w:rsidRPr="00D048C8"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 xml:space="preserve">CORE </w:t>
                      </w:r>
                      <w:r w:rsidR="00244355" w:rsidRPr="00D048C8"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>COMPETENCIES</w:t>
                      </w:r>
                    </w:p>
                    <w:p w14:paraId="1EA1FADC" w14:textId="77777777" w:rsidR="00244355" w:rsidRPr="00D048C8" w:rsidRDefault="00244355" w:rsidP="00301ACD">
                      <w:pPr>
                        <w:spacing w:after="0"/>
                        <w:rPr>
                          <w:rFonts w:asciiTheme="minorHAnsi" w:hAnsiTheme="minorHAnsi"/>
                          <w:color w:val="FFFFFF" w:themeColor="background1"/>
                          <w:sz w:val="10"/>
                          <w:szCs w:val="10"/>
                        </w:rPr>
                      </w:pPr>
                    </w:p>
                    <w:p w14:paraId="4721795A" w14:textId="5B4E7916" w:rsidR="0033301E" w:rsidRPr="00D048C8" w:rsidRDefault="0033301E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Strategic </w:t>
                      </w:r>
                      <w:r w:rsid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planning and Support</w:t>
                      </w:r>
                    </w:p>
                    <w:p w14:paraId="6A394AB5" w14:textId="691DF801" w:rsidR="00244355" w:rsidRPr="00D048C8" w:rsidRDefault="00525D70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Inside </w:t>
                      </w:r>
                      <w:r w:rsidR="0033301E"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Sales </w:t>
                      </w:r>
                      <w:r w:rsidR="00301ACD"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Management</w:t>
                      </w:r>
                    </w:p>
                    <w:p w14:paraId="32F3F9DD" w14:textId="4F75C01B" w:rsidR="00EB5B66" w:rsidRPr="00D048C8" w:rsidRDefault="00EB5B66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Business Development</w:t>
                      </w:r>
                      <w:r w:rsidR="00D16D90"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357BD52" w14:textId="6BAB616D" w:rsidR="00AB40AC" w:rsidRPr="00D048C8" w:rsidRDefault="00AB40AC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Cold Calling &amp; Telephone Sales</w:t>
                      </w:r>
                    </w:p>
                    <w:p w14:paraId="4B989EDE" w14:textId="41D3FFC0" w:rsidR="00244355" w:rsidRPr="00D048C8" w:rsidRDefault="00244355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Revenue and Growth </w:t>
                      </w:r>
                      <w:r w:rsidR="00B60BA6"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Management</w:t>
                      </w:r>
                    </w:p>
                    <w:p w14:paraId="7D072FB4" w14:textId="078C2A65" w:rsidR="00AB40AC" w:rsidRPr="00D048C8" w:rsidRDefault="00AB40AC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Account Acquisition &amp; Retention</w:t>
                      </w:r>
                    </w:p>
                    <w:p w14:paraId="6171FDCE" w14:textId="77777777" w:rsidR="00F95E54" w:rsidRPr="00D048C8" w:rsidRDefault="00EB5B66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Customer Relationship </w:t>
                      </w:r>
                      <w:r w:rsidR="00F95E54"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Management</w:t>
                      </w:r>
                    </w:p>
                    <w:p w14:paraId="6D22C557" w14:textId="7CD71363" w:rsidR="0033301E" w:rsidRPr="00D048C8" w:rsidRDefault="0033301E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Change Management</w:t>
                      </w:r>
                    </w:p>
                    <w:p w14:paraId="510CB00E" w14:textId="77777777" w:rsidR="00AB40AC" w:rsidRPr="00D048C8" w:rsidRDefault="00AB40AC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Territory Management </w:t>
                      </w:r>
                    </w:p>
                    <w:p w14:paraId="620FAEDB" w14:textId="58E7D614" w:rsidR="00AB40AC" w:rsidRPr="00D048C8" w:rsidRDefault="00AB40AC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Customer Support</w:t>
                      </w:r>
                    </w:p>
                    <w:p w14:paraId="69F97DF5" w14:textId="6C0D95A6" w:rsidR="00EB5B66" w:rsidRPr="00D048C8" w:rsidRDefault="00EB5B66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Competitive Analysis</w:t>
                      </w:r>
                    </w:p>
                    <w:p w14:paraId="6032F990" w14:textId="51BA654E" w:rsidR="00AB40AC" w:rsidRPr="00D048C8" w:rsidRDefault="00AB40AC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Post Sales Management</w:t>
                      </w:r>
                    </w:p>
                    <w:p w14:paraId="150FB2D5" w14:textId="4F5484A4" w:rsidR="00AB40AC" w:rsidRPr="00D048C8" w:rsidRDefault="00AB40AC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Lead Qualification &amp; Generation</w:t>
                      </w:r>
                    </w:p>
                    <w:p w14:paraId="23621AD0" w14:textId="77777777" w:rsidR="0033301E" w:rsidRPr="00D048C8" w:rsidRDefault="0033301E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Problem Solving</w:t>
                      </w:r>
                    </w:p>
                    <w:p w14:paraId="05AB6C3E" w14:textId="77777777" w:rsidR="00244355" w:rsidRPr="00D048C8" w:rsidRDefault="00244355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Negotiation </w:t>
                      </w:r>
                    </w:p>
                    <w:p w14:paraId="1C642F5D" w14:textId="77777777" w:rsidR="00B60BA6" w:rsidRPr="00D048C8" w:rsidRDefault="00B60BA6" w:rsidP="00301AC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Client Management</w:t>
                      </w:r>
                    </w:p>
                    <w:p w14:paraId="4A79B609" w14:textId="77777777" w:rsidR="00EB5B66" w:rsidRPr="00D048C8" w:rsidRDefault="00EB5B66" w:rsidP="00EB5B66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Process Improvement</w:t>
                      </w:r>
                    </w:p>
                    <w:p w14:paraId="3A495A66" w14:textId="77777777" w:rsidR="00EB5B66" w:rsidRPr="00D048C8" w:rsidRDefault="0033301E" w:rsidP="00EB5B66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Team Coordination</w:t>
                      </w:r>
                    </w:p>
                    <w:p w14:paraId="3446324D" w14:textId="77777777" w:rsidR="0033301E" w:rsidRPr="00D048C8" w:rsidRDefault="0033301E" w:rsidP="00301ACD">
                      <w:pPr>
                        <w:spacing w:after="0"/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F8755A4" w14:textId="546EC1FF" w:rsidR="00AB40AC" w:rsidRPr="00D048C8" w:rsidRDefault="00F34F3A" w:rsidP="00301ACD">
                      <w:pPr>
                        <w:spacing w:after="0"/>
                        <w:jc w:val="both"/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  <w:r w:rsidRPr="00D048C8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SKILLS</w:t>
                      </w:r>
                    </w:p>
                    <w:p w14:paraId="3D3A1C50" w14:textId="77777777" w:rsidR="00F34F3A" w:rsidRPr="00D048C8" w:rsidRDefault="00F34F3A" w:rsidP="00301ACD">
                      <w:pPr>
                        <w:spacing w:after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tbl>
                      <w:tblPr>
                        <w:tblW w:w="2553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553"/>
                      </w:tblGrid>
                      <w:tr w:rsidR="00244355" w:rsidRPr="00D048C8" w14:paraId="565495D6" w14:textId="77777777" w:rsidTr="00244355">
                        <w:tc>
                          <w:tcPr>
                            <w:tcW w:w="2553" w:type="dxa"/>
                            <w:tcMar>
                              <w:top w:w="14" w:type="dxa"/>
                              <w:left w:w="115" w:type="dxa"/>
                              <w:bottom w:w="14" w:type="dxa"/>
                              <w:right w:w="115" w:type="dxa"/>
                            </w:tcMar>
                            <w:vAlign w:val="bottom"/>
                            <w:hideMark/>
                          </w:tcPr>
                          <w:tbl>
                            <w:tblPr>
                              <w:tblW w:w="0" w:type="auto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323"/>
                            </w:tblGrid>
                            <w:tr w:rsidR="00F34F3A" w:rsidRPr="00D048C8" w14:paraId="007BC723" w14:textId="77777777" w:rsidTr="00F34F3A">
                              <w:trPr>
                                <w:trHeight w:val="80"/>
                              </w:trPr>
                              <w:tc>
                                <w:tcPr>
                                  <w:tcW w:w="2323" w:type="dxa"/>
                                  <w:shd w:val="clear" w:color="auto" w:fill="17365D" w:themeFill="text2" w:themeFillShade="BF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795D0452" w14:textId="77777777" w:rsidR="00F34F3A" w:rsidRPr="00D048C8" w:rsidRDefault="00F34F3A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ORGANIZING</w:t>
                                  </w:r>
                                </w:p>
                              </w:tc>
                            </w:tr>
                          </w:tbl>
                          <w:p w14:paraId="27933B3F" w14:textId="77777777" w:rsidR="00244355" w:rsidRPr="00D048C8" w:rsidRDefault="00244355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244355" w:rsidRPr="00D048C8" w14:paraId="6C7A1F0E" w14:textId="77777777" w:rsidTr="00244355">
                        <w:tc>
                          <w:tcPr>
                            <w:tcW w:w="2553" w:type="dxa"/>
                            <w:tcMar>
                              <w:top w:w="14" w:type="dxa"/>
                              <w:left w:w="115" w:type="dxa"/>
                              <w:bottom w:w="14" w:type="dxa"/>
                              <w:right w:w="115" w:type="dxa"/>
                            </w:tcMar>
                            <w:vAlign w:val="bottom"/>
                            <w:hideMark/>
                          </w:tcPr>
                          <w:tbl>
                            <w:tblPr>
                              <w:tblW w:w="0" w:type="auto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29"/>
                              <w:gridCol w:w="330"/>
                              <w:gridCol w:w="330"/>
                              <w:gridCol w:w="331"/>
                              <w:gridCol w:w="331"/>
                              <w:gridCol w:w="331"/>
                              <w:gridCol w:w="331"/>
                            </w:tblGrid>
                            <w:tr w:rsidR="00244355" w:rsidRPr="00D048C8" w14:paraId="37511904" w14:textId="77777777" w:rsidTr="006410A3">
                              <w:trPr>
                                <w:trHeight w:val="80"/>
                              </w:trPr>
                              <w:tc>
                                <w:tcPr>
                                  <w:tcW w:w="33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6050FB2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B37CC7A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76AC0942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40EC17DF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3C5C9942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47704B3F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17365D" w:themeFill="text2" w:themeFillShade="BF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3A039AA9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F34F3A" w:rsidRPr="00D048C8" w14:paraId="61850A0E" w14:textId="77777777" w:rsidTr="006410A3">
                              <w:trPr>
                                <w:trHeight w:val="80"/>
                              </w:trPr>
                              <w:tc>
                                <w:tcPr>
                                  <w:tcW w:w="2323" w:type="dxa"/>
                                  <w:gridSpan w:val="7"/>
                                  <w:tcBorders>
                                    <w:top w:val="single" w:sz="4" w:space="0" w:color="auto"/>
                                  </w:tcBorders>
                                  <w:shd w:val="clear" w:color="auto" w:fill="17365D" w:themeFill="text2" w:themeFillShade="BF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3D397D34" w14:textId="77777777" w:rsidR="00F34F3A" w:rsidRPr="00D048C8" w:rsidRDefault="00F34F3A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  <w:szCs w:val="20"/>
                                    </w:rPr>
                                    <w:t>TEAMWORK PLANNING</w:t>
                                  </w:r>
                                </w:p>
                              </w:tc>
                            </w:tr>
                          </w:tbl>
                          <w:p w14:paraId="47DFB6F1" w14:textId="77777777" w:rsidR="00244355" w:rsidRPr="00D048C8" w:rsidRDefault="00244355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244355" w:rsidRPr="00D048C8" w14:paraId="7BEF5224" w14:textId="77777777" w:rsidTr="00244355">
                        <w:tc>
                          <w:tcPr>
                            <w:tcW w:w="2553" w:type="dxa"/>
                            <w:tcMar>
                              <w:top w:w="14" w:type="dxa"/>
                              <w:left w:w="115" w:type="dxa"/>
                              <w:bottom w:w="14" w:type="dxa"/>
                              <w:right w:w="115" w:type="dxa"/>
                            </w:tcMar>
                            <w:vAlign w:val="bottom"/>
                            <w:hideMark/>
                          </w:tcPr>
                          <w:tbl>
                            <w:tblPr>
                              <w:tblW w:w="0" w:type="auto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29"/>
                              <w:gridCol w:w="330"/>
                              <w:gridCol w:w="330"/>
                              <w:gridCol w:w="331"/>
                              <w:gridCol w:w="331"/>
                              <w:gridCol w:w="331"/>
                              <w:gridCol w:w="331"/>
                            </w:tblGrid>
                            <w:tr w:rsidR="00F34F3A" w:rsidRPr="00D048C8" w14:paraId="76872463" w14:textId="77777777" w:rsidTr="006410A3">
                              <w:trPr>
                                <w:trHeight w:val="80"/>
                              </w:trPr>
                              <w:tc>
                                <w:tcPr>
                                  <w:tcW w:w="33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4063E52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1E91885D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50291095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526DF1D4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5EE339B7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4E2A0A4E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17365D" w:themeFill="text2" w:themeFillShade="BF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3DDA3099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F34F3A" w:rsidRPr="00D048C8" w14:paraId="45A0BC71" w14:textId="77777777" w:rsidTr="006410A3">
                              <w:trPr>
                                <w:trHeight w:val="80"/>
                              </w:trPr>
                              <w:tc>
                                <w:tcPr>
                                  <w:tcW w:w="2323" w:type="dxa"/>
                                  <w:gridSpan w:val="7"/>
                                  <w:tcBorders>
                                    <w:top w:val="single" w:sz="4" w:space="0" w:color="auto"/>
                                  </w:tcBorders>
                                  <w:shd w:val="clear" w:color="auto" w:fill="17365D" w:themeFill="text2" w:themeFillShade="BF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398BDCC1" w14:textId="77777777" w:rsidR="00F34F3A" w:rsidRPr="00D048C8" w:rsidRDefault="00F34F3A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  <w:szCs w:val="20"/>
                                    </w:rPr>
                                    <w:t>COMMUNICATION</w:t>
                                  </w:r>
                                </w:p>
                              </w:tc>
                            </w:tr>
                          </w:tbl>
                          <w:p w14:paraId="426A1D35" w14:textId="77777777" w:rsidR="00244355" w:rsidRPr="00D048C8" w:rsidRDefault="00244355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244355" w:rsidRPr="00D048C8" w14:paraId="79A88684" w14:textId="77777777" w:rsidTr="00244355">
                        <w:tc>
                          <w:tcPr>
                            <w:tcW w:w="2553" w:type="dxa"/>
                            <w:tcMar>
                              <w:top w:w="14" w:type="dxa"/>
                              <w:left w:w="115" w:type="dxa"/>
                              <w:bottom w:w="14" w:type="dxa"/>
                              <w:right w:w="115" w:type="dxa"/>
                            </w:tcMar>
                            <w:vAlign w:val="bottom"/>
                            <w:hideMark/>
                          </w:tcPr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29"/>
                              <w:gridCol w:w="330"/>
                              <w:gridCol w:w="330"/>
                              <w:gridCol w:w="331"/>
                              <w:gridCol w:w="331"/>
                              <w:gridCol w:w="331"/>
                              <w:gridCol w:w="331"/>
                            </w:tblGrid>
                            <w:tr w:rsidR="00F34F3A" w:rsidRPr="00D048C8" w14:paraId="796B90C5" w14:textId="77777777" w:rsidTr="006410A3">
                              <w:trPr>
                                <w:trHeight w:val="80"/>
                              </w:trPr>
                              <w:tc>
                                <w:tcPr>
                                  <w:tcW w:w="331" w:type="dxa"/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72F31C1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58948A8F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55947ACC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3C37BEB3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419BA3A8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shd w:val="clear" w:color="auto" w:fill="FFFFFF" w:themeFill="background1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AE23A94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2" w:type="dxa"/>
                                  <w:shd w:val="clear" w:color="auto" w:fill="17365D" w:themeFill="text2" w:themeFillShade="BF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3EDEB60" w14:textId="77777777" w:rsidR="00244355" w:rsidRPr="00D048C8" w:rsidRDefault="00244355" w:rsidP="00301ACD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i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2E9DE009" w14:textId="77777777" w:rsidR="00244355" w:rsidRPr="00D048C8" w:rsidRDefault="00244355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244355" w:rsidRPr="00D048C8" w14:paraId="3F7A3C61" w14:textId="77777777" w:rsidTr="00244355">
                        <w:tc>
                          <w:tcPr>
                            <w:tcW w:w="2553" w:type="dxa"/>
                            <w:tcMar>
                              <w:top w:w="14" w:type="dxa"/>
                              <w:left w:w="115" w:type="dxa"/>
                              <w:bottom w:w="14" w:type="dxa"/>
                              <w:right w:w="115" w:type="dxa"/>
                            </w:tcMar>
                            <w:vAlign w:val="bottom"/>
                            <w:hideMark/>
                          </w:tcPr>
                          <w:p w14:paraId="513D8092" w14:textId="77777777" w:rsidR="00244355" w:rsidRPr="00D048C8" w:rsidRDefault="00244355" w:rsidP="00301ACD">
                            <w:pPr>
                              <w:spacing w:after="0"/>
                              <w:rPr>
                                <w:rFonts w:asciiTheme="minorHAnsi" w:hAnsiTheme="minorHAnsi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F6B18D3" w14:textId="77777777" w:rsidR="00244355" w:rsidRPr="00D048C8" w:rsidRDefault="00244355" w:rsidP="00301ACD">
                      <w:pPr>
                        <w:spacing w:after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5AA42A59" w14:textId="77777777" w:rsidR="00F34F3A" w:rsidRPr="00D048C8" w:rsidRDefault="00F34F3A" w:rsidP="00301ACD">
                      <w:p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9FFBAC6" w14:textId="0BC90039" w:rsidR="00D16D90" w:rsidRPr="00D048C8" w:rsidRDefault="00D16D90" w:rsidP="00C47D07">
                      <w:pPr>
                        <w:pStyle w:val="ListParagraph"/>
                        <w:spacing w:after="0"/>
                        <w:ind w:left="36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2ACED6F" w14:textId="77777777" w:rsidR="00371268" w:rsidRPr="00D048C8" w:rsidRDefault="00371268" w:rsidP="00301ACD">
                      <w:pPr>
                        <w:pStyle w:val="ListParagraph"/>
                        <w:spacing w:after="0"/>
                        <w:ind w:left="360"/>
                        <w:contextualSpacing w:val="0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21C5E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7E2D9A8" wp14:editId="74C4AF83">
                <wp:simplePos x="0" y="0"/>
                <wp:positionH relativeFrom="column">
                  <wp:posOffset>-542925</wp:posOffset>
                </wp:positionH>
                <wp:positionV relativeFrom="paragraph">
                  <wp:posOffset>-447675</wp:posOffset>
                </wp:positionV>
                <wp:extent cx="2905125" cy="10126980"/>
                <wp:effectExtent l="0" t="0" r="9525" b="762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05125" cy="1012698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1AF10C" id="Rectangle 6" o:spid="_x0000_s1026" style="position:absolute;margin-left:-42.75pt;margin-top:-35.25pt;width:228.75pt;height:797.4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" fillcolor="#17365d [2415]" stroked="f"/>
            </w:pict>
          </mc:Fallback>
        </mc:AlternateContent>
      </w:r>
    </w:p>
    <w:p w14:paraId="3E15EDAE" w14:textId="611F9E84" w:rsidR="00D53A49" w:rsidRPr="006D2774" w:rsidRDefault="00D20FC4" w:rsidP="008B71D5">
      <w:pPr>
        <w:tabs>
          <w:tab w:val="left" w:pos="3953"/>
        </w:tabs>
        <w:spacing w:after="0" w:line="240" w:lineRule="auto"/>
        <w:rPr>
          <w:b/>
          <w:sz w:val="18"/>
          <w:szCs w:val="18"/>
        </w:rPr>
      </w:pPr>
      <w:r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66B977" wp14:editId="1C132527">
                <wp:simplePos x="0" y="0"/>
                <wp:positionH relativeFrom="column">
                  <wp:posOffset>400050</wp:posOffset>
                </wp:positionH>
                <wp:positionV relativeFrom="paragraph">
                  <wp:posOffset>12700</wp:posOffset>
                </wp:positionV>
                <wp:extent cx="1095375" cy="116205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5375" cy="1162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18CC94" w14:textId="710C8097" w:rsidR="00CB1A8B" w:rsidRDefault="00CB1A8B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AE088F" wp14:editId="124850BF">
                                  <wp:extent cx="981075" cy="1066800"/>
                                  <wp:effectExtent l="0" t="0" r="952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17741" cy="1106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D9ADBB" w14:textId="06721651" w:rsidR="00525D70" w:rsidRDefault="00525D70"/>
                          <w:p w14:paraId="1CCA2758" w14:textId="0D5F369E" w:rsidR="00D20FC4" w:rsidRPr="00D20FC4" w:rsidRDefault="00D20FC4" w:rsidP="00D20FC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D20FC4">
                              <w:rPr>
                                <w:color w:val="FF0000"/>
                              </w:rPr>
                              <w:t>ch</w:t>
                            </w:r>
                            <w:proofErr w:type="spellEnd"/>
                            <w:r w:rsidRPr="00D20FC4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051E7F" w:rsidRPr="00D20FC4">
                              <w:rPr>
                                <w:color w:val="FF0000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6B977" id="Text Box 7" o:spid="_x0000_s1028" type="#_x0000_t202" style="position:absolute;margin-left:31.5pt;margin-top:1pt;width:86.25pt;height:91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" fillcolor="white [3201]" strokeweight=".5pt">
                <v:textbox>
                  <w:txbxContent>
                    <w:p w14:paraId="6018CC94" w14:textId="710C8097" w:rsidR="00CB1A8B" w:rsidRDefault="00CB1A8B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7AE088F" wp14:editId="124850BF">
                            <wp:extent cx="981075" cy="1066800"/>
                            <wp:effectExtent l="0" t="0" r="952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17741" cy="1106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D9ADBB" w14:textId="06721651" w:rsidR="00525D70" w:rsidRDefault="00525D70"/>
                    <w:p w14:paraId="1CCA2758" w14:textId="0D5F369E" w:rsidR="00D20FC4" w:rsidRPr="00D20FC4" w:rsidRDefault="00D20FC4" w:rsidP="00D20FC4">
                      <w:pPr>
                        <w:jc w:val="center"/>
                        <w:rPr>
                          <w:color w:val="FF0000"/>
                        </w:rPr>
                      </w:pPr>
                      <w:proofErr w:type="spellStart"/>
                      <w:r w:rsidRPr="00D20FC4">
                        <w:rPr>
                          <w:color w:val="FF0000"/>
                        </w:rPr>
                        <w:t>ch</w:t>
                      </w:r>
                      <w:proofErr w:type="spellEnd"/>
                      <w:r w:rsidRPr="00D20FC4">
                        <w:rPr>
                          <w:color w:val="FF0000"/>
                        </w:rPr>
                        <w:t xml:space="preserve"> </w:t>
                      </w:r>
                      <w:r w:rsidR="00051E7F" w:rsidRPr="00D20FC4">
                        <w:rPr>
                          <w:color w:val="FF0000"/>
                        </w:rPr>
                        <w:t>Photo</w:t>
                      </w:r>
                    </w:p>
                  </w:txbxContent>
                </v:textbox>
              </v:shape>
            </w:pict>
          </mc:Fallback>
        </mc:AlternateContent>
      </w:r>
      <w:r w:rsidR="008B71D5" w:rsidRPr="006D2774">
        <w:rPr>
          <w:b/>
          <w:sz w:val="18"/>
          <w:szCs w:val="18"/>
        </w:rPr>
        <w:tab/>
      </w:r>
    </w:p>
    <w:p w14:paraId="6A4BF557" w14:textId="5E078253" w:rsidR="00D53A49" w:rsidRPr="006D2774" w:rsidRDefault="00D53A49" w:rsidP="009D1D41">
      <w:pPr>
        <w:tabs>
          <w:tab w:val="right" w:pos="10800"/>
        </w:tabs>
        <w:spacing w:after="0" w:line="240" w:lineRule="auto"/>
        <w:rPr>
          <w:b/>
          <w:sz w:val="18"/>
          <w:szCs w:val="18"/>
        </w:rPr>
      </w:pPr>
    </w:p>
    <w:p w14:paraId="7F0FEF3B" w14:textId="77777777" w:rsidR="00D53A49" w:rsidRPr="006D2774" w:rsidRDefault="00D53A49" w:rsidP="009D1D41">
      <w:pPr>
        <w:tabs>
          <w:tab w:val="right" w:pos="10800"/>
        </w:tabs>
        <w:spacing w:after="0" w:line="240" w:lineRule="auto"/>
        <w:rPr>
          <w:b/>
          <w:sz w:val="18"/>
          <w:szCs w:val="18"/>
        </w:rPr>
      </w:pPr>
    </w:p>
    <w:p w14:paraId="2159A877" w14:textId="77777777" w:rsidR="00D53A49" w:rsidRPr="006D2774" w:rsidRDefault="00D53A49" w:rsidP="009D1D41">
      <w:pPr>
        <w:tabs>
          <w:tab w:val="right" w:pos="10800"/>
        </w:tabs>
        <w:spacing w:after="0" w:line="240" w:lineRule="auto"/>
        <w:rPr>
          <w:b/>
          <w:sz w:val="18"/>
          <w:szCs w:val="18"/>
        </w:rPr>
      </w:pPr>
    </w:p>
    <w:p w14:paraId="07A0A4CA" w14:textId="77777777" w:rsidR="00F01FCA" w:rsidRPr="006D2774" w:rsidRDefault="00F01FCA" w:rsidP="00F01FCA">
      <w:pPr>
        <w:spacing w:after="0" w:line="240" w:lineRule="auto"/>
        <w:rPr>
          <w:sz w:val="18"/>
          <w:szCs w:val="18"/>
        </w:rPr>
      </w:pPr>
    </w:p>
    <w:p w14:paraId="38DE9EC4" w14:textId="77777777" w:rsidR="00D53A49" w:rsidRPr="006D2774" w:rsidRDefault="00D53A49" w:rsidP="00F01FCA">
      <w:pPr>
        <w:spacing w:after="0" w:line="240" w:lineRule="auto"/>
        <w:rPr>
          <w:sz w:val="18"/>
          <w:szCs w:val="18"/>
        </w:rPr>
      </w:pPr>
    </w:p>
    <w:p w14:paraId="4F7DA6AF" w14:textId="77777777" w:rsidR="00D53A49" w:rsidRPr="006D2774" w:rsidRDefault="00D53A49" w:rsidP="00F01FCA">
      <w:pPr>
        <w:spacing w:after="0" w:line="240" w:lineRule="auto"/>
        <w:rPr>
          <w:sz w:val="18"/>
          <w:szCs w:val="18"/>
        </w:rPr>
      </w:pPr>
    </w:p>
    <w:p w14:paraId="22706D7B" w14:textId="77777777" w:rsidR="00D53A49" w:rsidRPr="006D2774" w:rsidRDefault="00D53A49" w:rsidP="00F01FCA">
      <w:pPr>
        <w:spacing w:after="0" w:line="240" w:lineRule="auto"/>
        <w:rPr>
          <w:sz w:val="18"/>
          <w:szCs w:val="18"/>
        </w:rPr>
      </w:pPr>
    </w:p>
    <w:p w14:paraId="4E24BC5C" w14:textId="77777777" w:rsidR="00D53A49" w:rsidRPr="006D2774" w:rsidRDefault="00D53A49" w:rsidP="00F01FCA">
      <w:pPr>
        <w:spacing w:after="0" w:line="240" w:lineRule="auto"/>
        <w:rPr>
          <w:sz w:val="18"/>
          <w:szCs w:val="18"/>
        </w:rPr>
      </w:pPr>
    </w:p>
    <w:p w14:paraId="725AE37F" w14:textId="77777777" w:rsidR="00D53A49" w:rsidRPr="006D2774" w:rsidRDefault="00D53A49" w:rsidP="00F01FCA">
      <w:pPr>
        <w:spacing w:after="0" w:line="240" w:lineRule="auto"/>
        <w:rPr>
          <w:sz w:val="18"/>
          <w:szCs w:val="18"/>
        </w:rPr>
      </w:pPr>
    </w:p>
    <w:p w14:paraId="23D66351" w14:textId="77777777" w:rsidR="00DE1F75" w:rsidRPr="006D2774" w:rsidRDefault="00DE1F75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72ACEEB8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6F4EEFF1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4257EE5B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425FF200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75D3B4C7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55CB1AC5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6BCEE7BB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7B9CEDE9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4E6002F2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545DEF21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32ABB070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7F9C7E4B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31A5F9A2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47669564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457DF97D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0CD91A4A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7FD22F3E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3D6B5DBA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5AF77A51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631C55C8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5113CA1F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7F3DF9C0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07A32993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197E9265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27C2E3B1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7AA5BD36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4358BE7F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3E90EDF8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59062925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5C65596A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372423B5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007A9553" w14:textId="77777777" w:rsidR="00D53A49" w:rsidRPr="006D2774" w:rsidRDefault="00D53A49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79BF37F6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37D2DC05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2F4F7061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1596F46F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5B2C0CD5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43F51E4C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2D981810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3EDFD81B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2C7269CA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3C512607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102CA480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1BAF80B1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36E8D700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1D8CE688" w14:textId="77777777" w:rsidR="00EE3B40" w:rsidRPr="006D2774" w:rsidRDefault="00EE3B40" w:rsidP="004C4CEE">
      <w:pPr>
        <w:spacing w:after="0" w:line="240" w:lineRule="auto"/>
        <w:jc w:val="center"/>
        <w:rPr>
          <w:b/>
          <w:sz w:val="18"/>
          <w:szCs w:val="18"/>
        </w:rPr>
      </w:pPr>
    </w:p>
    <w:p w14:paraId="4174A67B" w14:textId="77777777" w:rsidR="007634B7" w:rsidRPr="007634B7" w:rsidRDefault="007634B7" w:rsidP="007634B7">
      <w:pPr>
        <w:rPr>
          <w:rFonts w:cs="Arial"/>
          <w:sz w:val="6"/>
          <w:szCs w:val="18"/>
        </w:rPr>
      </w:pPr>
    </w:p>
    <w:p w14:paraId="33238391" w14:textId="77777777" w:rsidR="007634B7" w:rsidRPr="007634B7" w:rsidRDefault="007634B7" w:rsidP="007634B7">
      <w:pPr>
        <w:rPr>
          <w:rFonts w:cs="Arial"/>
          <w:sz w:val="6"/>
          <w:szCs w:val="18"/>
        </w:rPr>
      </w:pPr>
    </w:p>
    <w:p w14:paraId="747B2511" w14:textId="77777777" w:rsidR="007634B7" w:rsidRPr="007634B7" w:rsidRDefault="007634B7" w:rsidP="007634B7">
      <w:pPr>
        <w:rPr>
          <w:rFonts w:cs="Arial"/>
          <w:sz w:val="6"/>
          <w:szCs w:val="18"/>
        </w:rPr>
      </w:pPr>
    </w:p>
    <w:p w14:paraId="334A03C0" w14:textId="77777777" w:rsidR="007634B7" w:rsidRPr="007634B7" w:rsidRDefault="007634B7" w:rsidP="007634B7">
      <w:pPr>
        <w:rPr>
          <w:rFonts w:cs="Arial"/>
          <w:sz w:val="6"/>
          <w:szCs w:val="18"/>
        </w:rPr>
      </w:pPr>
    </w:p>
    <w:p w14:paraId="397E98EB" w14:textId="77777777" w:rsidR="00045562" w:rsidRDefault="00045562" w:rsidP="00371268">
      <w:pPr>
        <w:spacing w:after="0"/>
        <w:rPr>
          <w:i/>
          <w:sz w:val="32"/>
          <w:szCs w:val="18"/>
          <w:u w:val="single"/>
        </w:rPr>
      </w:pPr>
    </w:p>
    <w:p w14:paraId="48BD43BD" w14:textId="77777777" w:rsidR="00844CA7" w:rsidRDefault="00844CA7" w:rsidP="00371268">
      <w:pPr>
        <w:spacing w:after="0"/>
        <w:rPr>
          <w:i/>
          <w:sz w:val="32"/>
          <w:szCs w:val="18"/>
          <w:u w:val="single"/>
        </w:rPr>
      </w:pPr>
    </w:p>
    <w:p w14:paraId="1FDC97BB" w14:textId="136689D2" w:rsidR="00844CA7" w:rsidRPr="008A36C9" w:rsidRDefault="00D048C8" w:rsidP="008A36C9">
      <w:pPr>
        <w:spacing w:after="0"/>
        <w:jc w:val="both"/>
        <w:rPr>
          <w:b/>
          <w:color w:val="FFFFFF" w:themeColor="background1"/>
          <w:sz w:val="24"/>
          <w:szCs w:val="20"/>
        </w:rPr>
      </w:pPr>
      <w:r w:rsidRPr="008A36C9">
        <w:rPr>
          <w:b/>
          <w:noProof/>
          <w:color w:val="FFFFFF" w:themeColor="background1"/>
          <w:sz w:val="24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2506A8" wp14:editId="5A91B2CA">
                <wp:simplePos x="0" y="0"/>
                <wp:positionH relativeFrom="column">
                  <wp:posOffset>2400300</wp:posOffset>
                </wp:positionH>
                <wp:positionV relativeFrom="paragraph">
                  <wp:posOffset>-371475</wp:posOffset>
                </wp:positionV>
                <wp:extent cx="4800600" cy="10001250"/>
                <wp:effectExtent l="0" t="0" r="19050" b="1905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1000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9F8041" w14:textId="77777777" w:rsidR="00844CA7" w:rsidRPr="00F95E54" w:rsidRDefault="00844CA7" w:rsidP="00844CA7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color w:val="31849B"/>
                                <w:sz w:val="8"/>
                                <w:szCs w:val="20"/>
                              </w:rPr>
                            </w:pPr>
                          </w:p>
                          <w:p w14:paraId="3C080193" w14:textId="77777777" w:rsidR="00844CA7" w:rsidRPr="00F95E54" w:rsidRDefault="00844CA7" w:rsidP="00844CA7">
                            <w:pPr>
                              <w:spacing w:after="0"/>
                              <w:rPr>
                                <w:rFonts w:asciiTheme="minorHAnsi" w:hAnsiTheme="minorHAnsi"/>
                                <w:sz w:val="4"/>
                                <w:szCs w:val="2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70"/>
                              <w:gridCol w:w="5923"/>
                            </w:tblGrid>
                            <w:tr w:rsidR="00844CA7" w:rsidRPr="00F95E54" w14:paraId="46FB6FEE" w14:textId="77777777" w:rsidTr="000639F2">
                              <w:tc>
                                <w:tcPr>
                                  <w:tcW w:w="1170" w:type="dxa"/>
                                </w:tcPr>
                                <w:p w14:paraId="18F18527" w14:textId="77777777" w:rsidR="00E00AFE" w:rsidRDefault="00E00AFE" w:rsidP="00F95E54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07C0171" w14:textId="77777777" w:rsidR="00E00AFE" w:rsidRDefault="00E00AFE" w:rsidP="00F95E54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EAAA369" w14:textId="77777777" w:rsidR="00E00AFE" w:rsidRDefault="00E00AFE" w:rsidP="00F95E54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18488DF" w14:textId="77777777" w:rsidR="00E00AFE" w:rsidRDefault="00E00AFE" w:rsidP="00F95E54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A313495" w14:textId="7E619385" w:rsidR="00844CA7" w:rsidRPr="00844CA7" w:rsidRDefault="00844CA7" w:rsidP="00F95E54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923" w:type="dxa"/>
                                </w:tcPr>
                                <w:p w14:paraId="418EC480" w14:textId="0CA0410B" w:rsidR="003017D7" w:rsidRPr="00D048C8" w:rsidRDefault="003017D7" w:rsidP="003017D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Produce predictable revenue </w:t>
                                  </w:r>
                                  <w:r w:rsidR="00962DB7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and working </w:t>
                                  </w: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on CRM – Salesforce for the management of projects</w:t>
                                  </w:r>
                                  <w:r w:rsid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5C6A6298" w14:textId="77777777" w:rsidR="00D048C8" w:rsidRDefault="003017D7" w:rsidP="00D048C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Qualify prospects for assigned sales representative within assigned territories by employing the contact management database</w:t>
                                  </w:r>
                                  <w:r w:rsid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5D3D40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Convey the benefits of products/services &amp; generate customer interest.  </w:t>
                                  </w:r>
                                </w:p>
                                <w:p w14:paraId="76CD07E1" w14:textId="77777777" w:rsidR="00636611" w:rsidRPr="00D048C8" w:rsidRDefault="00636611" w:rsidP="00636611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Develop plans to acquire new customers or clients through direct sales techniques and cold calling.</w:t>
                                  </w:r>
                                </w:p>
                                <w:p w14:paraId="36816051" w14:textId="77777777" w:rsidR="00FA36A7" w:rsidRDefault="00FA36A7" w:rsidP="00FA36A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uide team members in the accomplishment of business objectives; set up team priorities &amp; performance objectives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008492D9" w14:textId="6EB6D9FF" w:rsidR="00E00AFE" w:rsidRPr="00D048C8" w:rsidRDefault="00E00AFE" w:rsidP="00E00AF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Derive actionable insights, mainly in business operations performance; developing operations from scratch while planning risk mitigation tactics to ensure </w:t>
                                  </w:r>
                                  <w:r w:rsidR="00962DB7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the </w:t>
                                  </w: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smooth running of operations</w:t>
                                  </w:r>
                                </w:p>
                                <w:p w14:paraId="68D02A30" w14:textId="504BD759" w:rsidR="00E00AFE" w:rsidRPr="00D048C8" w:rsidRDefault="00E00AFE" w:rsidP="00E00AF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Develop technical submittals and compliance statement</w:t>
                                  </w:r>
                                  <w:r w:rsid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288A7531" w14:textId="7E1A7AC3" w:rsidR="00E10BC8" w:rsidRPr="00D048C8" w:rsidRDefault="00E00AFE" w:rsidP="00E00AF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Function closely with the “Market and Specifications Developer” in specifying projects in </w:t>
                                  </w:r>
                                  <w:r w:rsidR="00962DB7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the design </w:t>
                                  </w: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stage. </w:t>
                                  </w:r>
                                </w:p>
                                <w:p w14:paraId="38C580BE" w14:textId="08914CC0" w:rsidR="00E00AFE" w:rsidRPr="00D048C8" w:rsidRDefault="00E00AFE" w:rsidP="00E00AF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Coordinate with Sales administration on aspects of pricing, sourcing, and bidding with responsibility for making commercial decisions and achieving targeted margins</w:t>
                                  </w:r>
                                  <w:r w:rsid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26B9F512" w14:textId="77777777" w:rsidR="000639F2" w:rsidRPr="00E10BC8" w:rsidRDefault="000639F2" w:rsidP="00E10BC8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sz w:val="10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639F2" w:rsidRPr="00F95E54" w14:paraId="6FDD7405" w14:textId="77777777" w:rsidTr="000639F2">
                              <w:tblPrEx>
                                <w:tbl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  <w:insideH w:val="single" w:sz="4" w:space="0" w:color="auto"/>
                                  <w:insideV w:val="single" w:sz="4" w:space="0" w:color="auto"/>
                                </w:tblBorders>
                              </w:tblPrEx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701E6BC" w14:textId="59116D71" w:rsidR="000639F2" w:rsidRPr="00D048C8" w:rsidRDefault="00E10BC8" w:rsidP="00E10BC8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05 – 2008</w:t>
                                  </w:r>
                                </w:p>
                              </w:tc>
                              <w:tc>
                                <w:tcPr>
                                  <w:tcW w:w="59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82EAF2E" w14:textId="6D70621D" w:rsidR="00E10BC8" w:rsidRPr="00D048C8" w:rsidRDefault="00E10BC8" w:rsidP="000639F2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recision Plastic Products Co (L.L.C) - Al-</w:t>
                                  </w:r>
                                  <w:proofErr w:type="spellStart"/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ayer</w:t>
                                  </w:r>
                                  <w:proofErr w:type="spellEnd"/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Group</w:t>
                                  </w:r>
                                </w:p>
                                <w:p w14:paraId="2D1066A4" w14:textId="16CEEE61" w:rsidR="00E10BC8" w:rsidRPr="00D048C8" w:rsidRDefault="002913C8" w:rsidP="00E04308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ales and Marketing Coordinator</w:t>
                                  </w:r>
                                </w:p>
                                <w:p w14:paraId="64025D93" w14:textId="77777777" w:rsidR="000639F2" w:rsidRPr="00D048C8" w:rsidRDefault="000639F2" w:rsidP="000639F2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6"/>
                                      <w:szCs w:val="6"/>
                                    </w:rPr>
                                  </w:pPr>
                                </w:p>
                                <w:p w14:paraId="0DD3395F" w14:textId="77777777" w:rsidR="002913C8" w:rsidRPr="00D048C8" w:rsidRDefault="002913C8" w:rsidP="002913C8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  <w:t>Key Achievements:</w:t>
                                  </w:r>
                                </w:p>
                                <w:p w14:paraId="60264724" w14:textId="493A05F1" w:rsidR="002913C8" w:rsidRPr="00D048C8" w:rsidRDefault="002913C8" w:rsidP="00F40FF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Dexterously delivered excellent support to GM's secretarial </w:t>
                                  </w:r>
                                  <w:r w:rsidR="00495BD4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activities and efficaciously achieved </w:t>
                                  </w: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100% accuracy in preparation of sales analysis reports</w:t>
                                  </w:r>
                                  <w:r w:rsidR="00D048C8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49CCAA04" w14:textId="5B301F1B" w:rsidR="000639F2" w:rsidRPr="00D048C8" w:rsidRDefault="002913C8" w:rsidP="000639F2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  <w:t>Responsibilities:</w:t>
                                  </w:r>
                                </w:p>
                                <w:p w14:paraId="70B41C2A" w14:textId="4BB15866" w:rsidR="00F37615" w:rsidRPr="00D048C8" w:rsidRDefault="00F37615" w:rsidP="00D048C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Handled the activities for achieving increased growth &amp; profitability</w:t>
                                  </w:r>
                                  <w:r w:rsidR="00D048C8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. Produced </w:t>
                                  </w: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Sales Analysis Report, Item Wise Sales Report, Rejection Reports, customer complaints reports</w:t>
                                  </w:r>
                                  <w:r w:rsidR="00F40FF6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25369A0A" w14:textId="77777777" w:rsidR="00D048C8" w:rsidRPr="00D048C8" w:rsidRDefault="00F37615" w:rsidP="00F40FF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Maintained systemized filing procedure which includes local / G.C.C documents. </w:t>
                                  </w:r>
                                </w:p>
                                <w:p w14:paraId="6D862DB5" w14:textId="77777777" w:rsidR="00176D38" w:rsidRPr="00D048C8" w:rsidRDefault="00176D38" w:rsidP="00176D3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Entrusted with the overall responsibility of sending faxes-mails and other related paperwork, maintaining up to date customer profiles; accountable for internal/ external correspondence.</w:t>
                                  </w:r>
                                </w:p>
                                <w:p w14:paraId="7536B04D" w14:textId="6D9917E5" w:rsidR="00F37615" w:rsidRPr="00D048C8" w:rsidRDefault="00F37615" w:rsidP="00F40FF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Produced Minutes of Meeting notices</w:t>
                                  </w:r>
                                  <w:r w:rsidR="00F40FF6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 and</w:t>
                                  </w: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 agendas</w:t>
                                  </w:r>
                                  <w:r w:rsidR="00F40FF6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01D72FA8" w14:textId="69F25DC5" w:rsidR="00F40FF6" w:rsidRPr="00D048C8" w:rsidRDefault="00F40FF6" w:rsidP="00F40FF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Identified streams for revenue growth by establishing cost-effective plans to build customer preference. Coordinated with various professions and maintained all the necessary documents. </w:t>
                                  </w:r>
                                </w:p>
                                <w:p w14:paraId="3C143FB9" w14:textId="11AC2919" w:rsidR="00FE6818" w:rsidRPr="00D048C8" w:rsidRDefault="00FE6818" w:rsidP="0061541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/>
                                    <w:contextualSpacing w:val="0"/>
                                    <w:jc w:val="both"/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Networked with various departments mainly Accounts, Dispatch and Production. Mentored, </w:t>
                                  </w:r>
                                  <w:r w:rsidR="00F518BE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communicated,</w:t>
                                  </w:r>
                                  <w:r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 xml:space="preserve"> and drove desired business and operations results as well as building sustainability</w:t>
                                  </w:r>
                                  <w:r w:rsidR="00D048C8" w:rsidRPr="00D048C8">
                                    <w:rPr>
                                      <w:rFonts w:asciiTheme="minorHAnsi" w:hAnsiTheme="minorHAnsi" w:cs="Segoe U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5863ED52" w14:textId="77777777" w:rsidR="00844CA7" w:rsidRPr="00D16D90" w:rsidRDefault="00844CA7" w:rsidP="00844CA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Theme="minorHAnsi" w:hAnsiTheme="minorHAnsi"/>
                                <w:sz w:val="10"/>
                                <w:szCs w:val="20"/>
                              </w:rPr>
                            </w:pPr>
                          </w:p>
                          <w:p w14:paraId="6FE0CFC7" w14:textId="5A6A6D03" w:rsidR="00844CA7" w:rsidRPr="0061541F" w:rsidRDefault="00D16D90" w:rsidP="0061541F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Theme="minorHAnsi" w:hAnsiTheme="minorHAnsi" w:cs="Tahoma"/>
                                <w:b/>
                                <w:color w:val="244061" w:themeColor="accent1" w:themeShade="80"/>
                                <w:spacing w:val="-4"/>
                                <w:szCs w:val="20"/>
                              </w:rPr>
                            </w:pPr>
                            <w:r w:rsidRPr="00244C95">
                              <w:rPr>
                                <w:rFonts w:asciiTheme="minorHAnsi" w:hAnsiTheme="minorHAnsi" w:cs="Tahoma"/>
                                <w:b/>
                                <w:color w:val="244061" w:themeColor="accent1" w:themeShade="80"/>
                                <w:spacing w:val="-4"/>
                                <w:szCs w:val="20"/>
                              </w:rPr>
                              <w:t>PRIOR WORK EXPERIENCE _____________________________________________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170"/>
                              <w:gridCol w:w="5923"/>
                            </w:tblGrid>
                            <w:tr w:rsidR="00D048C8" w:rsidRPr="00D048C8" w14:paraId="387D63E8" w14:textId="77777777" w:rsidTr="003938B5"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06ECC9" w14:textId="77777777" w:rsidR="003E6BC1" w:rsidRPr="00D048C8" w:rsidRDefault="003E6BC1" w:rsidP="0061541F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0FB472F7" w14:textId="4175388A" w:rsidR="0061541F" w:rsidRPr="00D048C8" w:rsidRDefault="002F7E12" w:rsidP="0061541F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04-2005</w:t>
                                  </w:r>
                                </w:p>
                              </w:tc>
                              <w:tc>
                                <w:tcPr>
                                  <w:tcW w:w="59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064F7AE" w14:textId="77777777" w:rsidR="003E6BC1" w:rsidRPr="00D048C8" w:rsidRDefault="003E6BC1" w:rsidP="0061541F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3F624853" w14:textId="3E600709" w:rsidR="0061541F" w:rsidRPr="00D048C8" w:rsidRDefault="002F7E12" w:rsidP="0061541F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emza</w:t>
                                  </w:r>
                                  <w:proofErr w:type="spellEnd"/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30166"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Fashions, Kuwait</w:t>
                                  </w:r>
                                </w:p>
                              </w:tc>
                            </w:tr>
                          </w:tbl>
                          <w:p w14:paraId="1E9006B2" w14:textId="77777777" w:rsidR="00844CA7" w:rsidRPr="00D048C8" w:rsidRDefault="00844CA7" w:rsidP="003E6BC1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170"/>
                              <w:gridCol w:w="5923"/>
                            </w:tblGrid>
                            <w:tr w:rsidR="00D048C8" w:rsidRPr="00D048C8" w14:paraId="1B078E72" w14:textId="77777777" w:rsidTr="003938B5"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88DBE01" w14:textId="081C0319" w:rsidR="003E6BC1" w:rsidRPr="00D048C8" w:rsidRDefault="003E6BC1" w:rsidP="003E6BC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1998-2002</w:t>
                                  </w:r>
                                </w:p>
                              </w:tc>
                              <w:tc>
                                <w:tcPr>
                                  <w:tcW w:w="59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0BF03F4" w14:textId="5CA57017" w:rsidR="003E6BC1" w:rsidRPr="00D048C8" w:rsidRDefault="003E6BC1" w:rsidP="003E6BC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bookmarkStart w:id="4" w:name="_Hlk42759605"/>
                                  <w:proofErr w:type="spellStart"/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ylos</w:t>
                                  </w:r>
                                  <w:proofErr w:type="spellEnd"/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General Trading, Kuwait</w:t>
                                  </w:r>
                                  <w:bookmarkEnd w:id="4"/>
                                </w:p>
                              </w:tc>
                            </w:tr>
                          </w:tbl>
                          <w:p w14:paraId="0A568493" w14:textId="34289FE5" w:rsidR="003E6BC1" w:rsidRPr="00D048C8" w:rsidRDefault="003E6BC1" w:rsidP="003E6BC1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sz w:val="14"/>
                                <w:szCs w:val="1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170"/>
                              <w:gridCol w:w="5923"/>
                            </w:tblGrid>
                            <w:tr w:rsidR="00D048C8" w:rsidRPr="00D048C8" w14:paraId="4ADF5997" w14:textId="77777777" w:rsidTr="003E6BC1">
                              <w:trPr>
                                <w:trHeight w:val="137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ABE3E68" w14:textId="79E9CB7C" w:rsidR="003E6BC1" w:rsidRPr="00D048C8" w:rsidRDefault="003E6BC1" w:rsidP="003E6BC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1996- 1998</w:t>
                                  </w:r>
                                </w:p>
                              </w:tc>
                              <w:tc>
                                <w:tcPr>
                                  <w:tcW w:w="59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F6CC571" w14:textId="46611099" w:rsidR="003E6BC1" w:rsidRPr="00D048C8" w:rsidRDefault="003E6BC1" w:rsidP="003E6BC1">
                                  <w:pPr>
                                    <w:spacing w:after="0"/>
                                    <w:jc w:val="both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bookmarkStart w:id="5" w:name="_Hlk42759620"/>
                                  <w:r w:rsidRPr="00D048C8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Beautiful Boulevard, India</w:t>
                                  </w:r>
                                  <w:bookmarkEnd w:id="5"/>
                                </w:p>
                              </w:tc>
                            </w:tr>
                          </w:tbl>
                          <w:p w14:paraId="158AD947" w14:textId="77777777" w:rsidR="003E6BC1" w:rsidRPr="00F95E54" w:rsidRDefault="003E6BC1" w:rsidP="00844CA7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jc w:val="both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22221EB6" w14:textId="2A9DE784" w:rsidR="00844CA7" w:rsidRDefault="008D6CD1" w:rsidP="008D6CD1">
                            <w:pPr>
                              <w:shd w:val="clear" w:color="auto" w:fill="F2F2F2" w:themeFill="background1" w:themeFillShade="F2"/>
                              <w:spacing w:after="0"/>
                              <w:jc w:val="center"/>
                              <w:rPr>
                                <w:rFonts w:asciiTheme="minorHAnsi" w:hAnsiTheme="minorHAnsi" w:cs="Segoe UI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Segoe UI"/>
                                <w:i/>
                                <w:iCs/>
                                <w:sz w:val="20"/>
                                <w:szCs w:val="20"/>
                              </w:rPr>
                              <w:t>~</w:t>
                            </w:r>
                            <w:r w:rsidRPr="008D6CD1">
                              <w:rPr>
                                <w:rFonts w:asciiTheme="minorHAnsi" w:hAnsiTheme="minorHAnsi" w:cs="Segoe UI"/>
                                <w:i/>
                                <w:iCs/>
                                <w:sz w:val="20"/>
                                <w:szCs w:val="20"/>
                              </w:rPr>
                              <w:t>References to be provided upon request</w:t>
                            </w:r>
                            <w:r>
                              <w:rPr>
                                <w:rFonts w:asciiTheme="minorHAnsi" w:hAnsiTheme="minorHAnsi" w:cs="Segoe UI"/>
                                <w:i/>
                                <w:iCs/>
                                <w:sz w:val="20"/>
                                <w:szCs w:val="20"/>
                              </w:rPr>
                              <w:t>~</w:t>
                            </w:r>
                          </w:p>
                          <w:p w14:paraId="31C6E719" w14:textId="77777777" w:rsidR="008D6CD1" w:rsidRPr="008D6CD1" w:rsidRDefault="008D6CD1" w:rsidP="008D6CD1">
                            <w:pPr>
                              <w:spacing w:after="0"/>
                              <w:jc w:val="center"/>
                              <w:rPr>
                                <w:rFonts w:asciiTheme="minorHAnsi" w:hAnsiTheme="minorHAnsi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2506A8" id="_x0000_s1029" type="#_x0000_t202" style="position:absolute;left:0;text-align:left;margin-left:189pt;margin-top:-29.25pt;width:378pt;height:787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" strokecolor="white">
                <v:textbox>
                  <w:txbxContent>
                    <w:p w14:paraId="029F8041" w14:textId="77777777" w:rsidR="00844CA7" w:rsidRPr="00F95E54" w:rsidRDefault="00844CA7" w:rsidP="00844CA7">
                      <w:pPr>
                        <w:spacing w:after="0"/>
                        <w:jc w:val="both"/>
                        <w:rPr>
                          <w:rFonts w:asciiTheme="minorHAnsi" w:hAnsiTheme="minorHAnsi"/>
                          <w:b/>
                          <w:color w:val="31849B"/>
                          <w:sz w:val="8"/>
                          <w:szCs w:val="20"/>
                        </w:rPr>
                      </w:pPr>
                    </w:p>
                    <w:p w14:paraId="3C080193" w14:textId="77777777" w:rsidR="00844CA7" w:rsidRPr="00F95E54" w:rsidRDefault="00844CA7" w:rsidP="00844CA7">
                      <w:pPr>
                        <w:spacing w:after="0"/>
                        <w:rPr>
                          <w:rFonts w:asciiTheme="minorHAnsi" w:hAnsiTheme="minorHAnsi"/>
                          <w:sz w:val="4"/>
                          <w:szCs w:val="20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70"/>
                        <w:gridCol w:w="5923"/>
                      </w:tblGrid>
                      <w:tr w:rsidR="00844CA7" w:rsidRPr="00F95E54" w14:paraId="46FB6FEE" w14:textId="77777777" w:rsidTr="000639F2">
                        <w:tc>
                          <w:tcPr>
                            <w:tcW w:w="1170" w:type="dxa"/>
                          </w:tcPr>
                          <w:p w14:paraId="18F18527" w14:textId="77777777" w:rsidR="00E00AFE" w:rsidRDefault="00E00AFE" w:rsidP="00F95E54">
                            <w:pPr>
                              <w:spacing w:after="0"/>
                              <w:rPr>
                                <w:rFonts w:asciiTheme="minorHAnsi" w:hAnsiTheme="minorHAnsi"/>
                                <w:b/>
                                <w:bCs/>
                                <w:color w:val="365F91" w:themeColor="accent1" w:themeShade="BF"/>
                                <w:sz w:val="20"/>
                                <w:szCs w:val="20"/>
                              </w:rPr>
                            </w:pPr>
                          </w:p>
                          <w:p w14:paraId="507C0171" w14:textId="77777777" w:rsidR="00E00AFE" w:rsidRDefault="00E00AFE" w:rsidP="00F95E54">
                            <w:pPr>
                              <w:spacing w:after="0"/>
                              <w:rPr>
                                <w:rFonts w:asciiTheme="minorHAnsi" w:hAnsiTheme="minorHAnsi"/>
                                <w:b/>
                                <w:bCs/>
                                <w:color w:val="365F91" w:themeColor="accent1" w:themeShade="BF"/>
                                <w:sz w:val="20"/>
                                <w:szCs w:val="20"/>
                              </w:rPr>
                            </w:pPr>
                          </w:p>
                          <w:p w14:paraId="5EAAA369" w14:textId="77777777" w:rsidR="00E00AFE" w:rsidRDefault="00E00AFE" w:rsidP="00F95E54">
                            <w:pPr>
                              <w:spacing w:after="0"/>
                              <w:rPr>
                                <w:rFonts w:asciiTheme="minorHAnsi" w:hAnsiTheme="minorHAnsi"/>
                                <w:b/>
                                <w:bCs/>
                                <w:color w:val="365F91" w:themeColor="accent1" w:themeShade="BF"/>
                                <w:sz w:val="20"/>
                                <w:szCs w:val="20"/>
                              </w:rPr>
                            </w:pPr>
                          </w:p>
                          <w:p w14:paraId="218488DF" w14:textId="77777777" w:rsidR="00E00AFE" w:rsidRDefault="00E00AFE" w:rsidP="00F95E54">
                            <w:pPr>
                              <w:spacing w:after="0"/>
                              <w:rPr>
                                <w:rFonts w:asciiTheme="minorHAnsi" w:hAnsiTheme="minorHAnsi"/>
                                <w:b/>
                                <w:bCs/>
                                <w:color w:val="365F91" w:themeColor="accent1" w:themeShade="BF"/>
                                <w:sz w:val="20"/>
                                <w:szCs w:val="20"/>
                              </w:rPr>
                            </w:pPr>
                          </w:p>
                          <w:p w14:paraId="1A313495" w14:textId="7E619385" w:rsidR="00844CA7" w:rsidRPr="00844CA7" w:rsidRDefault="00844CA7" w:rsidP="00F95E54">
                            <w:pPr>
                              <w:spacing w:after="0"/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923" w:type="dxa"/>
                          </w:tcPr>
                          <w:p w14:paraId="418EC480" w14:textId="0CA0410B" w:rsidR="003017D7" w:rsidRPr="00D048C8" w:rsidRDefault="003017D7" w:rsidP="003017D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Produce predictable revenue </w:t>
                            </w:r>
                            <w:r w:rsidR="00962DB7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and working </w:t>
                            </w: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on CRM – Salesforce for the management of projects</w:t>
                            </w:r>
                            <w:r w:rsid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C6A6298" w14:textId="77777777" w:rsidR="00D048C8" w:rsidRDefault="003017D7" w:rsidP="00D048C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Qualify prospects for assigned sales representative within assigned territories by employing the contact management database</w:t>
                            </w:r>
                            <w:r w:rsid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5D3D40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Convey the benefits of products/services &amp; generate customer interest.  </w:t>
                            </w:r>
                          </w:p>
                          <w:p w14:paraId="76CD07E1" w14:textId="77777777" w:rsidR="00636611" w:rsidRPr="00D048C8" w:rsidRDefault="00636611" w:rsidP="0063661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velop plans to acquire new customers or clients through direct sales techniques and cold calling.</w:t>
                            </w:r>
                          </w:p>
                          <w:p w14:paraId="36816051" w14:textId="77777777" w:rsidR="00FA36A7" w:rsidRDefault="00FA36A7" w:rsidP="00FA36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uide team members in the accomplishment of business objectives; set up team priorities &amp; performance objective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08492D9" w14:textId="6EB6D9FF" w:rsidR="00E00AFE" w:rsidRPr="00D048C8" w:rsidRDefault="00E00AFE" w:rsidP="00E00AF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Derive actionable insights, mainly in business operations performance; developing operations from scratch while planning risk mitigation tactics to ensure </w:t>
                            </w:r>
                            <w:r w:rsidR="00962DB7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smooth running of operations</w:t>
                            </w:r>
                          </w:p>
                          <w:p w14:paraId="68D02A30" w14:textId="504BD759" w:rsidR="00E00AFE" w:rsidRPr="00D048C8" w:rsidRDefault="00E00AFE" w:rsidP="00E00AF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Develop technical submittals and compliance statement</w:t>
                            </w:r>
                            <w:r w:rsid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88A7531" w14:textId="7E1A7AC3" w:rsidR="00E10BC8" w:rsidRPr="00D048C8" w:rsidRDefault="00E00AFE" w:rsidP="00E00AF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Function closely with the “Market and Specifications Developer” in specifying projects in </w:t>
                            </w:r>
                            <w:r w:rsidR="00962DB7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the design </w:t>
                            </w: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stage. </w:t>
                            </w:r>
                          </w:p>
                          <w:p w14:paraId="38C580BE" w14:textId="08914CC0" w:rsidR="00E00AFE" w:rsidRPr="00D048C8" w:rsidRDefault="00E00AFE" w:rsidP="00E00AF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Coordinate with Sales administration on aspects of pricing, sourcing, and bidding with responsibility for making commercial decisions and achieving targeted margins</w:t>
                            </w:r>
                            <w:r w:rsid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6B9F512" w14:textId="77777777" w:rsidR="000639F2" w:rsidRPr="00E10BC8" w:rsidRDefault="000639F2" w:rsidP="00E10BC8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sz w:val="10"/>
                                <w:szCs w:val="19"/>
                              </w:rPr>
                            </w:pPr>
                          </w:p>
                        </w:tc>
                      </w:tr>
                      <w:tr w:rsidR="000639F2" w:rsidRPr="00F95E54" w14:paraId="6FDD7405" w14:textId="77777777" w:rsidTr="000639F2">
                        <w:tblPrEx>
                          <w:tbl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  <w:insideH w:val="single" w:sz="4" w:space="0" w:color="auto"/>
                            <w:insideV w:val="single" w:sz="4" w:space="0" w:color="auto"/>
                          </w:tblBorders>
                        </w:tblPrEx>
                        <w:tc>
                          <w:tcPr>
                            <w:tcW w:w="11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701E6BC" w14:textId="59116D71" w:rsidR="000639F2" w:rsidRPr="00D048C8" w:rsidRDefault="00E10BC8" w:rsidP="00E10BC8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2005 – 2008</w:t>
                            </w:r>
                          </w:p>
                        </w:tc>
                        <w:tc>
                          <w:tcPr>
                            <w:tcW w:w="59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82EAF2E" w14:textId="6D70621D" w:rsidR="00E10BC8" w:rsidRPr="00D048C8" w:rsidRDefault="00E10BC8" w:rsidP="000639F2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Precision Plastic Products Co (L.L.C) - Al-</w:t>
                            </w:r>
                            <w:proofErr w:type="spellStart"/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Tayer</w:t>
                            </w:r>
                            <w:proofErr w:type="spellEnd"/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Group</w:t>
                            </w:r>
                          </w:p>
                          <w:p w14:paraId="2D1066A4" w14:textId="16CEEE61" w:rsidR="00E10BC8" w:rsidRPr="00D048C8" w:rsidRDefault="002913C8" w:rsidP="00E04308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Sales and Marketing Coordinator</w:t>
                            </w:r>
                          </w:p>
                          <w:p w14:paraId="64025D93" w14:textId="77777777" w:rsidR="000639F2" w:rsidRPr="00D048C8" w:rsidRDefault="000639F2" w:rsidP="000639F2">
                            <w:pPr>
                              <w:spacing w:after="0"/>
                              <w:rPr>
                                <w:rFonts w:asciiTheme="minorHAnsi" w:hAnsiTheme="minorHAnsi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0DD3395F" w14:textId="77777777" w:rsidR="002913C8" w:rsidRPr="00D048C8" w:rsidRDefault="002913C8" w:rsidP="002913C8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Key Achievements:</w:t>
                            </w:r>
                          </w:p>
                          <w:p w14:paraId="60264724" w14:textId="493A05F1" w:rsidR="002913C8" w:rsidRPr="00D048C8" w:rsidRDefault="002913C8" w:rsidP="00F40FF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Dexterously delivered excellent support to GM's secretarial </w:t>
                            </w:r>
                            <w:r w:rsidR="00495BD4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activities and efficaciously achieved </w:t>
                            </w: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100% accuracy in preparation of sales analysis reports</w:t>
                            </w:r>
                            <w:r w:rsidR="00D048C8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9CCAA04" w14:textId="5B301F1B" w:rsidR="000639F2" w:rsidRPr="00D048C8" w:rsidRDefault="002913C8" w:rsidP="000639F2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Responsibilities:</w:t>
                            </w:r>
                          </w:p>
                          <w:p w14:paraId="70B41C2A" w14:textId="4BB15866" w:rsidR="00F37615" w:rsidRPr="00D048C8" w:rsidRDefault="00F37615" w:rsidP="00D048C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Handled the activities for achieving increased growth &amp; profitability</w:t>
                            </w:r>
                            <w:r w:rsidR="00D048C8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. Produced </w:t>
                            </w: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Sales Analysis Report, Item Wise Sales Report, Rejection Reports, customer complaints reports</w:t>
                            </w:r>
                            <w:r w:rsidR="00F40FF6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5369A0A" w14:textId="77777777" w:rsidR="00D048C8" w:rsidRPr="00D048C8" w:rsidRDefault="00F37615" w:rsidP="00F40FF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Maintained systemized filing procedure which includes local / G.C.C documents. </w:t>
                            </w:r>
                          </w:p>
                          <w:p w14:paraId="6D862DB5" w14:textId="77777777" w:rsidR="00176D38" w:rsidRPr="00D048C8" w:rsidRDefault="00176D38" w:rsidP="00176D3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Entrusted with the overall responsibility of sending faxes-mails and other related paperwork, maintaining up to date customer profiles; accountable for internal/ external correspondence.</w:t>
                            </w:r>
                          </w:p>
                          <w:p w14:paraId="7536B04D" w14:textId="6D9917E5" w:rsidR="00F37615" w:rsidRPr="00D048C8" w:rsidRDefault="00F37615" w:rsidP="00F40FF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Produced Minutes of Meeting notices</w:t>
                            </w:r>
                            <w:r w:rsidR="00F40FF6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 agendas</w:t>
                            </w:r>
                            <w:r w:rsidR="00F40FF6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1D72FA8" w14:textId="69F25DC5" w:rsidR="00F40FF6" w:rsidRPr="00D048C8" w:rsidRDefault="00F40FF6" w:rsidP="00F40FF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Identified streams for revenue growth by establishing cost-effective plans to build customer preference. Coordinated with various professions and maintained all the necessary documents. </w:t>
                            </w:r>
                          </w:p>
                          <w:p w14:paraId="3C143FB9" w14:textId="11AC2919" w:rsidR="00FE6818" w:rsidRPr="00D048C8" w:rsidRDefault="00FE6818" w:rsidP="0061541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Networked with various departments mainly Accounts, Dispatch and Production. Mentored, </w:t>
                            </w:r>
                            <w:r w:rsidR="00F518BE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communicated,</w:t>
                            </w:r>
                            <w:r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 xml:space="preserve"> and drove desired business and operations results as well as building sustainability</w:t>
                            </w:r>
                            <w:r w:rsidR="00D048C8" w:rsidRPr="00D048C8">
                              <w:rPr>
                                <w:rFonts w:asciiTheme="minorHAnsi" w:hAnsiTheme="minorHAnsi" w:cs="Segoe U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5863ED52" w14:textId="77777777" w:rsidR="00844CA7" w:rsidRPr="00D16D90" w:rsidRDefault="00844CA7" w:rsidP="00844CA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Theme="minorHAnsi" w:hAnsiTheme="minorHAnsi"/>
                          <w:sz w:val="10"/>
                          <w:szCs w:val="20"/>
                        </w:rPr>
                      </w:pPr>
                    </w:p>
                    <w:p w14:paraId="6FE0CFC7" w14:textId="5A6A6D03" w:rsidR="00844CA7" w:rsidRPr="0061541F" w:rsidRDefault="00D16D90" w:rsidP="0061541F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Theme="minorHAnsi" w:hAnsiTheme="minorHAnsi" w:cs="Tahoma"/>
                          <w:b/>
                          <w:color w:val="244061" w:themeColor="accent1" w:themeShade="80"/>
                          <w:spacing w:val="-4"/>
                          <w:szCs w:val="20"/>
                        </w:rPr>
                      </w:pPr>
                      <w:r w:rsidRPr="00244C95">
                        <w:rPr>
                          <w:rFonts w:asciiTheme="minorHAnsi" w:hAnsiTheme="minorHAnsi" w:cs="Tahoma"/>
                          <w:b/>
                          <w:color w:val="244061" w:themeColor="accent1" w:themeShade="80"/>
                          <w:spacing w:val="-4"/>
                          <w:szCs w:val="20"/>
                        </w:rPr>
                        <w:t>PRIOR WORK EXPERIENCE _____________________________________________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170"/>
                        <w:gridCol w:w="5923"/>
                      </w:tblGrid>
                      <w:tr w:rsidR="00D048C8" w:rsidRPr="00D048C8" w14:paraId="387D63E8" w14:textId="77777777" w:rsidTr="003938B5">
                        <w:tc>
                          <w:tcPr>
                            <w:tcW w:w="11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06ECC9" w14:textId="77777777" w:rsidR="003E6BC1" w:rsidRPr="00D048C8" w:rsidRDefault="003E6BC1" w:rsidP="0061541F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</w:p>
                          <w:p w14:paraId="0FB472F7" w14:textId="4175388A" w:rsidR="0061541F" w:rsidRPr="00D048C8" w:rsidRDefault="002F7E12" w:rsidP="0061541F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2004-2005</w:t>
                            </w:r>
                          </w:p>
                        </w:tc>
                        <w:tc>
                          <w:tcPr>
                            <w:tcW w:w="59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064F7AE" w14:textId="77777777" w:rsidR="003E6BC1" w:rsidRPr="00D048C8" w:rsidRDefault="003E6BC1" w:rsidP="0061541F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</w:p>
                          <w:p w14:paraId="3F624853" w14:textId="3E600709" w:rsidR="0061541F" w:rsidRPr="00D048C8" w:rsidRDefault="002F7E12" w:rsidP="0061541F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Remza</w:t>
                            </w:r>
                            <w:proofErr w:type="spellEnd"/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30166"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Fashions, Kuwait</w:t>
                            </w:r>
                          </w:p>
                        </w:tc>
                      </w:tr>
                    </w:tbl>
                    <w:p w14:paraId="1E9006B2" w14:textId="77777777" w:rsidR="00844CA7" w:rsidRPr="00D048C8" w:rsidRDefault="00844CA7" w:rsidP="003E6BC1">
                      <w:pPr>
                        <w:spacing w:after="0"/>
                        <w:jc w:val="both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170"/>
                        <w:gridCol w:w="5923"/>
                      </w:tblGrid>
                      <w:tr w:rsidR="00D048C8" w:rsidRPr="00D048C8" w14:paraId="1B078E72" w14:textId="77777777" w:rsidTr="003938B5">
                        <w:tc>
                          <w:tcPr>
                            <w:tcW w:w="11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88DBE01" w14:textId="081C0319" w:rsidR="003E6BC1" w:rsidRPr="00D048C8" w:rsidRDefault="003E6BC1" w:rsidP="003E6BC1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1998-2002</w:t>
                            </w:r>
                          </w:p>
                        </w:tc>
                        <w:tc>
                          <w:tcPr>
                            <w:tcW w:w="59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0BF03F4" w14:textId="5CA57017" w:rsidR="003E6BC1" w:rsidRPr="00D048C8" w:rsidRDefault="003E6BC1" w:rsidP="003E6BC1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bookmarkStart w:id="6" w:name="_Hlk42759605"/>
                            <w:proofErr w:type="spellStart"/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Tylos</w:t>
                            </w:r>
                            <w:proofErr w:type="spellEnd"/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General Trading, Kuwait</w:t>
                            </w:r>
                            <w:bookmarkEnd w:id="6"/>
                          </w:p>
                        </w:tc>
                      </w:tr>
                    </w:tbl>
                    <w:p w14:paraId="0A568493" w14:textId="34289FE5" w:rsidR="003E6BC1" w:rsidRPr="00D048C8" w:rsidRDefault="003E6BC1" w:rsidP="003E6BC1">
                      <w:pPr>
                        <w:spacing w:after="0"/>
                        <w:jc w:val="both"/>
                        <w:rPr>
                          <w:rFonts w:asciiTheme="minorHAnsi" w:hAnsiTheme="minorHAnsi"/>
                          <w:sz w:val="14"/>
                          <w:szCs w:val="1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170"/>
                        <w:gridCol w:w="5923"/>
                      </w:tblGrid>
                      <w:tr w:rsidR="00D048C8" w:rsidRPr="00D048C8" w14:paraId="4ADF5997" w14:textId="77777777" w:rsidTr="003E6BC1">
                        <w:trPr>
                          <w:trHeight w:val="137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ABE3E68" w14:textId="79E9CB7C" w:rsidR="003E6BC1" w:rsidRPr="00D048C8" w:rsidRDefault="003E6BC1" w:rsidP="003E6BC1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1996- 1998</w:t>
                            </w:r>
                          </w:p>
                        </w:tc>
                        <w:tc>
                          <w:tcPr>
                            <w:tcW w:w="59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F6CC571" w14:textId="46611099" w:rsidR="003E6BC1" w:rsidRPr="00D048C8" w:rsidRDefault="003E6BC1" w:rsidP="003E6BC1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bookmarkStart w:id="7" w:name="_Hlk42759620"/>
                            <w:r w:rsidRPr="00D048C8">
                              <w:rPr>
                                <w:rFonts w:asciiTheme="minorHAnsi" w:hAnsiTheme="minorHAnsi"/>
                                <w:b/>
                                <w:bCs/>
                                <w:sz w:val="20"/>
                                <w:szCs w:val="20"/>
                              </w:rPr>
                              <w:t>Beautiful Boulevard, India</w:t>
                            </w:r>
                            <w:bookmarkEnd w:id="7"/>
                          </w:p>
                        </w:tc>
                      </w:tr>
                    </w:tbl>
                    <w:p w14:paraId="158AD947" w14:textId="77777777" w:rsidR="003E6BC1" w:rsidRPr="00F95E54" w:rsidRDefault="003E6BC1" w:rsidP="00844CA7">
                      <w:pPr>
                        <w:pStyle w:val="ListParagraph"/>
                        <w:spacing w:after="0"/>
                        <w:ind w:left="360"/>
                        <w:contextualSpacing w:val="0"/>
                        <w:jc w:val="both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22221EB6" w14:textId="2A9DE784" w:rsidR="00844CA7" w:rsidRDefault="008D6CD1" w:rsidP="008D6CD1">
                      <w:pPr>
                        <w:shd w:val="clear" w:color="auto" w:fill="F2F2F2" w:themeFill="background1" w:themeFillShade="F2"/>
                        <w:spacing w:after="0"/>
                        <w:jc w:val="center"/>
                        <w:rPr>
                          <w:rFonts w:asciiTheme="minorHAnsi" w:hAnsiTheme="minorHAnsi" w:cs="Segoe UI"/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="Segoe UI"/>
                          <w:i/>
                          <w:iCs/>
                          <w:sz w:val="20"/>
                          <w:szCs w:val="20"/>
                        </w:rPr>
                        <w:t>~</w:t>
                      </w:r>
                      <w:r w:rsidRPr="008D6CD1">
                        <w:rPr>
                          <w:rFonts w:asciiTheme="minorHAnsi" w:hAnsiTheme="minorHAnsi" w:cs="Segoe UI"/>
                          <w:i/>
                          <w:iCs/>
                          <w:sz w:val="20"/>
                          <w:szCs w:val="20"/>
                        </w:rPr>
                        <w:t>References to be provided upon request</w:t>
                      </w:r>
                      <w:r>
                        <w:rPr>
                          <w:rFonts w:asciiTheme="minorHAnsi" w:hAnsiTheme="minorHAnsi" w:cs="Segoe UI"/>
                          <w:i/>
                          <w:iCs/>
                          <w:sz w:val="20"/>
                          <w:szCs w:val="20"/>
                        </w:rPr>
                        <w:t>~</w:t>
                      </w:r>
                    </w:p>
                    <w:p w14:paraId="31C6E719" w14:textId="77777777" w:rsidR="008D6CD1" w:rsidRPr="008D6CD1" w:rsidRDefault="008D6CD1" w:rsidP="008D6CD1">
                      <w:pPr>
                        <w:spacing w:after="0"/>
                        <w:jc w:val="center"/>
                        <w:rPr>
                          <w:rFonts w:asciiTheme="minorHAnsi" w:hAnsiTheme="minorHAnsi"/>
                          <w:i/>
                          <w:iC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04308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88E183F" wp14:editId="4FC90BBF">
                <wp:simplePos x="0" y="0"/>
                <wp:positionH relativeFrom="page">
                  <wp:posOffset>66675</wp:posOffset>
                </wp:positionH>
                <wp:positionV relativeFrom="paragraph">
                  <wp:posOffset>-381000</wp:posOffset>
                </wp:positionV>
                <wp:extent cx="2724150" cy="9991725"/>
                <wp:effectExtent l="0" t="0" r="0" b="9525"/>
                <wp:wrapNone/>
                <wp:docPr id="1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9991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A5A5A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547181" w14:textId="77777777" w:rsidR="008A36C9" w:rsidRPr="00D048C8" w:rsidRDefault="008A36C9" w:rsidP="008A36C9">
                            <w:pPr>
                              <w:spacing w:after="0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03CD8F60" w14:textId="77777777" w:rsidR="00C47D07" w:rsidRPr="00D048C8" w:rsidRDefault="00C47D07" w:rsidP="00C47D07">
                            <w:pPr>
                              <w:spacing w:after="0"/>
                              <w:jc w:val="both"/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D048C8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EDUCATION</w:t>
                            </w:r>
                          </w:p>
                          <w:p w14:paraId="57FF9A41" w14:textId="1AB6DC5B" w:rsidR="00C47D07" w:rsidRPr="00D048C8" w:rsidRDefault="00C47D07" w:rsidP="00C47D07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BA Major in Sociology / </w:t>
                            </w:r>
                            <w:r w:rsidR="003B22C9" w:rsidRPr="00D048C8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Psychology</w:t>
                            </w:r>
                            <w:r w:rsidRPr="00D048C8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from Sophia's College – Mumbai</w:t>
                            </w:r>
                          </w:p>
                          <w:p w14:paraId="48CDC5A4" w14:textId="0F79007D" w:rsidR="00C47D07" w:rsidRPr="00D048C8" w:rsidRDefault="00C47D07" w:rsidP="00C47D07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014775B" w14:textId="19B3851B" w:rsidR="005D3D40" w:rsidRPr="00D048C8" w:rsidRDefault="005D3D40" w:rsidP="00D048C8">
                            <w:pPr>
                              <w:spacing w:after="0"/>
                              <w:jc w:val="both"/>
                              <w:rPr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  <w:u w:val="single"/>
                              </w:rPr>
                              <w:t>IT skills:</w:t>
                            </w:r>
                            <w:r w:rsidRPr="00D048C8">
                              <w:rPr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well versed with MS Office, </w:t>
                            </w:r>
                            <w:proofErr w:type="gramStart"/>
                            <w:r w:rsidRPr="00D048C8">
                              <w:rPr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Word</w:t>
                            </w:r>
                            <w:proofErr w:type="gramEnd"/>
                            <w:r w:rsidRPr="00D048C8">
                              <w:rPr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and Excel</w:t>
                            </w:r>
                          </w:p>
                          <w:p w14:paraId="1C7F3BB9" w14:textId="77777777" w:rsidR="005D3D40" w:rsidRPr="00D048C8" w:rsidRDefault="005D3D40" w:rsidP="005D3D40">
                            <w:pPr>
                              <w:spacing w:after="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D85DD44" w14:textId="326496F2" w:rsidR="008A36C9" w:rsidRPr="00D048C8" w:rsidRDefault="00D16D90" w:rsidP="00D16D90">
                            <w:pPr>
                              <w:spacing w:after="0"/>
                              <w:jc w:val="both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TRAININGS</w:t>
                            </w:r>
                          </w:p>
                          <w:p w14:paraId="5CC46C41" w14:textId="77777777" w:rsidR="00A32C58" w:rsidRPr="00D048C8" w:rsidRDefault="00A32C58" w:rsidP="00A32C5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ay 2019: Advanced Selling Skills </w:t>
                            </w:r>
                          </w:p>
                          <w:p w14:paraId="21D0AC9B" w14:textId="0B3DCBE9" w:rsidR="00A32C58" w:rsidRPr="00D048C8" w:rsidRDefault="00A32C58" w:rsidP="00A32C5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Business Report Writing</w:t>
                            </w:r>
                          </w:p>
                          <w:p w14:paraId="1B1472DD" w14:textId="77777777" w:rsidR="00A32C58" w:rsidRPr="00D048C8" w:rsidRDefault="00A32C58" w:rsidP="00A32C5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elf-Identity (Personality Development) </w:t>
                            </w:r>
                          </w:p>
                          <w:p w14:paraId="70776826" w14:textId="60DD0BA4" w:rsidR="00A32C58" w:rsidRPr="00D048C8" w:rsidRDefault="00A32C58" w:rsidP="00A32C5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ositive Thinking </w:t>
                            </w:r>
                          </w:p>
                          <w:p w14:paraId="024884B6" w14:textId="33653E7C" w:rsidR="008A36C9" w:rsidRPr="00D048C8" w:rsidRDefault="00A32C58" w:rsidP="00A32C5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Presentation Skills</w:t>
                            </w:r>
                          </w:p>
                          <w:p w14:paraId="3317FCCE" w14:textId="77777777" w:rsidR="008A36C9" w:rsidRPr="00D048C8" w:rsidRDefault="008A36C9" w:rsidP="008A36C9">
                            <w:pPr>
                              <w:spacing w:after="0"/>
                              <w:jc w:val="both"/>
                              <w:rPr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A4A37A4" w14:textId="77777777" w:rsidR="008A36C9" w:rsidRPr="00D048C8" w:rsidRDefault="008A36C9" w:rsidP="008A36C9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VALUES</w:t>
                            </w:r>
                          </w:p>
                          <w:p w14:paraId="4C456006" w14:textId="77777777" w:rsidR="008A36C9" w:rsidRPr="00D048C8" w:rsidRDefault="008A36C9" w:rsidP="008A36C9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C81B108" w14:textId="77777777" w:rsidR="008A36C9" w:rsidRPr="00D048C8" w:rsidRDefault="008A36C9" w:rsidP="008A36C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ccountability </w:t>
                            </w:r>
                          </w:p>
                          <w:p w14:paraId="36713422" w14:textId="77777777" w:rsidR="008A36C9" w:rsidRPr="00D048C8" w:rsidRDefault="008A36C9" w:rsidP="008A36C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Integrity </w:t>
                            </w:r>
                          </w:p>
                          <w:p w14:paraId="2FE9C6FB" w14:textId="77777777" w:rsidR="008A36C9" w:rsidRPr="00D048C8" w:rsidRDefault="008A36C9" w:rsidP="008A36C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Honesty </w:t>
                            </w:r>
                          </w:p>
                          <w:p w14:paraId="368361BA" w14:textId="77777777" w:rsidR="008A36C9" w:rsidRPr="00D048C8" w:rsidRDefault="008A36C9" w:rsidP="008A36C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Leadership </w:t>
                            </w:r>
                          </w:p>
                          <w:p w14:paraId="6948EE8A" w14:textId="77777777" w:rsidR="008A36C9" w:rsidRPr="00D048C8" w:rsidRDefault="008A36C9" w:rsidP="008A36C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Teamwork </w:t>
                            </w:r>
                          </w:p>
                          <w:p w14:paraId="2DF41966" w14:textId="77777777" w:rsidR="008A36C9" w:rsidRPr="00D048C8" w:rsidRDefault="008A36C9" w:rsidP="008A36C9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87F1BCD" w14:textId="77777777" w:rsidR="008A36C9" w:rsidRPr="00D048C8" w:rsidRDefault="008A36C9" w:rsidP="008A36C9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ACHIEVEMENTS</w:t>
                            </w:r>
                          </w:p>
                          <w:p w14:paraId="183D13C4" w14:textId="4781C427" w:rsidR="005A5C4B" w:rsidRPr="00D048C8" w:rsidRDefault="00C47D07" w:rsidP="00FD4C77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Successfully managed and spearheaded various projects including:</w:t>
                            </w:r>
                          </w:p>
                          <w:p w14:paraId="10BEB92A" w14:textId="74626D13" w:rsidR="00C47D07" w:rsidRDefault="00C47D07" w:rsidP="00D048C8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Al Mafraq Hospital – Abu Dhabi</w:t>
                            </w:r>
                          </w:p>
                          <w:p w14:paraId="7FD243B1" w14:textId="168D818C" w:rsidR="00C47D07" w:rsidRPr="006C0DB5" w:rsidRDefault="008A3F3A" w:rsidP="00C47D07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Kia Showroom</w:t>
                            </w:r>
                            <w:r w:rsidR="00A4525D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- Dubai</w:t>
                            </w:r>
                          </w:p>
                          <w:p w14:paraId="407BC96C" w14:textId="1604F516" w:rsidR="00C47D07" w:rsidRPr="00D048C8" w:rsidRDefault="00C47D07" w:rsidP="00D048C8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Abu Dhabi Plaza – Kazakhstan</w:t>
                            </w:r>
                          </w:p>
                          <w:p w14:paraId="67EB1244" w14:textId="72B3C5F2" w:rsidR="00C47D07" w:rsidRPr="00D048C8" w:rsidRDefault="00C47D07" w:rsidP="00D048C8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Aga Khan Hospital - Nairobi</w:t>
                            </w:r>
                          </w:p>
                          <w:p w14:paraId="4028B955" w14:textId="0AC03E73" w:rsidR="00C47D07" w:rsidRPr="00D048C8" w:rsidRDefault="00C47D07" w:rsidP="00D048C8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Nairobi Shopping Mall -Nairobi</w:t>
                            </w:r>
                          </w:p>
                          <w:p w14:paraId="755ACAAA" w14:textId="7F3C9BD8" w:rsidR="00C47D07" w:rsidRDefault="00C47D07" w:rsidP="00D048C8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Sandton City – South Africa</w:t>
                            </w:r>
                          </w:p>
                          <w:p w14:paraId="5333A521" w14:textId="5FCFCEA9" w:rsidR="006C0DB5" w:rsidRPr="00D048C8" w:rsidRDefault="006C0DB5" w:rsidP="00D048C8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Land Rover </w:t>
                            </w:r>
                            <w:r w:rsidR="0011230E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Showroom – South Africa</w:t>
                            </w:r>
                          </w:p>
                          <w:p w14:paraId="371DE554" w14:textId="2BD36E47" w:rsidR="00C47D07" w:rsidRPr="00D048C8" w:rsidRDefault="00C47D07" w:rsidP="00D048C8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Hotel in Maldives</w:t>
                            </w:r>
                            <w:r w:rsidR="001011EB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- Maldives</w:t>
                            </w:r>
                          </w:p>
                          <w:p w14:paraId="10F38DE0" w14:textId="41DD620A" w:rsidR="00C47D07" w:rsidRPr="00D048C8" w:rsidRDefault="00C47D07" w:rsidP="00D048C8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ediclinic Hospital </w:t>
                            </w:r>
                            <w:r w:rsidR="001011EB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-</w:t>
                            </w:r>
                            <w:r w:rsidRPr="00D048C8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Maldives</w:t>
                            </w:r>
                          </w:p>
                          <w:p w14:paraId="78D97347" w14:textId="77777777" w:rsidR="00C47D07" w:rsidRPr="00D048C8" w:rsidRDefault="00C47D07" w:rsidP="00C47D07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7A2BFFE5" w14:textId="77777777" w:rsidR="008A36C9" w:rsidRPr="00D048C8" w:rsidRDefault="008A36C9" w:rsidP="008A36C9">
                            <w:pPr>
                              <w:spacing w:after="0"/>
                              <w:jc w:val="both"/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D048C8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PERSONAL DETAILS</w:t>
                            </w:r>
                          </w:p>
                          <w:p w14:paraId="0504EF27" w14:textId="77777777" w:rsidR="008A36C9" w:rsidRPr="00D048C8" w:rsidRDefault="008A36C9" w:rsidP="00D048C8">
                            <w:pPr>
                              <w:spacing w:after="0"/>
                              <w:jc w:val="both"/>
                              <w:rPr>
                                <w:rFonts w:asciiTheme="minorHAnsi" w:hAnsiTheme="minorHAnsi"/>
                                <w:color w:val="FFFFFF" w:themeColor="background1"/>
                                <w:sz w:val="10"/>
                                <w:szCs w:val="10"/>
                              </w:rPr>
                            </w:pPr>
                          </w:p>
                          <w:p w14:paraId="630E5D84" w14:textId="0F81C43F" w:rsidR="00C47D07" w:rsidRPr="00D048C8" w:rsidRDefault="008A36C9" w:rsidP="00C47D07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Linguistic Abilities: 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  <w:id w:val="-732230592"/>
                              </w:sdtPr>
                              <w:sdtEndPr/>
                              <w:sdtContent>
                                <w:r w:rsidR="00C47D07" w:rsidRPr="00D048C8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English, Hindi, Basic French written and spoken</w:t>
                                </w:r>
                              </w:sdtContent>
                            </w:sdt>
                          </w:p>
                          <w:p w14:paraId="22BCEE6E" w14:textId="5C7921CE" w:rsidR="008A36C9" w:rsidRPr="00D048C8" w:rsidRDefault="008A36C9" w:rsidP="004A59A2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contextualSpacing w:val="0"/>
                              <w:jc w:val="both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048C8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ddress: </w:t>
                            </w:r>
                            <w:r w:rsidR="00C955AC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harjah, </w:t>
                            </w:r>
                            <w:r w:rsidR="00C955AC" w:rsidRPr="00D048C8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UAE</w:t>
                            </w:r>
                          </w:p>
                          <w:p w14:paraId="4513B9B4" w14:textId="2E12CD5B" w:rsidR="008A36C9" w:rsidRDefault="008A36C9" w:rsidP="008A36C9">
                            <w:pPr>
                              <w:spacing w:after="0"/>
                              <w:jc w:val="both"/>
                              <w:rPr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25CD6A8" w14:textId="5EA3A027" w:rsidR="00C955AC" w:rsidRDefault="00C955AC" w:rsidP="008A36C9">
                            <w:pPr>
                              <w:spacing w:after="0"/>
                              <w:jc w:val="both"/>
                              <w:rPr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FE9A656" w14:textId="3B06AF51" w:rsidR="00C955AC" w:rsidRDefault="00C955AC" w:rsidP="00C955AC">
                            <w:pPr>
                              <w:spacing w:after="0"/>
                              <w:jc w:val="both"/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VOLUNTEERING EXPERIENCE</w:t>
                            </w:r>
                          </w:p>
                          <w:p w14:paraId="0A807DC3" w14:textId="047EB329" w:rsidR="00250101" w:rsidRDefault="00250101" w:rsidP="00C955AC">
                            <w:pPr>
                              <w:spacing w:after="0"/>
                              <w:jc w:val="both"/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250101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Samaritans Group 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– Participation</w:t>
                            </w:r>
                            <w:r w:rsidR="009E02AC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and </w:t>
                            </w:r>
                            <w:r w:rsidR="00810ACC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Coordination</w:t>
                            </w:r>
                            <w:r w:rsidR="009E02AC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in </w:t>
                            </w:r>
                            <w:r w:rsidR="009E02AC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several 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events organized by St Mary’s </w:t>
                            </w:r>
                            <w:r w:rsidR="002F0C7B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Church.</w:t>
                            </w:r>
                          </w:p>
                          <w:p w14:paraId="4643F00E" w14:textId="0A65E367" w:rsidR="00C955AC" w:rsidRDefault="00122201" w:rsidP="008A36C9">
                            <w:pPr>
                              <w:spacing w:after="0"/>
                              <w:jc w:val="both"/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Ramadan Amaan </w:t>
                            </w:r>
                            <w:r w:rsidR="00D172AF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–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172AF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Volunteering during Ramadan as part of their Sa</w:t>
                            </w:r>
                            <w:r w:rsidR="00D27E3C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fe Ramadan </w:t>
                            </w:r>
                            <w:r w:rsidR="00D172AF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Campaign</w:t>
                            </w:r>
                            <w:r w:rsidR="00D27E3C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D2FE7F7" w14:textId="091EB435" w:rsidR="00D172AF" w:rsidRDefault="00D172AF" w:rsidP="008A36C9">
                            <w:pPr>
                              <w:spacing w:after="0"/>
                              <w:jc w:val="both"/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Working with stray animals – </w:t>
                            </w:r>
                            <w:r w:rsidR="00BD2DBC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H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elping rescue animals </w:t>
                            </w:r>
                            <w:r w:rsidR="00453433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in need.</w:t>
                            </w:r>
                          </w:p>
                          <w:p w14:paraId="5FA38056" w14:textId="4F3FE7A4" w:rsidR="00390E9F" w:rsidRPr="00D048C8" w:rsidRDefault="00390E9F" w:rsidP="008A36C9">
                            <w:pPr>
                              <w:spacing w:after="0"/>
                              <w:jc w:val="both"/>
                              <w:rPr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Participa</w:t>
                            </w:r>
                            <w:r w:rsidR="00F95172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tion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in Clean</w:t>
                            </w:r>
                            <w:r w:rsidR="00EB3982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F95172"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up Environment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Campaigns</w:t>
                            </w:r>
                          </w:p>
                          <w:p w14:paraId="20C81861" w14:textId="77777777" w:rsidR="008A36C9" w:rsidRPr="00D048C8" w:rsidRDefault="008A36C9" w:rsidP="008A36C9">
                            <w:pPr>
                              <w:spacing w:after="0"/>
                              <w:jc w:val="both"/>
                              <w:rPr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75C0546" w14:textId="77777777" w:rsidR="008A36C9" w:rsidRPr="00D048C8" w:rsidRDefault="008A36C9" w:rsidP="008A36C9">
                            <w:pPr>
                              <w:spacing w:after="0"/>
                              <w:jc w:val="both"/>
                              <w:rPr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0432592" w14:textId="77777777" w:rsidR="008A36C9" w:rsidRPr="00D048C8" w:rsidRDefault="008A36C9" w:rsidP="008A36C9">
                            <w:pPr>
                              <w:spacing w:after="0"/>
                              <w:rPr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B053566" w14:textId="77777777" w:rsidR="008A36C9" w:rsidRPr="00D048C8" w:rsidRDefault="008A36C9" w:rsidP="008A36C9">
                            <w:pPr>
                              <w:spacing w:after="0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1DE37FC" w14:textId="77777777" w:rsidR="008A36C9" w:rsidRPr="00D048C8" w:rsidRDefault="008A36C9" w:rsidP="008A36C9">
                            <w:pPr>
                              <w:spacing w:after="0"/>
                              <w:jc w:val="both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516A5A6" w14:textId="77777777" w:rsidR="008A36C9" w:rsidRPr="00D048C8" w:rsidRDefault="008A36C9" w:rsidP="008A36C9">
                            <w:pPr>
                              <w:pStyle w:val="ListParagraph"/>
                              <w:spacing w:after="0"/>
                              <w:ind w:left="360"/>
                              <w:contextualSpacing w:val="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8E183F" id="_x0000_s1030" type="#_x0000_t202" style="position:absolute;left:0;text-align:left;margin-left:5.25pt;margin-top:-30pt;width:214.5pt;height:786.7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" filled="f" fillcolor="#5a5a5a" stroked="f" strokecolor="white">
                <v:textbox>
                  <w:txbxContent>
                    <w:p w14:paraId="72547181" w14:textId="77777777" w:rsidR="008A36C9" w:rsidRPr="00D048C8" w:rsidRDefault="008A36C9" w:rsidP="008A36C9">
                      <w:pPr>
                        <w:spacing w:after="0"/>
                        <w:rPr>
                          <w:sz w:val="14"/>
                          <w:szCs w:val="14"/>
                        </w:rPr>
                      </w:pPr>
                    </w:p>
                    <w:p w14:paraId="03CD8F60" w14:textId="77777777" w:rsidR="00C47D07" w:rsidRPr="00D048C8" w:rsidRDefault="00C47D07" w:rsidP="00C47D07">
                      <w:pPr>
                        <w:spacing w:after="0"/>
                        <w:jc w:val="both"/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D048C8">
                        <w:rPr>
                          <w:b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EDUCATION</w:t>
                      </w:r>
                    </w:p>
                    <w:p w14:paraId="57FF9A41" w14:textId="1AB6DC5B" w:rsidR="00C47D07" w:rsidRPr="00D048C8" w:rsidRDefault="00C47D07" w:rsidP="00C47D07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BA Major in Sociology / </w:t>
                      </w:r>
                      <w:r w:rsidR="003B22C9" w:rsidRPr="00D048C8">
                        <w:rPr>
                          <w:color w:val="FFFFFF" w:themeColor="background1"/>
                          <w:sz w:val="20"/>
                          <w:szCs w:val="20"/>
                        </w:rPr>
                        <w:t>Psychology</w:t>
                      </w:r>
                      <w:r w:rsidRPr="00D048C8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 from Sophia's College – Mumbai</w:t>
                      </w:r>
                    </w:p>
                    <w:p w14:paraId="48CDC5A4" w14:textId="0F79007D" w:rsidR="00C47D07" w:rsidRPr="00D048C8" w:rsidRDefault="00C47D07" w:rsidP="00C47D07">
                      <w:pPr>
                        <w:pStyle w:val="ListParagraph"/>
                        <w:spacing w:after="0"/>
                        <w:ind w:left="360"/>
                        <w:contextualSpacing w:val="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014775B" w14:textId="19B3851B" w:rsidR="005D3D40" w:rsidRPr="00D048C8" w:rsidRDefault="005D3D40" w:rsidP="00D048C8">
                      <w:pPr>
                        <w:spacing w:after="0"/>
                        <w:jc w:val="both"/>
                        <w:rPr>
                          <w:i/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i/>
                          <w:iCs/>
                          <w:color w:val="FFFFFF" w:themeColor="background1"/>
                          <w:sz w:val="20"/>
                          <w:szCs w:val="20"/>
                          <w:u w:val="single"/>
                        </w:rPr>
                        <w:t>IT skills:</w:t>
                      </w:r>
                      <w:r w:rsidRPr="00D048C8">
                        <w:rPr>
                          <w:i/>
                          <w:iCs/>
                          <w:color w:val="FFFFFF" w:themeColor="background1"/>
                          <w:sz w:val="20"/>
                          <w:szCs w:val="20"/>
                        </w:rPr>
                        <w:t xml:space="preserve"> well versed with MS Office, </w:t>
                      </w:r>
                      <w:proofErr w:type="gramStart"/>
                      <w:r w:rsidRPr="00D048C8">
                        <w:rPr>
                          <w:i/>
                          <w:iCs/>
                          <w:color w:val="FFFFFF" w:themeColor="background1"/>
                          <w:sz w:val="20"/>
                          <w:szCs w:val="20"/>
                        </w:rPr>
                        <w:t>Word</w:t>
                      </w:r>
                      <w:proofErr w:type="gramEnd"/>
                      <w:r w:rsidRPr="00D048C8">
                        <w:rPr>
                          <w:i/>
                          <w:iCs/>
                          <w:color w:val="FFFFFF" w:themeColor="background1"/>
                          <w:sz w:val="20"/>
                          <w:szCs w:val="20"/>
                        </w:rPr>
                        <w:t xml:space="preserve"> and Excel</w:t>
                      </w:r>
                    </w:p>
                    <w:p w14:paraId="1C7F3BB9" w14:textId="77777777" w:rsidR="005D3D40" w:rsidRPr="00D048C8" w:rsidRDefault="005D3D40" w:rsidP="005D3D40">
                      <w:pPr>
                        <w:spacing w:after="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D85DD44" w14:textId="326496F2" w:rsidR="008A36C9" w:rsidRPr="00D048C8" w:rsidRDefault="00D16D90" w:rsidP="00D16D90">
                      <w:pPr>
                        <w:spacing w:after="0"/>
                        <w:jc w:val="both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b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TRAININGS</w:t>
                      </w:r>
                    </w:p>
                    <w:p w14:paraId="5CC46C41" w14:textId="77777777" w:rsidR="00A32C58" w:rsidRPr="00D048C8" w:rsidRDefault="00A32C58" w:rsidP="00A32C5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May 2019: Advanced Selling Skills </w:t>
                      </w:r>
                    </w:p>
                    <w:p w14:paraId="21D0AC9B" w14:textId="0B3DCBE9" w:rsidR="00A32C58" w:rsidRPr="00D048C8" w:rsidRDefault="00A32C58" w:rsidP="00A32C5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Business Report Writing</w:t>
                      </w:r>
                    </w:p>
                    <w:p w14:paraId="1B1472DD" w14:textId="77777777" w:rsidR="00A32C58" w:rsidRPr="00D048C8" w:rsidRDefault="00A32C58" w:rsidP="00A32C5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Self-Identity (Personality Development) </w:t>
                      </w:r>
                    </w:p>
                    <w:p w14:paraId="70776826" w14:textId="60DD0BA4" w:rsidR="00A32C58" w:rsidRPr="00D048C8" w:rsidRDefault="00A32C58" w:rsidP="00A32C5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Positive Thinking </w:t>
                      </w:r>
                    </w:p>
                    <w:p w14:paraId="024884B6" w14:textId="33653E7C" w:rsidR="008A36C9" w:rsidRPr="00D048C8" w:rsidRDefault="00A32C58" w:rsidP="00A32C5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Presentation Skills</w:t>
                      </w:r>
                    </w:p>
                    <w:p w14:paraId="3317FCCE" w14:textId="77777777" w:rsidR="008A36C9" w:rsidRPr="00D048C8" w:rsidRDefault="008A36C9" w:rsidP="008A36C9">
                      <w:pPr>
                        <w:spacing w:after="0"/>
                        <w:jc w:val="both"/>
                        <w:rPr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A4A37A4" w14:textId="77777777" w:rsidR="008A36C9" w:rsidRPr="00D048C8" w:rsidRDefault="008A36C9" w:rsidP="008A36C9">
                      <w:pPr>
                        <w:spacing w:after="0"/>
                        <w:jc w:val="both"/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b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VALUES</w:t>
                      </w:r>
                    </w:p>
                    <w:p w14:paraId="4C456006" w14:textId="77777777" w:rsidR="008A36C9" w:rsidRPr="00D048C8" w:rsidRDefault="008A36C9" w:rsidP="008A36C9">
                      <w:p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C81B108" w14:textId="77777777" w:rsidR="008A36C9" w:rsidRPr="00D048C8" w:rsidRDefault="008A36C9" w:rsidP="008A36C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Accountability </w:t>
                      </w:r>
                    </w:p>
                    <w:p w14:paraId="36713422" w14:textId="77777777" w:rsidR="008A36C9" w:rsidRPr="00D048C8" w:rsidRDefault="008A36C9" w:rsidP="008A36C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Integrity </w:t>
                      </w:r>
                    </w:p>
                    <w:p w14:paraId="2FE9C6FB" w14:textId="77777777" w:rsidR="008A36C9" w:rsidRPr="00D048C8" w:rsidRDefault="008A36C9" w:rsidP="008A36C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Honesty </w:t>
                      </w:r>
                    </w:p>
                    <w:p w14:paraId="368361BA" w14:textId="77777777" w:rsidR="008A36C9" w:rsidRPr="00D048C8" w:rsidRDefault="008A36C9" w:rsidP="008A36C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Leadership </w:t>
                      </w:r>
                    </w:p>
                    <w:p w14:paraId="6948EE8A" w14:textId="77777777" w:rsidR="008A36C9" w:rsidRPr="00D048C8" w:rsidRDefault="008A36C9" w:rsidP="008A36C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Teamwork </w:t>
                      </w:r>
                    </w:p>
                    <w:p w14:paraId="2DF41966" w14:textId="77777777" w:rsidR="008A36C9" w:rsidRPr="00D048C8" w:rsidRDefault="008A36C9" w:rsidP="008A36C9">
                      <w:pPr>
                        <w:spacing w:after="0"/>
                        <w:jc w:val="both"/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87F1BCD" w14:textId="77777777" w:rsidR="008A36C9" w:rsidRPr="00D048C8" w:rsidRDefault="008A36C9" w:rsidP="008A36C9">
                      <w:pPr>
                        <w:spacing w:after="0"/>
                        <w:jc w:val="both"/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b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ACHIEVEMENTS</w:t>
                      </w:r>
                    </w:p>
                    <w:p w14:paraId="183D13C4" w14:textId="4781C427" w:rsidR="005A5C4B" w:rsidRPr="00D048C8" w:rsidRDefault="00C47D07" w:rsidP="00FD4C77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Successfully managed and spearheaded various projects including:</w:t>
                      </w:r>
                    </w:p>
                    <w:p w14:paraId="10BEB92A" w14:textId="74626D13" w:rsidR="00C47D07" w:rsidRDefault="00C47D07" w:rsidP="00D048C8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Al Mafraq Hospital – Abu Dhabi</w:t>
                      </w:r>
                    </w:p>
                    <w:p w14:paraId="7FD243B1" w14:textId="168D818C" w:rsidR="00C47D07" w:rsidRPr="006C0DB5" w:rsidRDefault="008A3F3A" w:rsidP="00C47D07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Kia Showroom</w:t>
                      </w:r>
                      <w:r w:rsidR="00A4525D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 - Dubai</w:t>
                      </w:r>
                    </w:p>
                    <w:p w14:paraId="407BC96C" w14:textId="1604F516" w:rsidR="00C47D07" w:rsidRPr="00D048C8" w:rsidRDefault="00C47D07" w:rsidP="00D048C8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Abu Dhabi Plaza – Kazakhstan</w:t>
                      </w:r>
                    </w:p>
                    <w:p w14:paraId="67EB1244" w14:textId="72B3C5F2" w:rsidR="00C47D07" w:rsidRPr="00D048C8" w:rsidRDefault="00C47D07" w:rsidP="00D048C8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Aga Khan Hospital - Nairobi</w:t>
                      </w:r>
                    </w:p>
                    <w:p w14:paraId="4028B955" w14:textId="0AC03E73" w:rsidR="00C47D07" w:rsidRPr="00D048C8" w:rsidRDefault="00C47D07" w:rsidP="00D048C8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Nairobi Shopping Mall -Nairobi</w:t>
                      </w:r>
                    </w:p>
                    <w:p w14:paraId="755ACAAA" w14:textId="7F3C9BD8" w:rsidR="00C47D07" w:rsidRDefault="00C47D07" w:rsidP="00D048C8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Sandton City – South Africa</w:t>
                      </w:r>
                    </w:p>
                    <w:p w14:paraId="5333A521" w14:textId="5FCFCEA9" w:rsidR="006C0DB5" w:rsidRPr="00D048C8" w:rsidRDefault="006C0DB5" w:rsidP="00D048C8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Land Rover </w:t>
                      </w:r>
                      <w:r w:rsidR="0011230E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Showroom – South Africa</w:t>
                      </w:r>
                    </w:p>
                    <w:p w14:paraId="371DE554" w14:textId="2BD36E47" w:rsidR="00C47D07" w:rsidRPr="00D048C8" w:rsidRDefault="00C47D07" w:rsidP="00D048C8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Hotel in Maldives</w:t>
                      </w:r>
                      <w:r w:rsidR="001011EB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 - Maldives</w:t>
                      </w:r>
                    </w:p>
                    <w:p w14:paraId="10F38DE0" w14:textId="41DD620A" w:rsidR="00C47D07" w:rsidRPr="00D048C8" w:rsidRDefault="00C47D07" w:rsidP="00D048C8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Mediclinic Hospital </w:t>
                      </w:r>
                      <w:r w:rsidR="001011EB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>-</w:t>
                      </w:r>
                      <w:r w:rsidRPr="00D048C8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 Maldives</w:t>
                      </w:r>
                    </w:p>
                    <w:p w14:paraId="78D97347" w14:textId="77777777" w:rsidR="00C47D07" w:rsidRPr="00D048C8" w:rsidRDefault="00C47D07" w:rsidP="00C47D07">
                      <w:p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7A2BFFE5" w14:textId="77777777" w:rsidR="008A36C9" w:rsidRPr="00D048C8" w:rsidRDefault="008A36C9" w:rsidP="008A36C9">
                      <w:pPr>
                        <w:spacing w:after="0"/>
                        <w:jc w:val="both"/>
                        <w:rPr>
                          <w:b/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  <w:r w:rsidRPr="00D048C8">
                        <w:rPr>
                          <w:b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PERSONAL DETAILS</w:t>
                      </w:r>
                    </w:p>
                    <w:p w14:paraId="0504EF27" w14:textId="77777777" w:rsidR="008A36C9" w:rsidRPr="00D048C8" w:rsidRDefault="008A36C9" w:rsidP="00D048C8">
                      <w:pPr>
                        <w:spacing w:after="0"/>
                        <w:jc w:val="both"/>
                        <w:rPr>
                          <w:rFonts w:asciiTheme="minorHAnsi" w:hAnsiTheme="minorHAnsi"/>
                          <w:color w:val="FFFFFF" w:themeColor="background1"/>
                          <w:sz w:val="10"/>
                          <w:szCs w:val="10"/>
                        </w:rPr>
                      </w:pPr>
                    </w:p>
                    <w:p w14:paraId="630E5D84" w14:textId="0F81C43F" w:rsidR="00C47D07" w:rsidRPr="00D048C8" w:rsidRDefault="008A36C9" w:rsidP="00C47D07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jc w:val="both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Linguistic Abilities: </w:t>
                      </w:r>
                      <w:sdt>
                        <w:sdtPr>
                          <w:rPr>
                            <w:color w:val="FFFFFF" w:themeColor="background1"/>
                            <w:sz w:val="20"/>
                            <w:szCs w:val="20"/>
                          </w:rPr>
                          <w:id w:val="-732230592"/>
                        </w:sdtPr>
                        <w:sdtEndPr/>
                        <w:sdtContent>
                          <w:r w:rsidR="00C47D07" w:rsidRPr="00D048C8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English, Hindi, Basic French written and spoken</w:t>
                          </w:r>
                        </w:sdtContent>
                      </w:sdt>
                    </w:p>
                    <w:p w14:paraId="22BCEE6E" w14:textId="5C7921CE" w:rsidR="008A36C9" w:rsidRPr="00D048C8" w:rsidRDefault="008A36C9" w:rsidP="004A59A2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contextualSpacing w:val="0"/>
                        <w:jc w:val="both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D048C8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Address: </w:t>
                      </w:r>
                      <w:r w:rsidR="00C955AC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Sharjah, </w:t>
                      </w:r>
                      <w:r w:rsidR="00C955AC" w:rsidRPr="00D048C8">
                        <w:rPr>
                          <w:color w:val="FFFFFF" w:themeColor="background1"/>
                          <w:sz w:val="20"/>
                          <w:szCs w:val="20"/>
                        </w:rPr>
                        <w:t>UAE</w:t>
                      </w:r>
                    </w:p>
                    <w:p w14:paraId="4513B9B4" w14:textId="2E12CD5B" w:rsidR="008A36C9" w:rsidRDefault="008A36C9" w:rsidP="008A36C9">
                      <w:pPr>
                        <w:spacing w:after="0"/>
                        <w:jc w:val="both"/>
                        <w:rPr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25CD6A8" w14:textId="5EA3A027" w:rsidR="00C955AC" w:rsidRDefault="00C955AC" w:rsidP="008A36C9">
                      <w:pPr>
                        <w:spacing w:after="0"/>
                        <w:jc w:val="both"/>
                        <w:rPr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5FE9A656" w14:textId="3B06AF51" w:rsidR="00C955AC" w:rsidRDefault="00C955AC" w:rsidP="00C955AC">
                      <w:pPr>
                        <w:spacing w:after="0"/>
                        <w:jc w:val="both"/>
                        <w:rPr>
                          <w:b/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VOLUNTEERING EXPERIENCE</w:t>
                      </w:r>
                    </w:p>
                    <w:p w14:paraId="0A807DC3" w14:textId="047EB329" w:rsidR="00250101" w:rsidRDefault="00250101" w:rsidP="00C955AC">
                      <w:pPr>
                        <w:spacing w:after="0"/>
                        <w:jc w:val="both"/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250101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Samaritans Group </w:t>
                      </w:r>
                      <w:r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– Participation</w:t>
                      </w:r>
                      <w:r w:rsidR="009E02AC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 and </w:t>
                      </w:r>
                      <w:r w:rsidR="00810ACC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Coordination</w:t>
                      </w:r>
                      <w:r w:rsidR="009E02AC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in </w:t>
                      </w:r>
                      <w:r w:rsidR="009E02AC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several </w:t>
                      </w:r>
                      <w:r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events organized by St Mary’s </w:t>
                      </w:r>
                      <w:r w:rsidR="002F0C7B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Church.</w:t>
                      </w:r>
                    </w:p>
                    <w:p w14:paraId="4643F00E" w14:textId="0A65E367" w:rsidR="00C955AC" w:rsidRDefault="00122201" w:rsidP="008A36C9">
                      <w:pPr>
                        <w:spacing w:after="0"/>
                        <w:jc w:val="both"/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Ramadan Amaan </w:t>
                      </w:r>
                      <w:r w:rsidR="00D172AF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–</w:t>
                      </w:r>
                      <w:r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r w:rsidR="00D172AF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Volunteering during Ramadan as part of their Sa</w:t>
                      </w:r>
                      <w:r w:rsidR="00D27E3C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fe Ramadan </w:t>
                      </w:r>
                      <w:r w:rsidR="00D172AF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Campaign</w:t>
                      </w:r>
                      <w:r w:rsidR="00D27E3C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.</w:t>
                      </w:r>
                    </w:p>
                    <w:p w14:paraId="3D2FE7F7" w14:textId="091EB435" w:rsidR="00D172AF" w:rsidRDefault="00D172AF" w:rsidP="008A36C9">
                      <w:pPr>
                        <w:spacing w:after="0"/>
                        <w:jc w:val="both"/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Working with stray animals – </w:t>
                      </w:r>
                      <w:r w:rsidR="00BD2DBC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H</w:t>
                      </w:r>
                      <w:r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elping rescue animals </w:t>
                      </w:r>
                      <w:r w:rsidR="00453433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in need.</w:t>
                      </w:r>
                    </w:p>
                    <w:p w14:paraId="5FA38056" w14:textId="4F3FE7A4" w:rsidR="00390E9F" w:rsidRPr="00D048C8" w:rsidRDefault="00390E9F" w:rsidP="008A36C9">
                      <w:pPr>
                        <w:spacing w:after="0"/>
                        <w:jc w:val="both"/>
                        <w:rPr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Participa</w:t>
                      </w:r>
                      <w:r w:rsidR="00F95172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tion</w:t>
                      </w:r>
                      <w:r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 in Clean</w:t>
                      </w:r>
                      <w:r w:rsidR="00EB3982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 – </w:t>
                      </w:r>
                      <w:r w:rsidR="00F95172"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>up Environment</w:t>
                      </w:r>
                      <w:r>
                        <w:rPr>
                          <w:bCs/>
                          <w:color w:val="FFFFFF" w:themeColor="background1"/>
                          <w:sz w:val="18"/>
                          <w:szCs w:val="18"/>
                        </w:rPr>
                        <w:t xml:space="preserve"> Campaigns</w:t>
                      </w:r>
                    </w:p>
                    <w:p w14:paraId="20C81861" w14:textId="77777777" w:rsidR="008A36C9" w:rsidRPr="00D048C8" w:rsidRDefault="008A36C9" w:rsidP="008A36C9">
                      <w:pPr>
                        <w:spacing w:after="0"/>
                        <w:jc w:val="both"/>
                        <w:rPr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75C0546" w14:textId="77777777" w:rsidR="008A36C9" w:rsidRPr="00D048C8" w:rsidRDefault="008A36C9" w:rsidP="008A36C9">
                      <w:pPr>
                        <w:spacing w:after="0"/>
                        <w:jc w:val="both"/>
                        <w:rPr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0432592" w14:textId="77777777" w:rsidR="008A36C9" w:rsidRPr="00D048C8" w:rsidRDefault="008A36C9" w:rsidP="008A36C9">
                      <w:pPr>
                        <w:spacing w:after="0"/>
                        <w:rPr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B053566" w14:textId="77777777" w:rsidR="008A36C9" w:rsidRPr="00D048C8" w:rsidRDefault="008A36C9" w:rsidP="008A36C9">
                      <w:pPr>
                        <w:spacing w:after="0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1DE37FC" w14:textId="77777777" w:rsidR="008A36C9" w:rsidRPr="00D048C8" w:rsidRDefault="008A36C9" w:rsidP="008A36C9">
                      <w:pPr>
                        <w:spacing w:after="0"/>
                        <w:jc w:val="both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516A5A6" w14:textId="77777777" w:rsidR="008A36C9" w:rsidRPr="00D048C8" w:rsidRDefault="008A36C9" w:rsidP="008A36C9">
                      <w:pPr>
                        <w:pStyle w:val="ListParagraph"/>
                        <w:spacing w:after="0"/>
                        <w:ind w:left="360"/>
                        <w:contextualSpacing w:val="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44CA7" w:rsidRPr="008A36C9">
        <w:rPr>
          <w:b/>
          <w:noProof/>
          <w:color w:val="FFFFFF" w:themeColor="background1"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3C32E53" wp14:editId="61D4E431">
                <wp:simplePos x="0" y="0"/>
                <wp:positionH relativeFrom="page">
                  <wp:align>left</wp:align>
                </wp:positionH>
                <wp:positionV relativeFrom="paragraph">
                  <wp:posOffset>-381000</wp:posOffset>
                </wp:positionV>
                <wp:extent cx="2828925" cy="10126980"/>
                <wp:effectExtent l="0" t="0" r="9525" b="762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1012698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187219" id="Rectangle 3" o:spid="_x0000_s1026" style="position:absolute;margin-left:0;margin-top:-30pt;width:222.75pt;height:797.4pt;z-index:-25164902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" fillcolor="#17365d [2415]" stroked="f">
                <w10:wrap anchorx="page"/>
              </v:rect>
            </w:pict>
          </mc:Fallback>
        </mc:AlternateContent>
      </w:r>
    </w:p>
    <w:p w14:paraId="6CB5B440" w14:textId="77777777" w:rsidR="00844CA7" w:rsidRPr="008A36C9" w:rsidRDefault="00844CA7" w:rsidP="008A36C9">
      <w:pPr>
        <w:spacing w:after="0"/>
        <w:jc w:val="both"/>
        <w:rPr>
          <w:b/>
          <w:color w:val="FFFFFF" w:themeColor="background1"/>
          <w:sz w:val="24"/>
          <w:szCs w:val="20"/>
        </w:rPr>
      </w:pPr>
    </w:p>
    <w:sectPr w:rsidR="00844CA7" w:rsidRPr="008A36C9" w:rsidSect="008A7BBF">
      <w:pgSz w:w="12240" w:h="15840"/>
      <w:pgMar w:top="630" w:right="720" w:bottom="450" w:left="720" w:header="720" w:footer="4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12BF9" w14:textId="77777777" w:rsidR="00E92A14" w:rsidRDefault="00E92A14" w:rsidP="008A7BBF">
      <w:pPr>
        <w:spacing w:after="0" w:line="240" w:lineRule="auto"/>
      </w:pPr>
      <w:r>
        <w:separator/>
      </w:r>
    </w:p>
  </w:endnote>
  <w:endnote w:type="continuationSeparator" w:id="0">
    <w:p w14:paraId="5A15DBD9" w14:textId="77777777" w:rsidR="00E92A14" w:rsidRDefault="00E92A14" w:rsidP="008A7B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586A55" w14:textId="77777777" w:rsidR="00E92A14" w:rsidRDefault="00E92A14" w:rsidP="008A7BBF">
      <w:pPr>
        <w:spacing w:after="0" w:line="240" w:lineRule="auto"/>
      </w:pPr>
      <w:r>
        <w:separator/>
      </w:r>
    </w:p>
  </w:footnote>
  <w:footnote w:type="continuationSeparator" w:id="0">
    <w:p w14:paraId="69F9BC3D" w14:textId="77777777" w:rsidR="00E92A14" w:rsidRDefault="00E92A14" w:rsidP="008A7B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013DF"/>
    <w:multiLevelType w:val="hybridMultilevel"/>
    <w:tmpl w:val="28CC91D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F7236"/>
    <w:multiLevelType w:val="hybridMultilevel"/>
    <w:tmpl w:val="3E721A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D7082"/>
    <w:multiLevelType w:val="hybridMultilevel"/>
    <w:tmpl w:val="6256FAC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3A1377"/>
    <w:multiLevelType w:val="hybridMultilevel"/>
    <w:tmpl w:val="24B8F404"/>
    <w:lvl w:ilvl="0" w:tplc="9D707C7C">
      <w:numFmt w:val="bullet"/>
      <w:lvlText w:val="-"/>
      <w:lvlJc w:val="left"/>
      <w:pPr>
        <w:ind w:left="75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4" w15:restartNumberingAfterBreak="0">
    <w:nsid w:val="1A351842"/>
    <w:multiLevelType w:val="hybridMultilevel"/>
    <w:tmpl w:val="9968D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C37D4"/>
    <w:multiLevelType w:val="hybridMultilevel"/>
    <w:tmpl w:val="019AADA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A855FB"/>
    <w:multiLevelType w:val="hybridMultilevel"/>
    <w:tmpl w:val="B10C851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334F23"/>
    <w:multiLevelType w:val="hybridMultilevel"/>
    <w:tmpl w:val="DFECEC9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F135AE"/>
    <w:multiLevelType w:val="hybridMultilevel"/>
    <w:tmpl w:val="019AE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D6F8D"/>
    <w:multiLevelType w:val="hybridMultilevel"/>
    <w:tmpl w:val="9EF21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D284C"/>
    <w:multiLevelType w:val="hybridMultilevel"/>
    <w:tmpl w:val="28406B44"/>
    <w:lvl w:ilvl="0" w:tplc="53322874">
      <w:start w:val="1"/>
      <w:numFmt w:val="bullet"/>
      <w:lvlText w:val="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402506"/>
    <w:multiLevelType w:val="hybridMultilevel"/>
    <w:tmpl w:val="19646CA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7A1DC9"/>
    <w:multiLevelType w:val="hybridMultilevel"/>
    <w:tmpl w:val="98DCB3F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4239F0"/>
    <w:multiLevelType w:val="hybridMultilevel"/>
    <w:tmpl w:val="D7E4D5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3A319C"/>
    <w:multiLevelType w:val="hybridMultilevel"/>
    <w:tmpl w:val="EB4C434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5B6037"/>
    <w:multiLevelType w:val="hybridMultilevel"/>
    <w:tmpl w:val="ACA8481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233F65"/>
    <w:multiLevelType w:val="hybridMultilevel"/>
    <w:tmpl w:val="73BC92AC"/>
    <w:lvl w:ilvl="0" w:tplc="275C4990">
      <w:start w:val="1"/>
      <w:numFmt w:val="bullet"/>
      <w:lvlText w:val=""/>
      <w:lvlJc w:val="left"/>
      <w:pPr>
        <w:ind w:left="360" w:hanging="360"/>
      </w:pPr>
      <w:rPr>
        <w:rFonts w:ascii="Webdings" w:hAnsi="Webdings" w:hint="default"/>
        <w:color w:val="000000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9993CE0"/>
    <w:multiLevelType w:val="hybridMultilevel"/>
    <w:tmpl w:val="5A8E501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6D546F"/>
    <w:multiLevelType w:val="hybridMultilevel"/>
    <w:tmpl w:val="E1F4C77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AC92BB0"/>
    <w:multiLevelType w:val="hybridMultilevel"/>
    <w:tmpl w:val="859078D6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F27B30"/>
    <w:multiLevelType w:val="hybridMultilevel"/>
    <w:tmpl w:val="8BE421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EE7153A"/>
    <w:multiLevelType w:val="hybridMultilevel"/>
    <w:tmpl w:val="C1348ABE"/>
    <w:lvl w:ilvl="0" w:tplc="5B926EE4">
      <w:start w:val="1"/>
      <w:numFmt w:val="bullet"/>
      <w:lvlText w:val="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8A6C04"/>
    <w:multiLevelType w:val="hybridMultilevel"/>
    <w:tmpl w:val="649056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7044BA4"/>
    <w:multiLevelType w:val="hybridMultilevel"/>
    <w:tmpl w:val="95265CA8"/>
    <w:lvl w:ilvl="0" w:tplc="5B926EE4">
      <w:start w:val="1"/>
      <w:numFmt w:val="bullet"/>
      <w:lvlText w:val="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82119F6"/>
    <w:multiLevelType w:val="hybridMultilevel"/>
    <w:tmpl w:val="6A440E5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C73A18"/>
    <w:multiLevelType w:val="hybridMultilevel"/>
    <w:tmpl w:val="C57A924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E370CA"/>
    <w:multiLevelType w:val="hybridMultilevel"/>
    <w:tmpl w:val="904C43D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3513357"/>
    <w:multiLevelType w:val="hybridMultilevel"/>
    <w:tmpl w:val="97E4889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5081638"/>
    <w:multiLevelType w:val="hybridMultilevel"/>
    <w:tmpl w:val="315CF620"/>
    <w:lvl w:ilvl="0" w:tplc="70B8C4CA">
      <w:start w:val="1"/>
      <w:numFmt w:val="bullet"/>
      <w:lvlText w:val=""/>
      <w:lvlJc w:val="left"/>
      <w:pPr>
        <w:ind w:left="45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7B90087E"/>
    <w:multiLevelType w:val="hybridMultilevel"/>
    <w:tmpl w:val="042A2A1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CD42A50"/>
    <w:multiLevelType w:val="hybridMultilevel"/>
    <w:tmpl w:val="19CC1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32168D"/>
    <w:multiLevelType w:val="hybridMultilevel"/>
    <w:tmpl w:val="875C69A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6"/>
  </w:num>
  <w:num w:numId="3">
    <w:abstractNumId w:val="17"/>
  </w:num>
  <w:num w:numId="4">
    <w:abstractNumId w:val="14"/>
  </w:num>
  <w:num w:numId="5">
    <w:abstractNumId w:val="20"/>
  </w:num>
  <w:num w:numId="6">
    <w:abstractNumId w:val="7"/>
  </w:num>
  <w:num w:numId="7">
    <w:abstractNumId w:val="2"/>
  </w:num>
  <w:num w:numId="8">
    <w:abstractNumId w:val="5"/>
  </w:num>
  <w:num w:numId="9">
    <w:abstractNumId w:val="25"/>
  </w:num>
  <w:num w:numId="10">
    <w:abstractNumId w:val="27"/>
  </w:num>
  <w:num w:numId="11">
    <w:abstractNumId w:val="18"/>
  </w:num>
  <w:num w:numId="12">
    <w:abstractNumId w:val="29"/>
  </w:num>
  <w:num w:numId="13">
    <w:abstractNumId w:val="11"/>
  </w:num>
  <w:num w:numId="14">
    <w:abstractNumId w:val="24"/>
  </w:num>
  <w:num w:numId="15">
    <w:abstractNumId w:val="31"/>
  </w:num>
  <w:num w:numId="16">
    <w:abstractNumId w:val="15"/>
  </w:num>
  <w:num w:numId="17">
    <w:abstractNumId w:val="16"/>
  </w:num>
  <w:num w:numId="18">
    <w:abstractNumId w:val="3"/>
  </w:num>
  <w:num w:numId="19">
    <w:abstractNumId w:val="22"/>
  </w:num>
  <w:num w:numId="20">
    <w:abstractNumId w:val="12"/>
  </w:num>
  <w:num w:numId="21">
    <w:abstractNumId w:val="9"/>
  </w:num>
  <w:num w:numId="22">
    <w:abstractNumId w:val="28"/>
  </w:num>
  <w:num w:numId="23">
    <w:abstractNumId w:val="1"/>
  </w:num>
  <w:num w:numId="24">
    <w:abstractNumId w:val="4"/>
  </w:num>
  <w:num w:numId="25">
    <w:abstractNumId w:val="10"/>
  </w:num>
  <w:num w:numId="26">
    <w:abstractNumId w:val="19"/>
  </w:num>
  <w:num w:numId="27">
    <w:abstractNumId w:val="8"/>
  </w:num>
  <w:num w:numId="28">
    <w:abstractNumId w:val="30"/>
  </w:num>
  <w:num w:numId="29">
    <w:abstractNumId w:val="23"/>
  </w:num>
  <w:num w:numId="30">
    <w:abstractNumId w:val="21"/>
  </w:num>
  <w:num w:numId="31">
    <w:abstractNumId w:val="6"/>
  </w:num>
  <w:num w:numId="32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tDCwtDA1tjQ3trBQ0lEKTi0uzszPAykwrgUABPqB9SwAAAA="/>
  </w:docVars>
  <w:rsids>
    <w:rsidRoot w:val="00F01FCA"/>
    <w:rsid w:val="00000C91"/>
    <w:rsid w:val="00020308"/>
    <w:rsid w:val="00024579"/>
    <w:rsid w:val="00027471"/>
    <w:rsid w:val="00036015"/>
    <w:rsid w:val="00045562"/>
    <w:rsid w:val="00046258"/>
    <w:rsid w:val="00047427"/>
    <w:rsid w:val="00047549"/>
    <w:rsid w:val="00051E7F"/>
    <w:rsid w:val="000541EC"/>
    <w:rsid w:val="0005553A"/>
    <w:rsid w:val="0005610A"/>
    <w:rsid w:val="00060604"/>
    <w:rsid w:val="000639F2"/>
    <w:rsid w:val="000720D3"/>
    <w:rsid w:val="00074AF2"/>
    <w:rsid w:val="00076023"/>
    <w:rsid w:val="0008270E"/>
    <w:rsid w:val="0009624E"/>
    <w:rsid w:val="000A3C55"/>
    <w:rsid w:val="000B22FC"/>
    <w:rsid w:val="000C3938"/>
    <w:rsid w:val="000C6772"/>
    <w:rsid w:val="000D1DEB"/>
    <w:rsid w:val="000D34EB"/>
    <w:rsid w:val="000F6317"/>
    <w:rsid w:val="001011EB"/>
    <w:rsid w:val="00102905"/>
    <w:rsid w:val="0011230E"/>
    <w:rsid w:val="001141AC"/>
    <w:rsid w:val="001146A2"/>
    <w:rsid w:val="00120106"/>
    <w:rsid w:val="00122201"/>
    <w:rsid w:val="0012389B"/>
    <w:rsid w:val="0012450F"/>
    <w:rsid w:val="001254CB"/>
    <w:rsid w:val="00131BE4"/>
    <w:rsid w:val="00135D6D"/>
    <w:rsid w:val="001362A8"/>
    <w:rsid w:val="00144DF3"/>
    <w:rsid w:val="001562B1"/>
    <w:rsid w:val="00161AAA"/>
    <w:rsid w:val="001735AD"/>
    <w:rsid w:val="001749F3"/>
    <w:rsid w:val="00176D38"/>
    <w:rsid w:val="0019245D"/>
    <w:rsid w:val="0019461D"/>
    <w:rsid w:val="001A2363"/>
    <w:rsid w:val="001A6034"/>
    <w:rsid w:val="001C00F3"/>
    <w:rsid w:val="001D112B"/>
    <w:rsid w:val="001E0A81"/>
    <w:rsid w:val="001E1758"/>
    <w:rsid w:val="001E4352"/>
    <w:rsid w:val="001E7021"/>
    <w:rsid w:val="001F1999"/>
    <w:rsid w:val="001F2069"/>
    <w:rsid w:val="001F7FBC"/>
    <w:rsid w:val="00213BE4"/>
    <w:rsid w:val="00214B55"/>
    <w:rsid w:val="0022085C"/>
    <w:rsid w:val="00222002"/>
    <w:rsid w:val="00224A14"/>
    <w:rsid w:val="00232E8D"/>
    <w:rsid w:val="00234589"/>
    <w:rsid w:val="00242C59"/>
    <w:rsid w:val="002434EA"/>
    <w:rsid w:val="00243C1F"/>
    <w:rsid w:val="00244355"/>
    <w:rsid w:val="00244C95"/>
    <w:rsid w:val="00245A90"/>
    <w:rsid w:val="00250101"/>
    <w:rsid w:val="0025560A"/>
    <w:rsid w:val="00255AE1"/>
    <w:rsid w:val="00255E05"/>
    <w:rsid w:val="00260668"/>
    <w:rsid w:val="002734DB"/>
    <w:rsid w:val="002814CF"/>
    <w:rsid w:val="002838E0"/>
    <w:rsid w:val="002913C8"/>
    <w:rsid w:val="002951C6"/>
    <w:rsid w:val="002C06F5"/>
    <w:rsid w:val="002C763E"/>
    <w:rsid w:val="002D1BB1"/>
    <w:rsid w:val="002E41D5"/>
    <w:rsid w:val="002E7A3F"/>
    <w:rsid w:val="002F0C7B"/>
    <w:rsid w:val="002F4AEA"/>
    <w:rsid w:val="002F50FD"/>
    <w:rsid w:val="002F7E12"/>
    <w:rsid w:val="003017D7"/>
    <w:rsid w:val="00301ACD"/>
    <w:rsid w:val="00315B15"/>
    <w:rsid w:val="0032550C"/>
    <w:rsid w:val="00332540"/>
    <w:rsid w:val="0033301E"/>
    <w:rsid w:val="00336E91"/>
    <w:rsid w:val="0034061C"/>
    <w:rsid w:val="00344C90"/>
    <w:rsid w:val="0035072C"/>
    <w:rsid w:val="00363466"/>
    <w:rsid w:val="003702B6"/>
    <w:rsid w:val="00371268"/>
    <w:rsid w:val="0038672F"/>
    <w:rsid w:val="00390E9F"/>
    <w:rsid w:val="003A38B2"/>
    <w:rsid w:val="003A3D2B"/>
    <w:rsid w:val="003A3FBC"/>
    <w:rsid w:val="003A4879"/>
    <w:rsid w:val="003B0579"/>
    <w:rsid w:val="003B22C9"/>
    <w:rsid w:val="003B4195"/>
    <w:rsid w:val="003E05D3"/>
    <w:rsid w:val="003E06C3"/>
    <w:rsid w:val="003E6BC1"/>
    <w:rsid w:val="003F61DA"/>
    <w:rsid w:val="00401FF5"/>
    <w:rsid w:val="00405AFA"/>
    <w:rsid w:val="00406309"/>
    <w:rsid w:val="00407155"/>
    <w:rsid w:val="004148F5"/>
    <w:rsid w:val="0043023F"/>
    <w:rsid w:val="0043065D"/>
    <w:rsid w:val="00433EB6"/>
    <w:rsid w:val="004457DF"/>
    <w:rsid w:val="00445DAD"/>
    <w:rsid w:val="00445FEA"/>
    <w:rsid w:val="00450FF4"/>
    <w:rsid w:val="00452DCA"/>
    <w:rsid w:val="00453433"/>
    <w:rsid w:val="00457489"/>
    <w:rsid w:val="00461C58"/>
    <w:rsid w:val="00483115"/>
    <w:rsid w:val="00486C96"/>
    <w:rsid w:val="00491DB4"/>
    <w:rsid w:val="00495BD4"/>
    <w:rsid w:val="004A095D"/>
    <w:rsid w:val="004A4252"/>
    <w:rsid w:val="004A51DB"/>
    <w:rsid w:val="004B3381"/>
    <w:rsid w:val="004B63A1"/>
    <w:rsid w:val="004C0AA1"/>
    <w:rsid w:val="004C0F82"/>
    <w:rsid w:val="004C4CEE"/>
    <w:rsid w:val="004F6771"/>
    <w:rsid w:val="00502502"/>
    <w:rsid w:val="00506B46"/>
    <w:rsid w:val="00513CEE"/>
    <w:rsid w:val="00517B62"/>
    <w:rsid w:val="00525D70"/>
    <w:rsid w:val="00532885"/>
    <w:rsid w:val="005328F0"/>
    <w:rsid w:val="00534261"/>
    <w:rsid w:val="00550588"/>
    <w:rsid w:val="00553D01"/>
    <w:rsid w:val="005540F4"/>
    <w:rsid w:val="00556210"/>
    <w:rsid w:val="0057098D"/>
    <w:rsid w:val="00574566"/>
    <w:rsid w:val="00584EF6"/>
    <w:rsid w:val="005926C7"/>
    <w:rsid w:val="0059420A"/>
    <w:rsid w:val="005967BB"/>
    <w:rsid w:val="005A20C5"/>
    <w:rsid w:val="005A5C4B"/>
    <w:rsid w:val="005B439A"/>
    <w:rsid w:val="005B4526"/>
    <w:rsid w:val="005B645E"/>
    <w:rsid w:val="005C1B35"/>
    <w:rsid w:val="005D2BA9"/>
    <w:rsid w:val="005D3D40"/>
    <w:rsid w:val="005E1017"/>
    <w:rsid w:val="005E7E9B"/>
    <w:rsid w:val="005F0FD0"/>
    <w:rsid w:val="005F4A51"/>
    <w:rsid w:val="0060018D"/>
    <w:rsid w:val="0060576C"/>
    <w:rsid w:val="00610F51"/>
    <w:rsid w:val="006126DA"/>
    <w:rsid w:val="00612BF2"/>
    <w:rsid w:val="0061541F"/>
    <w:rsid w:val="00626EC3"/>
    <w:rsid w:val="00631952"/>
    <w:rsid w:val="0063567D"/>
    <w:rsid w:val="00635CAE"/>
    <w:rsid w:val="00636611"/>
    <w:rsid w:val="006410A3"/>
    <w:rsid w:val="00672E13"/>
    <w:rsid w:val="00673376"/>
    <w:rsid w:val="0068240F"/>
    <w:rsid w:val="00686B13"/>
    <w:rsid w:val="0069353B"/>
    <w:rsid w:val="00697BB4"/>
    <w:rsid w:val="00697F72"/>
    <w:rsid w:val="006A7B51"/>
    <w:rsid w:val="006A7D6D"/>
    <w:rsid w:val="006B0412"/>
    <w:rsid w:val="006B29EA"/>
    <w:rsid w:val="006B439F"/>
    <w:rsid w:val="006C0DB5"/>
    <w:rsid w:val="006C0E5D"/>
    <w:rsid w:val="006C3D13"/>
    <w:rsid w:val="006D2774"/>
    <w:rsid w:val="006D40EE"/>
    <w:rsid w:val="006E2D2A"/>
    <w:rsid w:val="006E3FFC"/>
    <w:rsid w:val="006F42F1"/>
    <w:rsid w:val="006F475E"/>
    <w:rsid w:val="0071259A"/>
    <w:rsid w:val="00713F34"/>
    <w:rsid w:val="007148FF"/>
    <w:rsid w:val="007163A2"/>
    <w:rsid w:val="0071769F"/>
    <w:rsid w:val="0072190E"/>
    <w:rsid w:val="007276CD"/>
    <w:rsid w:val="00735C02"/>
    <w:rsid w:val="007406EA"/>
    <w:rsid w:val="00741D50"/>
    <w:rsid w:val="007513A2"/>
    <w:rsid w:val="00755F4B"/>
    <w:rsid w:val="007575AF"/>
    <w:rsid w:val="00763457"/>
    <w:rsid w:val="007634B7"/>
    <w:rsid w:val="00765BA6"/>
    <w:rsid w:val="00767CE4"/>
    <w:rsid w:val="00770219"/>
    <w:rsid w:val="007739C3"/>
    <w:rsid w:val="00777FB7"/>
    <w:rsid w:val="00780490"/>
    <w:rsid w:val="00781AC2"/>
    <w:rsid w:val="00783E8D"/>
    <w:rsid w:val="0079142E"/>
    <w:rsid w:val="00792060"/>
    <w:rsid w:val="00794952"/>
    <w:rsid w:val="00795FBE"/>
    <w:rsid w:val="00796573"/>
    <w:rsid w:val="007A451A"/>
    <w:rsid w:val="007B431F"/>
    <w:rsid w:val="007C7910"/>
    <w:rsid w:val="007D7094"/>
    <w:rsid w:val="007F1EDF"/>
    <w:rsid w:val="007F6A49"/>
    <w:rsid w:val="00800B2D"/>
    <w:rsid w:val="00801284"/>
    <w:rsid w:val="00803248"/>
    <w:rsid w:val="00806EB0"/>
    <w:rsid w:val="0080715F"/>
    <w:rsid w:val="00810ACC"/>
    <w:rsid w:val="00812514"/>
    <w:rsid w:val="00821C5E"/>
    <w:rsid w:val="00826350"/>
    <w:rsid w:val="00844175"/>
    <w:rsid w:val="008445AA"/>
    <w:rsid w:val="00844CA7"/>
    <w:rsid w:val="00845140"/>
    <w:rsid w:val="008457F4"/>
    <w:rsid w:val="008538D6"/>
    <w:rsid w:val="00860D1E"/>
    <w:rsid w:val="00861CE7"/>
    <w:rsid w:val="008641D0"/>
    <w:rsid w:val="00867BB4"/>
    <w:rsid w:val="0087123D"/>
    <w:rsid w:val="00880614"/>
    <w:rsid w:val="00884869"/>
    <w:rsid w:val="0089039A"/>
    <w:rsid w:val="008903F8"/>
    <w:rsid w:val="00894895"/>
    <w:rsid w:val="008A36C9"/>
    <w:rsid w:val="008A3F3A"/>
    <w:rsid w:val="008A7BBF"/>
    <w:rsid w:val="008B4A45"/>
    <w:rsid w:val="008B71D5"/>
    <w:rsid w:val="008D4E9D"/>
    <w:rsid w:val="008D5C28"/>
    <w:rsid w:val="008D6CD1"/>
    <w:rsid w:val="008E74D9"/>
    <w:rsid w:val="008F1E08"/>
    <w:rsid w:val="008F2D5A"/>
    <w:rsid w:val="0090093E"/>
    <w:rsid w:val="00902D1A"/>
    <w:rsid w:val="00902FF7"/>
    <w:rsid w:val="009049AE"/>
    <w:rsid w:val="00917AC7"/>
    <w:rsid w:val="009256BB"/>
    <w:rsid w:val="00930166"/>
    <w:rsid w:val="009341DA"/>
    <w:rsid w:val="009374EE"/>
    <w:rsid w:val="009404DE"/>
    <w:rsid w:val="00943CE3"/>
    <w:rsid w:val="00951A61"/>
    <w:rsid w:val="00962DB7"/>
    <w:rsid w:val="00967219"/>
    <w:rsid w:val="00981E9E"/>
    <w:rsid w:val="00982786"/>
    <w:rsid w:val="00982E21"/>
    <w:rsid w:val="00991C57"/>
    <w:rsid w:val="00994DCB"/>
    <w:rsid w:val="009A490F"/>
    <w:rsid w:val="009B04C3"/>
    <w:rsid w:val="009B15F8"/>
    <w:rsid w:val="009B43AE"/>
    <w:rsid w:val="009C3780"/>
    <w:rsid w:val="009C6A27"/>
    <w:rsid w:val="009D01E5"/>
    <w:rsid w:val="009D0F72"/>
    <w:rsid w:val="009D1D41"/>
    <w:rsid w:val="009D526C"/>
    <w:rsid w:val="009E02AC"/>
    <w:rsid w:val="009E2541"/>
    <w:rsid w:val="009E36D5"/>
    <w:rsid w:val="009E4E5E"/>
    <w:rsid w:val="00A051D0"/>
    <w:rsid w:val="00A05756"/>
    <w:rsid w:val="00A130A9"/>
    <w:rsid w:val="00A161A8"/>
    <w:rsid w:val="00A32C58"/>
    <w:rsid w:val="00A4525D"/>
    <w:rsid w:val="00A50B3E"/>
    <w:rsid w:val="00A511AF"/>
    <w:rsid w:val="00A647D2"/>
    <w:rsid w:val="00A679C1"/>
    <w:rsid w:val="00A73BAC"/>
    <w:rsid w:val="00A82FE9"/>
    <w:rsid w:val="00A84736"/>
    <w:rsid w:val="00A8616E"/>
    <w:rsid w:val="00A917A4"/>
    <w:rsid w:val="00A95931"/>
    <w:rsid w:val="00AA0CB6"/>
    <w:rsid w:val="00AA5339"/>
    <w:rsid w:val="00AB40AC"/>
    <w:rsid w:val="00AB7B1C"/>
    <w:rsid w:val="00AC2805"/>
    <w:rsid w:val="00AC661D"/>
    <w:rsid w:val="00AC74BA"/>
    <w:rsid w:val="00AE7A43"/>
    <w:rsid w:val="00AF1AC4"/>
    <w:rsid w:val="00B01799"/>
    <w:rsid w:val="00B1211C"/>
    <w:rsid w:val="00B13AEB"/>
    <w:rsid w:val="00B20D39"/>
    <w:rsid w:val="00B269A4"/>
    <w:rsid w:val="00B326D7"/>
    <w:rsid w:val="00B34086"/>
    <w:rsid w:val="00B34408"/>
    <w:rsid w:val="00B3477F"/>
    <w:rsid w:val="00B46C62"/>
    <w:rsid w:val="00B56E75"/>
    <w:rsid w:val="00B60BA6"/>
    <w:rsid w:val="00B6282F"/>
    <w:rsid w:val="00B7026E"/>
    <w:rsid w:val="00B76E91"/>
    <w:rsid w:val="00B820EB"/>
    <w:rsid w:val="00BA36F9"/>
    <w:rsid w:val="00BA5279"/>
    <w:rsid w:val="00BA6E62"/>
    <w:rsid w:val="00BB084F"/>
    <w:rsid w:val="00BB352B"/>
    <w:rsid w:val="00BC0428"/>
    <w:rsid w:val="00BC3095"/>
    <w:rsid w:val="00BD2DBC"/>
    <w:rsid w:val="00BE01C1"/>
    <w:rsid w:val="00BE231A"/>
    <w:rsid w:val="00BE664B"/>
    <w:rsid w:val="00BF0B06"/>
    <w:rsid w:val="00BF1A30"/>
    <w:rsid w:val="00BF6D73"/>
    <w:rsid w:val="00C005E8"/>
    <w:rsid w:val="00C00E3C"/>
    <w:rsid w:val="00C06114"/>
    <w:rsid w:val="00C10BF6"/>
    <w:rsid w:val="00C2006E"/>
    <w:rsid w:val="00C2134F"/>
    <w:rsid w:val="00C268BC"/>
    <w:rsid w:val="00C270A4"/>
    <w:rsid w:val="00C27DE3"/>
    <w:rsid w:val="00C43FB4"/>
    <w:rsid w:val="00C45BB5"/>
    <w:rsid w:val="00C4708D"/>
    <w:rsid w:val="00C47D07"/>
    <w:rsid w:val="00C5051D"/>
    <w:rsid w:val="00C50B83"/>
    <w:rsid w:val="00C61F10"/>
    <w:rsid w:val="00C74159"/>
    <w:rsid w:val="00C76744"/>
    <w:rsid w:val="00C83070"/>
    <w:rsid w:val="00C834A2"/>
    <w:rsid w:val="00C87CD1"/>
    <w:rsid w:val="00C91ED3"/>
    <w:rsid w:val="00C93556"/>
    <w:rsid w:val="00C955AC"/>
    <w:rsid w:val="00CA095D"/>
    <w:rsid w:val="00CB1A8B"/>
    <w:rsid w:val="00CC462C"/>
    <w:rsid w:val="00CC4741"/>
    <w:rsid w:val="00CD145B"/>
    <w:rsid w:val="00CD257C"/>
    <w:rsid w:val="00CD76AE"/>
    <w:rsid w:val="00CE205E"/>
    <w:rsid w:val="00CE2EDB"/>
    <w:rsid w:val="00CF68C9"/>
    <w:rsid w:val="00D02A5E"/>
    <w:rsid w:val="00D048C8"/>
    <w:rsid w:val="00D16409"/>
    <w:rsid w:val="00D167F2"/>
    <w:rsid w:val="00D16D90"/>
    <w:rsid w:val="00D172AF"/>
    <w:rsid w:val="00D20FC4"/>
    <w:rsid w:val="00D250F1"/>
    <w:rsid w:val="00D27E3C"/>
    <w:rsid w:val="00D51B0E"/>
    <w:rsid w:val="00D53523"/>
    <w:rsid w:val="00D53A49"/>
    <w:rsid w:val="00D61DD5"/>
    <w:rsid w:val="00D62249"/>
    <w:rsid w:val="00D6239E"/>
    <w:rsid w:val="00D66297"/>
    <w:rsid w:val="00D669F6"/>
    <w:rsid w:val="00D66F17"/>
    <w:rsid w:val="00D74F46"/>
    <w:rsid w:val="00D80CF8"/>
    <w:rsid w:val="00D86076"/>
    <w:rsid w:val="00D92C3B"/>
    <w:rsid w:val="00D94427"/>
    <w:rsid w:val="00DA6712"/>
    <w:rsid w:val="00DB306D"/>
    <w:rsid w:val="00DB7DEC"/>
    <w:rsid w:val="00DC40F7"/>
    <w:rsid w:val="00DD5EA7"/>
    <w:rsid w:val="00DD749E"/>
    <w:rsid w:val="00DE1F75"/>
    <w:rsid w:val="00DF2232"/>
    <w:rsid w:val="00DF23CB"/>
    <w:rsid w:val="00E00AFE"/>
    <w:rsid w:val="00E022E7"/>
    <w:rsid w:val="00E04308"/>
    <w:rsid w:val="00E10BC8"/>
    <w:rsid w:val="00E135C7"/>
    <w:rsid w:val="00E13681"/>
    <w:rsid w:val="00E250DB"/>
    <w:rsid w:val="00E262F9"/>
    <w:rsid w:val="00E31633"/>
    <w:rsid w:val="00E3336F"/>
    <w:rsid w:val="00E4063F"/>
    <w:rsid w:val="00E426DF"/>
    <w:rsid w:val="00E46A87"/>
    <w:rsid w:val="00E537B6"/>
    <w:rsid w:val="00E538DF"/>
    <w:rsid w:val="00E739B5"/>
    <w:rsid w:val="00E80A9D"/>
    <w:rsid w:val="00E92A14"/>
    <w:rsid w:val="00E94519"/>
    <w:rsid w:val="00EA108F"/>
    <w:rsid w:val="00EB0061"/>
    <w:rsid w:val="00EB254E"/>
    <w:rsid w:val="00EB3982"/>
    <w:rsid w:val="00EB5B66"/>
    <w:rsid w:val="00EB5E7E"/>
    <w:rsid w:val="00EC6E53"/>
    <w:rsid w:val="00ED2EAC"/>
    <w:rsid w:val="00EE093A"/>
    <w:rsid w:val="00EE3B40"/>
    <w:rsid w:val="00EE5118"/>
    <w:rsid w:val="00EF1CA7"/>
    <w:rsid w:val="00EF6F67"/>
    <w:rsid w:val="00F00753"/>
    <w:rsid w:val="00F01FCA"/>
    <w:rsid w:val="00F13E71"/>
    <w:rsid w:val="00F16B66"/>
    <w:rsid w:val="00F34F3A"/>
    <w:rsid w:val="00F35F4D"/>
    <w:rsid w:val="00F37615"/>
    <w:rsid w:val="00F37875"/>
    <w:rsid w:val="00F40FF6"/>
    <w:rsid w:val="00F46ED0"/>
    <w:rsid w:val="00F518BE"/>
    <w:rsid w:val="00F51EBF"/>
    <w:rsid w:val="00F53994"/>
    <w:rsid w:val="00F55A10"/>
    <w:rsid w:val="00F56115"/>
    <w:rsid w:val="00F56DAE"/>
    <w:rsid w:val="00F57E77"/>
    <w:rsid w:val="00F7043E"/>
    <w:rsid w:val="00F743A7"/>
    <w:rsid w:val="00F92726"/>
    <w:rsid w:val="00F930B7"/>
    <w:rsid w:val="00F95172"/>
    <w:rsid w:val="00F95E54"/>
    <w:rsid w:val="00F97CC1"/>
    <w:rsid w:val="00FA09D8"/>
    <w:rsid w:val="00FA36A7"/>
    <w:rsid w:val="00FA4C14"/>
    <w:rsid w:val="00FB2A7D"/>
    <w:rsid w:val="00FB37B5"/>
    <w:rsid w:val="00FD0E1D"/>
    <w:rsid w:val="00FD4C77"/>
    <w:rsid w:val="00FD66A2"/>
    <w:rsid w:val="00FE04E1"/>
    <w:rsid w:val="00FE6818"/>
    <w:rsid w:val="00FF2430"/>
    <w:rsid w:val="00FF4C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0807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61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05A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Citation List,Graphic,List Paragraph1,Bullets1,Resume Title,Table of contents numbered,List Paragraph Char Char,heading 4,Ha,ADB paragraph numbering,Bullets,Report Para,List Paragraph11,Number Bullets,LIST OF TABLES.,List Paragraph111,lp1"/>
    <w:basedOn w:val="Normal"/>
    <w:link w:val="ListParagraphChar"/>
    <w:uiPriority w:val="34"/>
    <w:qFormat/>
    <w:rsid w:val="00445FEA"/>
    <w:pPr>
      <w:ind w:left="720"/>
      <w:contextualSpacing/>
    </w:pPr>
  </w:style>
  <w:style w:type="character" w:styleId="Hyperlink">
    <w:name w:val="Hyperlink"/>
    <w:uiPriority w:val="99"/>
    <w:unhideWhenUsed/>
    <w:rsid w:val="008A7BBF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8A7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BBF"/>
  </w:style>
  <w:style w:type="paragraph" w:styleId="Footer">
    <w:name w:val="footer"/>
    <w:basedOn w:val="Normal"/>
    <w:link w:val="FooterChar"/>
    <w:uiPriority w:val="99"/>
    <w:unhideWhenUsed/>
    <w:rsid w:val="008A7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BBF"/>
  </w:style>
  <w:style w:type="character" w:styleId="FollowedHyperlink">
    <w:name w:val="FollowedHyperlink"/>
    <w:uiPriority w:val="99"/>
    <w:semiHidden/>
    <w:unhideWhenUsed/>
    <w:rsid w:val="00D53523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7A45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51A"/>
    <w:rPr>
      <w:sz w:val="24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51A"/>
    <w:rPr>
      <w:sz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51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A451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51A"/>
    <w:pPr>
      <w:spacing w:after="0" w:line="240" w:lineRule="auto"/>
    </w:pPr>
    <w:rPr>
      <w:rFonts w:ascii="Tahoma" w:hAnsi="Tahoma" w:cs="Tahoma"/>
      <w:sz w:val="24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451A"/>
    <w:rPr>
      <w:rFonts w:ascii="Tahoma" w:hAnsi="Tahoma" w:cs="Tahoma"/>
      <w:sz w:val="24"/>
      <w:szCs w:val="16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3301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33301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US"/>
    </w:rPr>
  </w:style>
  <w:style w:type="paragraph" w:styleId="NoSpacing">
    <w:name w:val="No Spacing"/>
    <w:link w:val="NoSpacingChar"/>
    <w:uiPriority w:val="1"/>
    <w:qFormat/>
    <w:rsid w:val="0033301E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styleId="Emphasis">
    <w:name w:val="Emphasis"/>
    <w:basedOn w:val="DefaultParagraphFont"/>
    <w:uiPriority w:val="20"/>
    <w:qFormat/>
    <w:rsid w:val="0033301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B60BA6"/>
    <w:rPr>
      <w:color w:val="808080"/>
    </w:rPr>
  </w:style>
  <w:style w:type="character" w:customStyle="1" w:styleId="ListParagraphChar">
    <w:name w:val="List Paragraph Char"/>
    <w:aliases w:val="Citation List Char,Graphic Char,List Paragraph1 Char,Bullets1 Char,Resume Title Char,Table of contents numbered Char,List Paragraph Char Char Char,heading 4 Char,Ha Char,ADB paragraph numbering Char,Bullets Char,Report Para Char"/>
    <w:link w:val="ListParagraph"/>
    <w:uiPriority w:val="34"/>
    <w:qFormat/>
    <w:locked/>
    <w:rsid w:val="00821C5E"/>
    <w:rPr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47D07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C47D07"/>
  </w:style>
  <w:style w:type="character" w:customStyle="1" w:styleId="vanity-namedisplay-name">
    <w:name w:val="vanity-name__display-name"/>
    <w:basedOn w:val="DefaultParagraphFont"/>
    <w:rsid w:val="00C47D07"/>
  </w:style>
  <w:style w:type="character" w:styleId="Strong">
    <w:name w:val="Strong"/>
    <w:basedOn w:val="DefaultParagraphFont"/>
    <w:uiPriority w:val="22"/>
    <w:qFormat/>
    <w:rsid w:val="003A3FBC"/>
    <w:rPr>
      <w:b/>
      <w:bCs/>
    </w:rPr>
  </w:style>
  <w:style w:type="character" w:customStyle="1" w:styleId="NoSpacingChar">
    <w:name w:val="No Spacing Char"/>
    <w:link w:val="NoSpacing"/>
    <w:uiPriority w:val="1"/>
    <w:rsid w:val="00F40FF6"/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3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3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p162@gmail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jpeg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ahp162@gmail.com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056DD2E60A14B31B2985F3A2E7B2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45EA8-8BDD-4A61-857E-7766063C8422}"/>
      </w:docPartPr>
      <w:docPartBody>
        <w:p w:rsidR="005D312C" w:rsidRDefault="00237497" w:rsidP="00237497">
          <w:pPr>
            <w:pStyle w:val="C056DD2E60A14B31B2985F3A2E7B2D23"/>
          </w:pPr>
          <w:r w:rsidRPr="00854E9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3310"/>
    <w:rsid w:val="000401BB"/>
    <w:rsid w:val="00062EB4"/>
    <w:rsid w:val="000C7DC3"/>
    <w:rsid w:val="000F353F"/>
    <w:rsid w:val="00143C17"/>
    <w:rsid w:val="001A701D"/>
    <w:rsid w:val="001B03D5"/>
    <w:rsid w:val="0023145B"/>
    <w:rsid w:val="00237497"/>
    <w:rsid w:val="002B5B3D"/>
    <w:rsid w:val="002C6262"/>
    <w:rsid w:val="002D7DF0"/>
    <w:rsid w:val="003A3354"/>
    <w:rsid w:val="003B1893"/>
    <w:rsid w:val="003B3D60"/>
    <w:rsid w:val="004230CE"/>
    <w:rsid w:val="004A09F1"/>
    <w:rsid w:val="004D2DE6"/>
    <w:rsid w:val="005B7197"/>
    <w:rsid w:val="005C58B9"/>
    <w:rsid w:val="005D312C"/>
    <w:rsid w:val="005F0088"/>
    <w:rsid w:val="009942FB"/>
    <w:rsid w:val="009F19C0"/>
    <w:rsid w:val="00A125E4"/>
    <w:rsid w:val="00AB370E"/>
    <w:rsid w:val="00B13310"/>
    <w:rsid w:val="00BA2BBA"/>
    <w:rsid w:val="00BD2885"/>
    <w:rsid w:val="00C05611"/>
    <w:rsid w:val="00C73163"/>
    <w:rsid w:val="00D23177"/>
    <w:rsid w:val="00DE0BDD"/>
    <w:rsid w:val="00E834C0"/>
    <w:rsid w:val="00F65F59"/>
    <w:rsid w:val="00FB1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7497"/>
    <w:rPr>
      <w:color w:val="808080"/>
    </w:rPr>
  </w:style>
  <w:style w:type="paragraph" w:customStyle="1" w:styleId="67DD903AB62F40F5B34B4C73A38EC07C">
    <w:name w:val="67DD903AB62F40F5B34B4C73A38EC07C"/>
    <w:rsid w:val="00B13310"/>
  </w:style>
  <w:style w:type="paragraph" w:customStyle="1" w:styleId="5B65B127A3094A7BB30FB9AAECD754C7">
    <w:name w:val="5B65B127A3094A7BB30FB9AAECD754C7"/>
    <w:rsid w:val="00B13310"/>
  </w:style>
  <w:style w:type="paragraph" w:customStyle="1" w:styleId="F126F4D8E74F4142B56AC29A71344D9E">
    <w:name w:val="F126F4D8E74F4142B56AC29A71344D9E"/>
    <w:rsid w:val="00B13310"/>
  </w:style>
  <w:style w:type="paragraph" w:customStyle="1" w:styleId="C9796C02A66F49128C5EAD4467422E44">
    <w:name w:val="C9796C02A66F49128C5EAD4467422E44"/>
    <w:rsid w:val="00B13310"/>
  </w:style>
  <w:style w:type="paragraph" w:customStyle="1" w:styleId="0EE20B10AD3348149FB340EDFD13A2DB">
    <w:name w:val="0EE20B10AD3348149FB340EDFD13A2DB"/>
    <w:rsid w:val="00B13310"/>
  </w:style>
  <w:style w:type="paragraph" w:customStyle="1" w:styleId="05F33548311A4F6B989E64C995E377FE">
    <w:name w:val="05F33548311A4F6B989E64C995E377FE"/>
    <w:rsid w:val="00AB370E"/>
  </w:style>
  <w:style w:type="paragraph" w:customStyle="1" w:styleId="69F2EF6FB60049C09397232328A78B51">
    <w:name w:val="69F2EF6FB60049C09397232328A78B51"/>
    <w:rsid w:val="00AB370E"/>
  </w:style>
  <w:style w:type="paragraph" w:customStyle="1" w:styleId="9F0EFCC34D0E4C1D846AAC7ADF380A00">
    <w:name w:val="9F0EFCC34D0E4C1D846AAC7ADF380A00"/>
    <w:rsid w:val="00AB370E"/>
  </w:style>
  <w:style w:type="paragraph" w:customStyle="1" w:styleId="C056DD2E60A14B31B2985F3A2E7B2D23">
    <w:name w:val="C056DD2E60A14B31B2985F3A2E7B2D23"/>
    <w:rsid w:val="00237497"/>
    <w:rPr>
      <w:lang w:val="en-IN" w:eastAsia="en-IN"/>
    </w:rPr>
  </w:style>
  <w:style w:type="paragraph" w:customStyle="1" w:styleId="3DA957A6BA6B49F0BFC868B253673448">
    <w:name w:val="3DA957A6BA6B49F0BFC868B253673448"/>
    <w:rsid w:val="00237497"/>
    <w:rPr>
      <w:lang w:val="en-IN" w:eastAsia="en-IN"/>
    </w:rPr>
  </w:style>
  <w:style w:type="paragraph" w:customStyle="1" w:styleId="6A284D6CBB2F47DB9C80E85B4343FA3B">
    <w:name w:val="6A284D6CBB2F47DB9C80E85B4343FA3B"/>
    <w:rsid w:val="00237497"/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F4BFB8-07CC-4F7C-B7D6-0C2358573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1T07:49:00Z</dcterms:created>
  <dcterms:modified xsi:type="dcterms:W3CDTF">2020-08-25T08:00:00Z</dcterms:modified>
</cp:coreProperties>
</file>